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9BA20" w14:textId="77777777" w:rsidR="00294C81" w:rsidRPr="00294C81" w:rsidRDefault="00294C81" w:rsidP="00294C81">
      <w:pPr>
        <w:spacing w:line="240" w:lineRule="auto"/>
        <w:jc w:val="center"/>
        <w:rPr>
          <w:rFonts w:cstheme="minorHAnsi"/>
          <w:b/>
          <w:bCs/>
          <w:i/>
          <w:iCs/>
          <w:sz w:val="28"/>
          <w:szCs w:val="28"/>
        </w:rPr>
      </w:pPr>
      <w:proofErr w:type="spellStart"/>
      <w:r w:rsidRPr="00294C81">
        <w:rPr>
          <w:rFonts w:cstheme="minorHAnsi"/>
          <w:b/>
          <w:bCs/>
          <w:i/>
          <w:iCs/>
          <w:sz w:val="28"/>
          <w:szCs w:val="28"/>
        </w:rPr>
        <w:t>Lightbearers</w:t>
      </w:r>
      <w:proofErr w:type="spellEnd"/>
    </w:p>
    <w:p w14:paraId="2CC619A5" w14:textId="77777777" w:rsidR="00294C81" w:rsidRPr="00294C81" w:rsidRDefault="00294C81" w:rsidP="00294C81">
      <w:pPr>
        <w:spacing w:line="240" w:lineRule="auto"/>
        <w:jc w:val="center"/>
        <w:rPr>
          <w:rFonts w:cstheme="minorHAnsi"/>
          <w:sz w:val="28"/>
          <w:szCs w:val="28"/>
        </w:rPr>
      </w:pPr>
      <w:r w:rsidRPr="00294C81">
        <w:rPr>
          <w:rFonts w:cstheme="minorHAnsi"/>
          <w:sz w:val="28"/>
          <w:szCs w:val="28"/>
        </w:rPr>
        <w:t>Rachel Watson</w:t>
      </w:r>
    </w:p>
    <w:p w14:paraId="46D29560" w14:textId="77777777" w:rsidR="00294C81" w:rsidRPr="00294C81" w:rsidRDefault="00294C81" w:rsidP="00294C81">
      <w:pPr>
        <w:spacing w:line="240" w:lineRule="auto"/>
        <w:jc w:val="center"/>
        <w:rPr>
          <w:rFonts w:cstheme="minorHAnsi"/>
          <w:sz w:val="28"/>
          <w:szCs w:val="28"/>
        </w:rPr>
      </w:pPr>
      <w:r w:rsidRPr="00294C81">
        <w:rPr>
          <w:rFonts w:cstheme="minorHAnsi"/>
          <w:sz w:val="28"/>
          <w:szCs w:val="28"/>
        </w:rPr>
        <w:t>Covenant Presbyterian Church, Staunton, VA</w:t>
      </w:r>
    </w:p>
    <w:p w14:paraId="17B953D4" w14:textId="77777777" w:rsidR="00294C81" w:rsidRPr="00294C81" w:rsidRDefault="00294C81" w:rsidP="00294C81">
      <w:pPr>
        <w:spacing w:line="240" w:lineRule="auto"/>
        <w:jc w:val="center"/>
        <w:rPr>
          <w:rFonts w:cstheme="minorHAnsi"/>
          <w:sz w:val="28"/>
          <w:szCs w:val="28"/>
        </w:rPr>
      </w:pPr>
      <w:r w:rsidRPr="00294C81">
        <w:rPr>
          <w:rFonts w:cstheme="minorHAnsi"/>
          <w:sz w:val="28"/>
          <w:szCs w:val="28"/>
        </w:rPr>
        <w:t>November 12, 2023</w:t>
      </w:r>
    </w:p>
    <w:p w14:paraId="3BD19839" w14:textId="77777777" w:rsidR="00294C81" w:rsidRDefault="00294C81" w:rsidP="00294C81">
      <w:pPr>
        <w:spacing w:line="240" w:lineRule="auto"/>
        <w:jc w:val="center"/>
        <w:rPr>
          <w:rFonts w:cstheme="minorHAnsi"/>
          <w:sz w:val="28"/>
          <w:szCs w:val="28"/>
        </w:rPr>
      </w:pPr>
      <w:r w:rsidRPr="00294C81">
        <w:rPr>
          <w:rFonts w:cstheme="minorHAnsi"/>
          <w:sz w:val="28"/>
          <w:szCs w:val="28"/>
        </w:rPr>
        <w:t>Texts: Amos 5:18-24 and Matthew 25:1-13</w:t>
      </w:r>
    </w:p>
    <w:p w14:paraId="6EEF9E9D" w14:textId="77777777" w:rsidR="00294C81" w:rsidRPr="00294C81" w:rsidRDefault="00294C81" w:rsidP="00294C81">
      <w:pPr>
        <w:spacing w:line="240" w:lineRule="auto"/>
        <w:jc w:val="center"/>
        <w:rPr>
          <w:rFonts w:cstheme="minorHAnsi"/>
          <w:sz w:val="28"/>
          <w:szCs w:val="28"/>
        </w:rPr>
      </w:pPr>
    </w:p>
    <w:p w14:paraId="616EDE76" w14:textId="4C9B7220" w:rsidR="00012147" w:rsidRPr="00294C81" w:rsidRDefault="007178FB" w:rsidP="00294C81">
      <w:pPr>
        <w:spacing w:line="240" w:lineRule="auto"/>
        <w:rPr>
          <w:rFonts w:cstheme="minorHAnsi"/>
          <w:sz w:val="28"/>
          <w:szCs w:val="28"/>
        </w:rPr>
      </w:pPr>
      <w:r w:rsidRPr="00294C81">
        <w:rPr>
          <w:rFonts w:cstheme="minorHAnsi"/>
          <w:sz w:val="28"/>
          <w:szCs w:val="28"/>
        </w:rPr>
        <w:t xml:space="preserve">The last step </w:t>
      </w:r>
      <w:r w:rsidR="003F40CC" w:rsidRPr="00294C81">
        <w:rPr>
          <w:rFonts w:cstheme="minorHAnsi"/>
          <w:sz w:val="28"/>
          <w:szCs w:val="28"/>
        </w:rPr>
        <w:t xml:space="preserve">toward ordination as a teaching elder is an examination on the floor of presbytery. </w:t>
      </w:r>
      <w:r w:rsidR="0014202C" w:rsidRPr="00294C81">
        <w:rPr>
          <w:rFonts w:cstheme="minorHAnsi"/>
          <w:sz w:val="28"/>
          <w:szCs w:val="28"/>
        </w:rPr>
        <w:t>In Mission Presbytery, where I was ordained a little over a year ago, the examinations team</w:t>
      </w:r>
      <w:r w:rsidR="000254CF" w:rsidRPr="00294C81">
        <w:rPr>
          <w:rFonts w:cstheme="minorHAnsi"/>
          <w:sz w:val="28"/>
          <w:szCs w:val="28"/>
        </w:rPr>
        <w:t xml:space="preserve"> </w:t>
      </w:r>
      <w:r w:rsidR="00995272" w:rsidRPr="00294C81">
        <w:rPr>
          <w:rFonts w:cstheme="minorHAnsi"/>
          <w:sz w:val="28"/>
          <w:szCs w:val="28"/>
        </w:rPr>
        <w:t xml:space="preserve">prepares </w:t>
      </w:r>
      <w:r w:rsidR="00E267B8" w:rsidRPr="00294C81">
        <w:rPr>
          <w:rFonts w:cstheme="minorHAnsi"/>
          <w:sz w:val="28"/>
          <w:szCs w:val="28"/>
        </w:rPr>
        <w:t>a question</w:t>
      </w:r>
      <w:r w:rsidR="009D3B34" w:rsidRPr="00294C81">
        <w:rPr>
          <w:rFonts w:cstheme="minorHAnsi"/>
          <w:sz w:val="28"/>
          <w:szCs w:val="28"/>
        </w:rPr>
        <w:t xml:space="preserve"> based </w:t>
      </w:r>
      <w:r w:rsidR="00C20431" w:rsidRPr="00294C81">
        <w:rPr>
          <w:rFonts w:cstheme="minorHAnsi"/>
          <w:sz w:val="28"/>
          <w:szCs w:val="28"/>
        </w:rPr>
        <w:t>on your specific call</w:t>
      </w:r>
      <w:r w:rsidR="00995272" w:rsidRPr="00294C81">
        <w:rPr>
          <w:rFonts w:cstheme="minorHAnsi"/>
          <w:sz w:val="28"/>
          <w:szCs w:val="28"/>
        </w:rPr>
        <w:t xml:space="preserve"> and then opens the floor to everyone at the meeting. </w:t>
      </w:r>
      <w:r w:rsidR="00844A1D" w:rsidRPr="00294C81">
        <w:rPr>
          <w:rFonts w:cstheme="minorHAnsi"/>
          <w:sz w:val="28"/>
          <w:szCs w:val="28"/>
        </w:rPr>
        <w:t xml:space="preserve">That morning, after I’d </w:t>
      </w:r>
      <w:r w:rsidR="00B84B2C">
        <w:rPr>
          <w:rFonts w:cstheme="minorHAnsi"/>
          <w:sz w:val="28"/>
          <w:szCs w:val="28"/>
        </w:rPr>
        <w:t>answered their question about</w:t>
      </w:r>
      <w:r w:rsidR="00844A1D" w:rsidRPr="00294C81">
        <w:rPr>
          <w:rFonts w:cstheme="minorHAnsi"/>
          <w:sz w:val="28"/>
          <w:szCs w:val="28"/>
        </w:rPr>
        <w:t xml:space="preserve"> the elements of faith formation</w:t>
      </w:r>
      <w:r w:rsidR="00BE5CE1" w:rsidRPr="00294C81">
        <w:rPr>
          <w:rFonts w:cstheme="minorHAnsi"/>
          <w:sz w:val="28"/>
          <w:szCs w:val="28"/>
        </w:rPr>
        <w:t xml:space="preserve">, an elder </w:t>
      </w:r>
      <w:r w:rsidR="00873B04" w:rsidRPr="00294C81">
        <w:rPr>
          <w:rFonts w:cstheme="minorHAnsi"/>
          <w:sz w:val="28"/>
          <w:szCs w:val="28"/>
        </w:rPr>
        <w:t xml:space="preserve">approached the microphone and asked, “What is your favorite part of worship to prepare and why?” </w:t>
      </w:r>
      <w:r w:rsidR="00D721E7" w:rsidRPr="00294C81">
        <w:rPr>
          <w:rFonts w:cstheme="minorHAnsi"/>
          <w:sz w:val="28"/>
          <w:szCs w:val="28"/>
        </w:rPr>
        <w:t>I thought</w:t>
      </w:r>
      <w:r w:rsidR="000E06B5" w:rsidRPr="00294C81">
        <w:rPr>
          <w:rFonts w:cstheme="minorHAnsi"/>
          <w:sz w:val="28"/>
          <w:szCs w:val="28"/>
        </w:rPr>
        <w:t>, okay, that’s an easy one. I love worship. I love the liturgy</w:t>
      </w:r>
      <w:r w:rsidR="0005613D" w:rsidRPr="00294C81">
        <w:rPr>
          <w:rFonts w:cstheme="minorHAnsi"/>
          <w:sz w:val="28"/>
          <w:szCs w:val="28"/>
        </w:rPr>
        <w:t xml:space="preserve"> and the ritual, the very </w:t>
      </w:r>
      <w:r w:rsidR="001E3BF0" w:rsidRPr="00294C81">
        <w:rPr>
          <w:rFonts w:cstheme="minorHAnsi"/>
          <w:sz w:val="28"/>
          <w:szCs w:val="28"/>
        </w:rPr>
        <w:t>real</w:t>
      </w:r>
      <w:r w:rsidR="0005613D" w:rsidRPr="00294C81">
        <w:rPr>
          <w:rFonts w:cstheme="minorHAnsi"/>
          <w:sz w:val="28"/>
          <w:szCs w:val="28"/>
        </w:rPr>
        <w:t xml:space="preserve"> elements that point to </w:t>
      </w:r>
      <w:r w:rsidR="00200A45" w:rsidRPr="00294C81">
        <w:rPr>
          <w:rFonts w:cstheme="minorHAnsi"/>
          <w:sz w:val="28"/>
          <w:szCs w:val="28"/>
        </w:rPr>
        <w:t>the amazing grace and love of God</w:t>
      </w:r>
      <w:r w:rsidR="00E14FDE" w:rsidRPr="00294C81">
        <w:rPr>
          <w:rFonts w:cstheme="minorHAnsi"/>
          <w:sz w:val="28"/>
          <w:szCs w:val="28"/>
        </w:rPr>
        <w:t xml:space="preserve"> we feel but cannot see</w:t>
      </w:r>
      <w:r w:rsidR="00200A45" w:rsidRPr="00294C81">
        <w:rPr>
          <w:rFonts w:cstheme="minorHAnsi"/>
          <w:sz w:val="28"/>
          <w:szCs w:val="28"/>
        </w:rPr>
        <w:t xml:space="preserve">, the </w:t>
      </w:r>
      <w:r w:rsidR="00E14FDE" w:rsidRPr="00294C81">
        <w:rPr>
          <w:rFonts w:cstheme="minorHAnsi"/>
          <w:sz w:val="28"/>
          <w:szCs w:val="28"/>
        </w:rPr>
        <w:t xml:space="preserve">corporate </w:t>
      </w:r>
      <w:r w:rsidR="00BE5C22" w:rsidRPr="00294C81">
        <w:rPr>
          <w:rFonts w:cstheme="minorHAnsi"/>
          <w:sz w:val="28"/>
          <w:szCs w:val="28"/>
        </w:rPr>
        <w:t xml:space="preserve">joining of our movement, voice, and breath as we join as one in song and prayer. </w:t>
      </w:r>
    </w:p>
    <w:p w14:paraId="79956518" w14:textId="77777777" w:rsidR="00012147" w:rsidRPr="00294C81" w:rsidRDefault="00012147" w:rsidP="00294C81">
      <w:pPr>
        <w:spacing w:line="240" w:lineRule="auto"/>
        <w:rPr>
          <w:rFonts w:cstheme="minorHAnsi"/>
          <w:sz w:val="28"/>
          <w:szCs w:val="28"/>
        </w:rPr>
      </w:pPr>
    </w:p>
    <w:p w14:paraId="0F40ED71" w14:textId="2BD9CE91" w:rsidR="0071388A" w:rsidRPr="00294C81" w:rsidRDefault="005C0A8B" w:rsidP="00294C81">
      <w:pPr>
        <w:spacing w:line="240" w:lineRule="auto"/>
        <w:rPr>
          <w:rFonts w:cstheme="minorHAnsi"/>
          <w:sz w:val="28"/>
          <w:szCs w:val="28"/>
        </w:rPr>
      </w:pPr>
      <w:r w:rsidRPr="00294C81">
        <w:rPr>
          <w:rFonts w:cstheme="minorHAnsi"/>
          <w:sz w:val="28"/>
          <w:szCs w:val="28"/>
        </w:rPr>
        <w:t>But then as I ran through the element</w:t>
      </w:r>
      <w:r w:rsidR="005B19AA" w:rsidRPr="00294C81">
        <w:rPr>
          <w:rFonts w:cstheme="minorHAnsi"/>
          <w:sz w:val="28"/>
          <w:szCs w:val="28"/>
        </w:rPr>
        <w:t>s</w:t>
      </w:r>
      <w:r w:rsidRPr="00294C81">
        <w:rPr>
          <w:rFonts w:cstheme="minorHAnsi"/>
          <w:sz w:val="28"/>
          <w:szCs w:val="28"/>
        </w:rPr>
        <w:t xml:space="preserve"> of worship, I struggled to pick </w:t>
      </w:r>
      <w:r w:rsidR="00012147" w:rsidRPr="00294C81">
        <w:rPr>
          <w:rFonts w:cstheme="minorHAnsi"/>
          <w:sz w:val="28"/>
          <w:szCs w:val="28"/>
        </w:rPr>
        <w:t xml:space="preserve">just one. </w:t>
      </w:r>
      <w:r w:rsidR="0058273A" w:rsidRPr="00294C81">
        <w:rPr>
          <w:rFonts w:cstheme="minorHAnsi"/>
          <w:sz w:val="28"/>
          <w:szCs w:val="28"/>
        </w:rPr>
        <w:t>How can I pick one when they are all part of the same experience</w:t>
      </w:r>
      <w:r w:rsidR="00041446">
        <w:rPr>
          <w:rFonts w:cstheme="minorHAnsi"/>
          <w:sz w:val="28"/>
          <w:szCs w:val="28"/>
        </w:rPr>
        <w:t>?</w:t>
      </w:r>
      <w:r w:rsidR="0058273A" w:rsidRPr="00294C81">
        <w:rPr>
          <w:rFonts w:cstheme="minorHAnsi"/>
          <w:sz w:val="28"/>
          <w:szCs w:val="28"/>
        </w:rPr>
        <w:t xml:space="preserve"> </w:t>
      </w:r>
      <w:r w:rsidR="00917311" w:rsidRPr="00294C81">
        <w:rPr>
          <w:rFonts w:cstheme="minorHAnsi"/>
          <w:sz w:val="28"/>
          <w:szCs w:val="28"/>
        </w:rPr>
        <w:t xml:space="preserve">The </w:t>
      </w:r>
      <w:r w:rsidR="002025E6" w:rsidRPr="00294C81">
        <w:rPr>
          <w:rFonts w:cstheme="minorHAnsi"/>
          <w:sz w:val="28"/>
          <w:szCs w:val="28"/>
        </w:rPr>
        <w:t xml:space="preserve">call to worship leads to </w:t>
      </w:r>
      <w:r w:rsidR="00856DB0" w:rsidRPr="00294C81">
        <w:rPr>
          <w:rFonts w:cstheme="minorHAnsi"/>
          <w:sz w:val="28"/>
          <w:szCs w:val="28"/>
        </w:rPr>
        <w:t xml:space="preserve">our honest confession, the </w:t>
      </w:r>
      <w:r w:rsidR="000D5828" w:rsidRPr="00294C81">
        <w:rPr>
          <w:rFonts w:cstheme="minorHAnsi"/>
          <w:sz w:val="28"/>
          <w:szCs w:val="28"/>
        </w:rPr>
        <w:t>W</w:t>
      </w:r>
      <w:r w:rsidR="00856DB0" w:rsidRPr="00294C81">
        <w:rPr>
          <w:rFonts w:cstheme="minorHAnsi"/>
          <w:sz w:val="28"/>
          <w:szCs w:val="28"/>
        </w:rPr>
        <w:t>ord leads us to prayer, the songs provide a chance for us all to proclaim our faith in response</w:t>
      </w:r>
      <w:r w:rsidR="00771AF3" w:rsidRPr="00294C81">
        <w:rPr>
          <w:rFonts w:cstheme="minorHAnsi"/>
          <w:sz w:val="28"/>
          <w:szCs w:val="28"/>
        </w:rPr>
        <w:t xml:space="preserve">, </w:t>
      </w:r>
      <w:r w:rsidR="002335E7" w:rsidRPr="00294C81">
        <w:rPr>
          <w:rFonts w:cstheme="minorHAnsi"/>
          <w:sz w:val="28"/>
          <w:szCs w:val="28"/>
        </w:rPr>
        <w:t xml:space="preserve">and </w:t>
      </w:r>
      <w:r w:rsidR="00771AF3" w:rsidRPr="00294C81">
        <w:rPr>
          <w:rFonts w:cstheme="minorHAnsi"/>
          <w:sz w:val="28"/>
          <w:szCs w:val="28"/>
        </w:rPr>
        <w:t xml:space="preserve">everything leads to our communion with each other and our Lord at the </w:t>
      </w:r>
      <w:r w:rsidR="00705635" w:rsidRPr="00294C81">
        <w:rPr>
          <w:rFonts w:cstheme="minorHAnsi"/>
          <w:sz w:val="28"/>
          <w:szCs w:val="28"/>
        </w:rPr>
        <w:t>T</w:t>
      </w:r>
      <w:r w:rsidR="00771AF3" w:rsidRPr="00294C81">
        <w:rPr>
          <w:rFonts w:cstheme="minorHAnsi"/>
          <w:sz w:val="28"/>
          <w:szCs w:val="28"/>
        </w:rPr>
        <w:t xml:space="preserve">able. </w:t>
      </w:r>
      <w:r w:rsidR="00BB7856" w:rsidRPr="00294C81">
        <w:rPr>
          <w:rFonts w:cstheme="minorHAnsi"/>
          <w:sz w:val="28"/>
          <w:szCs w:val="28"/>
        </w:rPr>
        <w:t xml:space="preserve">After acknowledging this, I admitted that my favorite piece to prepare was </w:t>
      </w:r>
      <w:r w:rsidR="00860E3D" w:rsidRPr="00294C81">
        <w:rPr>
          <w:rFonts w:cstheme="minorHAnsi"/>
          <w:sz w:val="28"/>
          <w:szCs w:val="28"/>
        </w:rPr>
        <w:t xml:space="preserve">communion. I loved crafting the words of the </w:t>
      </w:r>
      <w:r w:rsidR="002335E7" w:rsidRPr="00294C81">
        <w:rPr>
          <w:rFonts w:cstheme="minorHAnsi"/>
          <w:sz w:val="28"/>
          <w:szCs w:val="28"/>
        </w:rPr>
        <w:t>G</w:t>
      </w:r>
      <w:r w:rsidR="00860E3D" w:rsidRPr="00294C81">
        <w:rPr>
          <w:rFonts w:cstheme="minorHAnsi"/>
          <w:sz w:val="28"/>
          <w:szCs w:val="28"/>
        </w:rPr>
        <w:t xml:space="preserve">reat </w:t>
      </w:r>
      <w:r w:rsidR="002335E7" w:rsidRPr="00294C81">
        <w:rPr>
          <w:rFonts w:cstheme="minorHAnsi"/>
          <w:sz w:val="28"/>
          <w:szCs w:val="28"/>
        </w:rPr>
        <w:t>P</w:t>
      </w:r>
      <w:r w:rsidR="00860E3D" w:rsidRPr="00294C81">
        <w:rPr>
          <w:rFonts w:cstheme="minorHAnsi"/>
          <w:sz w:val="28"/>
          <w:szCs w:val="28"/>
        </w:rPr>
        <w:t xml:space="preserve">rayer of </w:t>
      </w:r>
      <w:r w:rsidR="002335E7" w:rsidRPr="00294C81">
        <w:rPr>
          <w:rFonts w:cstheme="minorHAnsi"/>
          <w:sz w:val="28"/>
          <w:szCs w:val="28"/>
        </w:rPr>
        <w:t>T</w:t>
      </w:r>
      <w:r w:rsidR="00860E3D" w:rsidRPr="00294C81">
        <w:rPr>
          <w:rFonts w:cstheme="minorHAnsi"/>
          <w:sz w:val="28"/>
          <w:szCs w:val="28"/>
        </w:rPr>
        <w:t>hanksgiving</w:t>
      </w:r>
      <w:r w:rsidR="00D26AE4" w:rsidRPr="00294C81">
        <w:rPr>
          <w:rFonts w:cstheme="minorHAnsi"/>
          <w:sz w:val="28"/>
          <w:szCs w:val="28"/>
        </w:rPr>
        <w:t>,</w:t>
      </w:r>
      <w:r w:rsidR="00860E3D" w:rsidRPr="00294C81">
        <w:rPr>
          <w:rFonts w:cstheme="minorHAnsi"/>
          <w:sz w:val="28"/>
          <w:szCs w:val="28"/>
        </w:rPr>
        <w:t xml:space="preserve"> inviting the community to the </w:t>
      </w:r>
      <w:r w:rsidR="002335E7" w:rsidRPr="00294C81">
        <w:rPr>
          <w:rFonts w:cstheme="minorHAnsi"/>
          <w:sz w:val="28"/>
          <w:szCs w:val="28"/>
        </w:rPr>
        <w:t>T</w:t>
      </w:r>
      <w:r w:rsidR="00860E3D" w:rsidRPr="00294C81">
        <w:rPr>
          <w:rFonts w:cstheme="minorHAnsi"/>
          <w:sz w:val="28"/>
          <w:szCs w:val="28"/>
        </w:rPr>
        <w:t>able to</w:t>
      </w:r>
      <w:r w:rsidR="00F4690D" w:rsidRPr="00294C81">
        <w:rPr>
          <w:rFonts w:cstheme="minorHAnsi"/>
          <w:sz w:val="28"/>
          <w:szCs w:val="28"/>
        </w:rPr>
        <w:t>gether</w:t>
      </w:r>
      <w:r w:rsidR="00D26AE4" w:rsidRPr="00294C81">
        <w:rPr>
          <w:rFonts w:cstheme="minorHAnsi"/>
          <w:sz w:val="28"/>
          <w:szCs w:val="28"/>
        </w:rPr>
        <w:t xml:space="preserve">, </w:t>
      </w:r>
      <w:r w:rsidR="00F809AC" w:rsidRPr="00294C81">
        <w:rPr>
          <w:rFonts w:cstheme="minorHAnsi"/>
          <w:sz w:val="28"/>
          <w:szCs w:val="28"/>
        </w:rPr>
        <w:t>offering the bread and cup to each person</w:t>
      </w:r>
      <w:r w:rsidR="00F4690D" w:rsidRPr="00294C81">
        <w:rPr>
          <w:rFonts w:cstheme="minorHAnsi"/>
          <w:sz w:val="28"/>
          <w:szCs w:val="28"/>
        </w:rPr>
        <w:t xml:space="preserve"> in a moment of intentional connection. </w:t>
      </w:r>
    </w:p>
    <w:p w14:paraId="75AB392A" w14:textId="77777777" w:rsidR="00D22CEA" w:rsidRPr="00294C81" w:rsidRDefault="00D22CEA" w:rsidP="00294C81">
      <w:pPr>
        <w:spacing w:line="240" w:lineRule="auto"/>
        <w:rPr>
          <w:rFonts w:cstheme="minorHAnsi"/>
          <w:sz w:val="28"/>
          <w:szCs w:val="28"/>
        </w:rPr>
      </w:pPr>
    </w:p>
    <w:p w14:paraId="1F074060" w14:textId="1568364F" w:rsidR="00D22CEA" w:rsidRPr="00294C81" w:rsidRDefault="00041446" w:rsidP="00294C81">
      <w:pPr>
        <w:spacing w:line="240" w:lineRule="auto"/>
        <w:rPr>
          <w:rFonts w:cstheme="minorHAnsi"/>
          <w:sz w:val="28"/>
          <w:szCs w:val="28"/>
        </w:rPr>
      </w:pPr>
      <w:r>
        <w:rPr>
          <w:rFonts w:cstheme="minorHAnsi"/>
          <w:sz w:val="28"/>
          <w:szCs w:val="28"/>
        </w:rPr>
        <w:t>Later</w:t>
      </w:r>
      <w:r w:rsidR="002C7C8B">
        <w:rPr>
          <w:rFonts w:cstheme="minorHAnsi"/>
          <w:sz w:val="28"/>
          <w:szCs w:val="28"/>
        </w:rPr>
        <w:t xml:space="preserve">, </w:t>
      </w:r>
      <w:r w:rsidR="00D22CEA" w:rsidRPr="00294C81">
        <w:rPr>
          <w:rFonts w:cstheme="minorHAnsi"/>
          <w:sz w:val="28"/>
          <w:szCs w:val="28"/>
        </w:rPr>
        <w:t>a friend remarked that she was surprised that I didn’t say the children’s message.</w:t>
      </w:r>
      <w:r w:rsidR="00430699" w:rsidRPr="00294C81">
        <w:rPr>
          <w:rFonts w:cstheme="minorHAnsi"/>
          <w:sz w:val="28"/>
          <w:szCs w:val="28"/>
        </w:rPr>
        <w:t xml:space="preserve"> As the associate pastor for Christian formation, it had been my job to </w:t>
      </w:r>
      <w:r w:rsidR="007E6AE1" w:rsidRPr="00294C81">
        <w:rPr>
          <w:rFonts w:cstheme="minorHAnsi"/>
          <w:sz w:val="28"/>
          <w:szCs w:val="28"/>
        </w:rPr>
        <w:t xml:space="preserve">lead the children’s message each Sunday that I was not preaching the </w:t>
      </w:r>
      <w:r w:rsidR="008077AD" w:rsidRPr="00294C81">
        <w:rPr>
          <w:rFonts w:cstheme="minorHAnsi"/>
          <w:sz w:val="28"/>
          <w:szCs w:val="28"/>
        </w:rPr>
        <w:t xml:space="preserve">sermon for everyone. And it had been through preaching the children’s sermon at my home church that I had discovered my preaching voice and answered a call to </w:t>
      </w:r>
      <w:r w:rsidR="002C7C8B">
        <w:rPr>
          <w:rFonts w:cstheme="minorHAnsi"/>
          <w:sz w:val="28"/>
          <w:szCs w:val="28"/>
        </w:rPr>
        <w:t xml:space="preserve">pastoral </w:t>
      </w:r>
      <w:r w:rsidR="008077AD" w:rsidRPr="00294C81">
        <w:rPr>
          <w:rFonts w:cstheme="minorHAnsi"/>
          <w:sz w:val="28"/>
          <w:szCs w:val="28"/>
        </w:rPr>
        <w:t>ministry.</w:t>
      </w:r>
      <w:r w:rsidR="00107DB2" w:rsidRPr="00294C81">
        <w:rPr>
          <w:rFonts w:cstheme="minorHAnsi"/>
          <w:sz w:val="28"/>
          <w:szCs w:val="28"/>
        </w:rPr>
        <w:t xml:space="preserve"> And I do love the children’s message and, even more so, including children in all aspects of worship, including the </w:t>
      </w:r>
      <w:r w:rsidR="004D6FED" w:rsidRPr="00294C81">
        <w:rPr>
          <w:rFonts w:cstheme="minorHAnsi"/>
          <w:sz w:val="28"/>
          <w:szCs w:val="28"/>
        </w:rPr>
        <w:t xml:space="preserve">Table. </w:t>
      </w:r>
      <w:r w:rsidR="005D713A">
        <w:rPr>
          <w:rFonts w:cstheme="minorHAnsi"/>
          <w:sz w:val="28"/>
          <w:szCs w:val="28"/>
        </w:rPr>
        <w:t>But I couldn’t name them all.</w:t>
      </w:r>
      <w:r w:rsidR="00AF4F22" w:rsidRPr="00294C81">
        <w:rPr>
          <w:rFonts w:cstheme="minorHAnsi"/>
          <w:sz w:val="28"/>
          <w:szCs w:val="28"/>
        </w:rPr>
        <w:t xml:space="preserve"> </w:t>
      </w:r>
    </w:p>
    <w:p w14:paraId="4C60C88D" w14:textId="172D9F0C" w:rsidR="00E530E4" w:rsidRPr="00294C81" w:rsidRDefault="00E530E4" w:rsidP="00294C81">
      <w:pPr>
        <w:spacing w:line="240" w:lineRule="auto"/>
        <w:rPr>
          <w:rFonts w:cstheme="minorHAnsi"/>
          <w:sz w:val="28"/>
          <w:szCs w:val="28"/>
        </w:rPr>
      </w:pPr>
    </w:p>
    <w:p w14:paraId="368AA8CE" w14:textId="063B6D81" w:rsidR="00E530E4" w:rsidRPr="00294C81" w:rsidRDefault="00E530E4" w:rsidP="00294C81">
      <w:pPr>
        <w:spacing w:line="240" w:lineRule="auto"/>
        <w:rPr>
          <w:rStyle w:val="text"/>
          <w:rFonts w:cstheme="minorHAnsi"/>
          <w:sz w:val="28"/>
          <w:szCs w:val="28"/>
        </w:rPr>
      </w:pPr>
      <w:r w:rsidRPr="00294C81">
        <w:rPr>
          <w:rFonts w:cstheme="minorHAnsi"/>
          <w:sz w:val="28"/>
          <w:szCs w:val="28"/>
        </w:rPr>
        <w:lastRenderedPageBreak/>
        <w:t xml:space="preserve">If you look at my seminary transcript, my </w:t>
      </w:r>
      <w:r w:rsidR="00F01E7A" w:rsidRPr="00294C81">
        <w:rPr>
          <w:rFonts w:cstheme="minorHAnsi"/>
          <w:sz w:val="28"/>
          <w:szCs w:val="28"/>
        </w:rPr>
        <w:t xml:space="preserve">love for Christian formation and liturgical worship </w:t>
      </w:r>
      <w:r w:rsidR="00AF4F22" w:rsidRPr="00294C81">
        <w:rPr>
          <w:rFonts w:cstheme="minorHAnsi"/>
          <w:sz w:val="28"/>
          <w:szCs w:val="28"/>
        </w:rPr>
        <w:t>becomes</w:t>
      </w:r>
      <w:r w:rsidR="00F01E7A" w:rsidRPr="00294C81">
        <w:rPr>
          <w:rFonts w:cstheme="minorHAnsi"/>
          <w:sz w:val="28"/>
          <w:szCs w:val="28"/>
        </w:rPr>
        <w:t xml:space="preserve"> clear</w:t>
      </w:r>
      <w:r w:rsidR="002D3ABD" w:rsidRPr="00294C81">
        <w:rPr>
          <w:rFonts w:cstheme="minorHAnsi"/>
          <w:sz w:val="28"/>
          <w:szCs w:val="28"/>
        </w:rPr>
        <w:t xml:space="preserve">. </w:t>
      </w:r>
      <w:proofErr w:type="gramStart"/>
      <w:r w:rsidR="002D3ABD" w:rsidRPr="00294C81">
        <w:rPr>
          <w:rFonts w:cstheme="minorHAnsi"/>
          <w:sz w:val="28"/>
          <w:szCs w:val="28"/>
        </w:rPr>
        <w:t>So</w:t>
      </w:r>
      <w:proofErr w:type="gramEnd"/>
      <w:r w:rsidR="002D3ABD" w:rsidRPr="00294C81">
        <w:rPr>
          <w:rFonts w:cstheme="minorHAnsi"/>
          <w:sz w:val="28"/>
          <w:szCs w:val="28"/>
        </w:rPr>
        <w:t xml:space="preserve"> </w:t>
      </w:r>
      <w:r w:rsidR="00994CEE" w:rsidRPr="00294C81">
        <w:rPr>
          <w:rFonts w:cstheme="minorHAnsi"/>
          <w:sz w:val="28"/>
          <w:szCs w:val="28"/>
        </w:rPr>
        <w:t xml:space="preserve">you can imagine why I bristle at today’s </w:t>
      </w:r>
      <w:r w:rsidR="00210C5E" w:rsidRPr="00294C81">
        <w:rPr>
          <w:rFonts w:cstheme="minorHAnsi"/>
          <w:sz w:val="28"/>
          <w:szCs w:val="28"/>
        </w:rPr>
        <w:t>text from the prophet Amos</w:t>
      </w:r>
      <w:r w:rsidR="002D3ABD" w:rsidRPr="00294C81">
        <w:rPr>
          <w:rFonts w:cstheme="minorHAnsi"/>
          <w:sz w:val="28"/>
          <w:szCs w:val="28"/>
        </w:rPr>
        <w:t xml:space="preserve">. </w:t>
      </w:r>
      <w:r w:rsidR="00651FBF" w:rsidRPr="00294C81">
        <w:rPr>
          <w:rStyle w:val="text"/>
          <w:rFonts w:cstheme="minorHAnsi"/>
          <w:sz w:val="28"/>
          <w:szCs w:val="28"/>
        </w:rPr>
        <w:t>“I hate, I despise your religious festivals; your assemblies are a stench to me. Away with the noise of your songs!</w:t>
      </w:r>
      <w:r w:rsidR="00651FBF" w:rsidRPr="00294C81">
        <w:rPr>
          <w:rStyle w:val="indent-1-breaks"/>
          <w:rFonts w:cstheme="minorHAnsi"/>
          <w:sz w:val="28"/>
          <w:szCs w:val="28"/>
        </w:rPr>
        <w:t> </w:t>
      </w:r>
      <w:r w:rsidR="00651FBF" w:rsidRPr="00294C81">
        <w:rPr>
          <w:rStyle w:val="text"/>
          <w:rFonts w:cstheme="minorHAnsi"/>
          <w:sz w:val="28"/>
          <w:szCs w:val="28"/>
        </w:rPr>
        <w:t>I will not listen to the music of your harps.”</w:t>
      </w:r>
      <w:r w:rsidR="00210C5E" w:rsidRPr="00294C81">
        <w:rPr>
          <w:rStyle w:val="text"/>
          <w:rFonts w:cstheme="minorHAnsi"/>
          <w:sz w:val="28"/>
          <w:szCs w:val="28"/>
        </w:rPr>
        <w:t xml:space="preserve"> But Amos</w:t>
      </w:r>
      <w:r w:rsidR="00AF4F22" w:rsidRPr="00294C81">
        <w:rPr>
          <w:rStyle w:val="text"/>
          <w:rFonts w:cstheme="minorHAnsi"/>
          <w:sz w:val="28"/>
          <w:szCs w:val="28"/>
        </w:rPr>
        <w:t>!</w:t>
      </w:r>
      <w:r w:rsidR="00210C5E" w:rsidRPr="00294C81">
        <w:rPr>
          <w:rStyle w:val="text"/>
          <w:rFonts w:cstheme="minorHAnsi"/>
          <w:sz w:val="28"/>
          <w:szCs w:val="28"/>
        </w:rPr>
        <w:t xml:space="preserve"> I love them</w:t>
      </w:r>
      <w:r w:rsidR="00AF4F22" w:rsidRPr="00294C81">
        <w:rPr>
          <w:rStyle w:val="text"/>
          <w:rFonts w:cstheme="minorHAnsi"/>
          <w:sz w:val="28"/>
          <w:szCs w:val="28"/>
        </w:rPr>
        <w:t>!</w:t>
      </w:r>
      <w:r w:rsidR="007E263B" w:rsidRPr="00294C81">
        <w:rPr>
          <w:rStyle w:val="text"/>
          <w:rFonts w:cstheme="minorHAnsi"/>
          <w:sz w:val="28"/>
          <w:szCs w:val="28"/>
        </w:rPr>
        <w:t xml:space="preserve"> The singing, the prayers, the words of scripture washing over me.</w:t>
      </w:r>
    </w:p>
    <w:p w14:paraId="0FF63FEA" w14:textId="77777777" w:rsidR="007E263B" w:rsidRPr="00294C81" w:rsidRDefault="007E263B" w:rsidP="00294C81">
      <w:pPr>
        <w:spacing w:line="240" w:lineRule="auto"/>
        <w:rPr>
          <w:rStyle w:val="text"/>
          <w:rFonts w:cstheme="minorHAnsi"/>
          <w:sz w:val="28"/>
          <w:szCs w:val="28"/>
        </w:rPr>
      </w:pPr>
    </w:p>
    <w:p w14:paraId="6AF8945C" w14:textId="00519C57" w:rsidR="007E263B" w:rsidRPr="00294C81" w:rsidRDefault="007E263B" w:rsidP="00294C81">
      <w:pPr>
        <w:spacing w:line="240" w:lineRule="auto"/>
        <w:rPr>
          <w:rStyle w:val="text"/>
          <w:rFonts w:cstheme="minorHAnsi"/>
          <w:sz w:val="28"/>
          <w:szCs w:val="28"/>
        </w:rPr>
      </w:pPr>
      <w:r w:rsidRPr="00294C81">
        <w:rPr>
          <w:rStyle w:val="text"/>
          <w:rFonts w:cstheme="minorHAnsi"/>
          <w:sz w:val="28"/>
          <w:szCs w:val="28"/>
        </w:rPr>
        <w:t>But then I remember</w:t>
      </w:r>
      <w:r w:rsidR="00AF7537" w:rsidRPr="00294C81">
        <w:rPr>
          <w:rStyle w:val="text"/>
          <w:rFonts w:cstheme="minorHAnsi"/>
          <w:sz w:val="28"/>
          <w:szCs w:val="28"/>
        </w:rPr>
        <w:t xml:space="preserve"> the daily life of my classroom. For seventeen years, I </w:t>
      </w:r>
      <w:r w:rsidR="0061592E" w:rsidRPr="00294C81">
        <w:rPr>
          <w:rStyle w:val="text"/>
          <w:rFonts w:cstheme="minorHAnsi"/>
          <w:sz w:val="28"/>
          <w:szCs w:val="28"/>
        </w:rPr>
        <w:t xml:space="preserve">lived in </w:t>
      </w:r>
      <w:proofErr w:type="gramStart"/>
      <w:r w:rsidR="0061592E" w:rsidRPr="00294C81">
        <w:rPr>
          <w:rStyle w:val="text"/>
          <w:rFonts w:cstheme="minorHAnsi"/>
          <w:sz w:val="28"/>
          <w:szCs w:val="28"/>
        </w:rPr>
        <w:t>community</w:t>
      </w:r>
      <w:proofErr w:type="gramEnd"/>
      <w:r w:rsidR="0061592E" w:rsidRPr="00294C81">
        <w:rPr>
          <w:rStyle w:val="text"/>
          <w:rFonts w:cstheme="minorHAnsi"/>
          <w:sz w:val="28"/>
          <w:szCs w:val="28"/>
        </w:rPr>
        <w:t xml:space="preserve"> with group</w:t>
      </w:r>
      <w:r w:rsidR="00DC455B" w:rsidRPr="00294C81">
        <w:rPr>
          <w:rStyle w:val="text"/>
          <w:rFonts w:cstheme="minorHAnsi"/>
          <w:sz w:val="28"/>
          <w:szCs w:val="28"/>
        </w:rPr>
        <w:t>s</w:t>
      </w:r>
      <w:r w:rsidR="0061592E" w:rsidRPr="00294C81">
        <w:rPr>
          <w:rStyle w:val="text"/>
          <w:rFonts w:cstheme="minorHAnsi"/>
          <w:sz w:val="28"/>
          <w:szCs w:val="28"/>
        </w:rPr>
        <w:t xml:space="preserve"> of children. We had routines and rituals, patterns of living together that we came to expect</w:t>
      </w:r>
      <w:r w:rsidR="00C818C8" w:rsidRPr="00294C81">
        <w:rPr>
          <w:rStyle w:val="text"/>
          <w:rFonts w:cstheme="minorHAnsi"/>
          <w:sz w:val="28"/>
          <w:szCs w:val="28"/>
        </w:rPr>
        <w:t xml:space="preserve"> and cherish, small patterns that if we missed in our hurry to get to the business of the day made us inexplicably cranky</w:t>
      </w:r>
      <w:r w:rsidR="005312BD" w:rsidRPr="00294C81">
        <w:rPr>
          <w:rStyle w:val="text"/>
          <w:rFonts w:cstheme="minorHAnsi"/>
          <w:sz w:val="28"/>
          <w:szCs w:val="28"/>
        </w:rPr>
        <w:t>. The safekeeper box, the wish well board, the greeting rituals, the l</w:t>
      </w:r>
      <w:r w:rsidR="00D90A5A">
        <w:rPr>
          <w:rStyle w:val="text"/>
          <w:rFonts w:cstheme="minorHAnsi"/>
          <w:sz w:val="28"/>
          <w:szCs w:val="28"/>
        </w:rPr>
        <w:t>ine cha</w:t>
      </w:r>
      <w:r w:rsidR="005312BD" w:rsidRPr="00294C81">
        <w:rPr>
          <w:rStyle w:val="text"/>
          <w:rFonts w:cstheme="minorHAnsi"/>
          <w:sz w:val="28"/>
          <w:szCs w:val="28"/>
        </w:rPr>
        <w:t>nts</w:t>
      </w:r>
      <w:r w:rsidR="004C3CDC" w:rsidRPr="00294C81">
        <w:rPr>
          <w:rStyle w:val="text"/>
          <w:rFonts w:cstheme="minorHAnsi"/>
          <w:sz w:val="28"/>
          <w:szCs w:val="28"/>
        </w:rPr>
        <w:t>, the butterfly wand</w:t>
      </w:r>
      <w:r w:rsidR="00C006C6" w:rsidRPr="00294C81">
        <w:rPr>
          <w:rStyle w:val="text"/>
          <w:rFonts w:cstheme="minorHAnsi"/>
          <w:sz w:val="28"/>
          <w:szCs w:val="28"/>
        </w:rPr>
        <w:t xml:space="preserve">…each </w:t>
      </w:r>
      <w:r w:rsidR="00B07CFF" w:rsidRPr="00294C81">
        <w:rPr>
          <w:rStyle w:val="text"/>
          <w:rFonts w:cstheme="minorHAnsi"/>
          <w:sz w:val="28"/>
          <w:szCs w:val="28"/>
        </w:rPr>
        <w:t>a living</w:t>
      </w:r>
      <w:r w:rsidR="00DA1DB2" w:rsidRPr="00294C81">
        <w:rPr>
          <w:rStyle w:val="text"/>
          <w:rFonts w:cstheme="minorHAnsi"/>
          <w:sz w:val="28"/>
          <w:szCs w:val="28"/>
        </w:rPr>
        <w:t xml:space="preserve"> experience that transformed us through th</w:t>
      </w:r>
      <w:r w:rsidR="006558D2" w:rsidRPr="00294C81">
        <w:rPr>
          <w:rStyle w:val="text"/>
          <w:rFonts w:cstheme="minorHAnsi"/>
          <w:sz w:val="28"/>
          <w:szCs w:val="28"/>
        </w:rPr>
        <w:t>ese small practices and informed how we responded to each other</w:t>
      </w:r>
      <w:r w:rsidR="00DC455B" w:rsidRPr="00294C81">
        <w:rPr>
          <w:rStyle w:val="text"/>
          <w:rFonts w:cstheme="minorHAnsi"/>
          <w:sz w:val="28"/>
          <w:szCs w:val="28"/>
        </w:rPr>
        <w:t xml:space="preserve"> through the rest of the day</w:t>
      </w:r>
      <w:r w:rsidR="006558D2" w:rsidRPr="00294C81">
        <w:rPr>
          <w:rStyle w:val="text"/>
          <w:rFonts w:cstheme="minorHAnsi"/>
          <w:sz w:val="28"/>
          <w:szCs w:val="28"/>
        </w:rPr>
        <w:t xml:space="preserve">. </w:t>
      </w:r>
    </w:p>
    <w:p w14:paraId="1FAD0571" w14:textId="77777777" w:rsidR="003B7D6F" w:rsidRPr="00294C81" w:rsidRDefault="003B7D6F" w:rsidP="00294C81">
      <w:pPr>
        <w:spacing w:line="240" w:lineRule="auto"/>
        <w:rPr>
          <w:rStyle w:val="text"/>
          <w:rFonts w:cstheme="minorHAnsi"/>
          <w:sz w:val="28"/>
          <w:szCs w:val="28"/>
        </w:rPr>
      </w:pPr>
    </w:p>
    <w:p w14:paraId="32BFA51A" w14:textId="59F2603B" w:rsidR="003B7D6F" w:rsidRPr="00294C81" w:rsidRDefault="00D11D67" w:rsidP="00294C81">
      <w:pPr>
        <w:spacing w:line="240" w:lineRule="auto"/>
        <w:rPr>
          <w:rStyle w:val="text"/>
          <w:rFonts w:cstheme="minorHAnsi"/>
          <w:sz w:val="28"/>
          <w:szCs w:val="28"/>
        </w:rPr>
      </w:pPr>
      <w:r w:rsidRPr="00294C81">
        <w:rPr>
          <w:rStyle w:val="text"/>
          <w:rFonts w:cstheme="minorHAnsi"/>
          <w:sz w:val="28"/>
          <w:szCs w:val="28"/>
        </w:rPr>
        <w:t>But e</w:t>
      </w:r>
      <w:r w:rsidR="00A43E00" w:rsidRPr="00294C81">
        <w:rPr>
          <w:rStyle w:val="text"/>
          <w:rFonts w:cstheme="minorHAnsi"/>
          <w:sz w:val="28"/>
          <w:szCs w:val="28"/>
        </w:rPr>
        <w:t xml:space="preserve">ach class was different. </w:t>
      </w:r>
      <w:r w:rsidRPr="00294C81">
        <w:rPr>
          <w:rStyle w:val="text"/>
          <w:rFonts w:cstheme="minorHAnsi"/>
          <w:sz w:val="28"/>
          <w:szCs w:val="28"/>
        </w:rPr>
        <w:t>S</w:t>
      </w:r>
      <w:r w:rsidR="00A43E00" w:rsidRPr="00294C81">
        <w:rPr>
          <w:rStyle w:val="text"/>
          <w:rFonts w:cstheme="minorHAnsi"/>
          <w:sz w:val="28"/>
          <w:szCs w:val="28"/>
        </w:rPr>
        <w:t xml:space="preserve">ometimes I found that a practice that was essential for one group didn’t work for another. Sure, they would walk through the steps to </w:t>
      </w:r>
      <w:r w:rsidR="00065EDB" w:rsidRPr="00294C81">
        <w:rPr>
          <w:rStyle w:val="text"/>
          <w:rFonts w:cstheme="minorHAnsi"/>
          <w:sz w:val="28"/>
          <w:szCs w:val="28"/>
        </w:rPr>
        <w:t xml:space="preserve">check it off the to-do list, but it didn’t matter really. </w:t>
      </w:r>
      <w:r w:rsidR="00DC0979" w:rsidRPr="00294C81">
        <w:rPr>
          <w:rStyle w:val="text"/>
          <w:rFonts w:cstheme="minorHAnsi"/>
          <w:sz w:val="28"/>
          <w:szCs w:val="28"/>
        </w:rPr>
        <w:t xml:space="preserve">It was a meaningless thing. </w:t>
      </w:r>
      <w:r w:rsidR="00875F1B" w:rsidRPr="00294C81">
        <w:rPr>
          <w:rStyle w:val="text"/>
          <w:rFonts w:cstheme="minorHAnsi"/>
          <w:sz w:val="28"/>
          <w:szCs w:val="28"/>
        </w:rPr>
        <w:t>I think this is the problem Amos is addressing. God doesn’t delight in us checking off boxes</w:t>
      </w:r>
      <w:r w:rsidR="0013184A" w:rsidRPr="00294C81">
        <w:rPr>
          <w:rStyle w:val="text"/>
          <w:rFonts w:cstheme="minorHAnsi"/>
          <w:sz w:val="28"/>
          <w:szCs w:val="28"/>
        </w:rPr>
        <w:t xml:space="preserve"> in worship. God craves the connection with us that meaningful, embodied, participatory worship bring</w:t>
      </w:r>
      <w:r w:rsidR="00445F02" w:rsidRPr="00294C81">
        <w:rPr>
          <w:rStyle w:val="text"/>
          <w:rFonts w:cstheme="minorHAnsi"/>
          <w:sz w:val="28"/>
          <w:szCs w:val="28"/>
        </w:rPr>
        <w:t>s. The worship that</w:t>
      </w:r>
      <w:r w:rsidR="00EF6100" w:rsidRPr="00294C81">
        <w:rPr>
          <w:rStyle w:val="text"/>
          <w:rFonts w:cstheme="minorHAnsi"/>
          <w:sz w:val="28"/>
          <w:szCs w:val="28"/>
        </w:rPr>
        <w:t xml:space="preserve"> transforms</w:t>
      </w:r>
      <w:r w:rsidR="00445F02" w:rsidRPr="00294C81">
        <w:rPr>
          <w:rStyle w:val="text"/>
          <w:rFonts w:cstheme="minorHAnsi"/>
          <w:sz w:val="28"/>
          <w:szCs w:val="28"/>
        </w:rPr>
        <w:t xml:space="preserve"> us so that we can’t help but go out into this imperfect world and break open glimpses of the kingdom</w:t>
      </w:r>
      <w:r w:rsidR="00DA2721" w:rsidRPr="00294C81">
        <w:rPr>
          <w:rStyle w:val="text"/>
          <w:rFonts w:cstheme="minorHAnsi"/>
          <w:sz w:val="28"/>
          <w:szCs w:val="28"/>
        </w:rPr>
        <w:t>, the places where justice and righteousness roll on like an ever-flowing stream</w:t>
      </w:r>
      <w:r w:rsidR="005001AA" w:rsidRPr="00294C81">
        <w:rPr>
          <w:rStyle w:val="text"/>
          <w:rFonts w:cstheme="minorHAnsi"/>
          <w:sz w:val="28"/>
          <w:szCs w:val="28"/>
        </w:rPr>
        <w:t xml:space="preserve">, and we get closer to the heavenly banquet where everything is just how God wants it to be for us. </w:t>
      </w:r>
    </w:p>
    <w:p w14:paraId="1ADD1DD7" w14:textId="77777777" w:rsidR="00783218" w:rsidRPr="00294C81" w:rsidRDefault="00783218" w:rsidP="00294C81">
      <w:pPr>
        <w:spacing w:line="240" w:lineRule="auto"/>
        <w:rPr>
          <w:rStyle w:val="text"/>
          <w:rFonts w:cstheme="minorHAnsi"/>
          <w:sz w:val="28"/>
          <w:szCs w:val="28"/>
        </w:rPr>
      </w:pPr>
    </w:p>
    <w:p w14:paraId="2C7381CD" w14:textId="30E0E90C" w:rsidR="00F97DB0" w:rsidRPr="00294C81" w:rsidRDefault="00BE6A09" w:rsidP="00294C81">
      <w:pPr>
        <w:spacing w:line="240" w:lineRule="auto"/>
        <w:rPr>
          <w:rStyle w:val="text"/>
          <w:rFonts w:cstheme="minorHAnsi"/>
          <w:sz w:val="28"/>
          <w:szCs w:val="28"/>
        </w:rPr>
      </w:pPr>
      <w:r w:rsidRPr="00294C81">
        <w:rPr>
          <w:rStyle w:val="text"/>
          <w:rFonts w:cstheme="minorHAnsi"/>
          <w:sz w:val="28"/>
          <w:szCs w:val="28"/>
        </w:rPr>
        <w:t xml:space="preserve">Amos’s </w:t>
      </w:r>
      <w:r w:rsidR="00B733DD" w:rsidRPr="00294C81">
        <w:rPr>
          <w:rStyle w:val="text"/>
          <w:rFonts w:cstheme="minorHAnsi"/>
          <w:sz w:val="28"/>
          <w:szCs w:val="28"/>
        </w:rPr>
        <w:t>listeners</w:t>
      </w:r>
      <w:r w:rsidR="00727A3B" w:rsidRPr="00294C81">
        <w:rPr>
          <w:rStyle w:val="text"/>
          <w:rFonts w:cstheme="minorHAnsi"/>
          <w:sz w:val="28"/>
          <w:szCs w:val="28"/>
        </w:rPr>
        <w:t xml:space="preserve"> had grown complacent. </w:t>
      </w:r>
      <w:r w:rsidR="00EF6100" w:rsidRPr="00294C81">
        <w:rPr>
          <w:rStyle w:val="text"/>
          <w:rFonts w:cstheme="minorHAnsi"/>
          <w:sz w:val="28"/>
          <w:szCs w:val="28"/>
        </w:rPr>
        <w:t xml:space="preserve"> Their </w:t>
      </w:r>
      <w:r w:rsidR="00531243" w:rsidRPr="00294C81">
        <w:rPr>
          <w:rStyle w:val="text"/>
          <w:rFonts w:cstheme="minorHAnsi"/>
          <w:sz w:val="28"/>
          <w:szCs w:val="28"/>
        </w:rPr>
        <w:t xml:space="preserve">patterns of worship had lost their ability to engage and transform. </w:t>
      </w:r>
      <w:r w:rsidR="00B733DD" w:rsidRPr="00294C81">
        <w:rPr>
          <w:rStyle w:val="text"/>
          <w:rFonts w:cstheme="minorHAnsi"/>
          <w:sz w:val="28"/>
          <w:szCs w:val="28"/>
        </w:rPr>
        <w:t xml:space="preserve">And now they were not ready to go out and </w:t>
      </w:r>
      <w:r w:rsidR="00A55883" w:rsidRPr="00294C81">
        <w:rPr>
          <w:rStyle w:val="text"/>
          <w:rFonts w:cstheme="minorHAnsi"/>
          <w:sz w:val="28"/>
          <w:szCs w:val="28"/>
        </w:rPr>
        <w:t>act in the ways that bring</w:t>
      </w:r>
      <w:r w:rsidR="00B768A0" w:rsidRPr="00294C81">
        <w:rPr>
          <w:rStyle w:val="text"/>
          <w:rFonts w:cstheme="minorHAnsi"/>
          <w:sz w:val="28"/>
          <w:szCs w:val="28"/>
        </w:rPr>
        <w:t xml:space="preserve"> God’s</w:t>
      </w:r>
      <w:r w:rsidR="00A55883" w:rsidRPr="00294C81">
        <w:rPr>
          <w:rStyle w:val="text"/>
          <w:rFonts w:cstheme="minorHAnsi"/>
          <w:sz w:val="28"/>
          <w:szCs w:val="28"/>
        </w:rPr>
        <w:t xml:space="preserve"> justice and righteousness into the world that God love</w:t>
      </w:r>
      <w:r w:rsidR="00B768A0" w:rsidRPr="00294C81">
        <w:rPr>
          <w:rStyle w:val="text"/>
          <w:rFonts w:cstheme="minorHAnsi"/>
          <w:sz w:val="28"/>
          <w:szCs w:val="28"/>
        </w:rPr>
        <w:t>s.</w:t>
      </w:r>
      <w:r w:rsidR="00F97DB0" w:rsidRPr="00294C81">
        <w:rPr>
          <w:rStyle w:val="text"/>
          <w:rFonts w:cstheme="minorHAnsi"/>
          <w:sz w:val="28"/>
          <w:szCs w:val="28"/>
        </w:rPr>
        <w:t xml:space="preserve"> </w:t>
      </w:r>
    </w:p>
    <w:p w14:paraId="2697E676" w14:textId="77777777" w:rsidR="005B3E8C" w:rsidRPr="00294C81" w:rsidRDefault="005B3E8C" w:rsidP="00294C81">
      <w:pPr>
        <w:spacing w:line="240" w:lineRule="auto"/>
        <w:rPr>
          <w:rStyle w:val="text"/>
          <w:rFonts w:cstheme="minorHAnsi"/>
          <w:sz w:val="28"/>
          <w:szCs w:val="28"/>
        </w:rPr>
      </w:pPr>
    </w:p>
    <w:p w14:paraId="08F9D582" w14:textId="42170DC4" w:rsidR="005B3E8C" w:rsidRPr="00294C81" w:rsidRDefault="005B3E8C" w:rsidP="00294C81">
      <w:pPr>
        <w:spacing w:line="240" w:lineRule="auto"/>
        <w:rPr>
          <w:rStyle w:val="text"/>
          <w:rFonts w:cstheme="minorHAnsi"/>
          <w:sz w:val="28"/>
          <w:szCs w:val="28"/>
        </w:rPr>
      </w:pPr>
      <w:r w:rsidRPr="00294C81">
        <w:rPr>
          <w:rStyle w:val="text"/>
          <w:rFonts w:cstheme="minorHAnsi"/>
          <w:sz w:val="28"/>
          <w:szCs w:val="28"/>
        </w:rPr>
        <w:t>Worship is a</w:t>
      </w:r>
      <w:r w:rsidR="00400068" w:rsidRPr="00294C81">
        <w:rPr>
          <w:rStyle w:val="text"/>
          <w:rFonts w:cstheme="minorHAnsi"/>
          <w:sz w:val="28"/>
          <w:szCs w:val="28"/>
        </w:rPr>
        <w:t xml:space="preserve">s much an act of formation as it is an act of praise. </w:t>
      </w:r>
      <w:r w:rsidR="0064128D">
        <w:rPr>
          <w:rStyle w:val="text"/>
          <w:rFonts w:cstheme="minorHAnsi"/>
          <w:sz w:val="28"/>
          <w:szCs w:val="28"/>
        </w:rPr>
        <w:t>And w</w:t>
      </w:r>
      <w:r w:rsidR="00400068" w:rsidRPr="00294C81">
        <w:rPr>
          <w:rStyle w:val="text"/>
          <w:rFonts w:cstheme="minorHAnsi"/>
          <w:sz w:val="28"/>
          <w:szCs w:val="28"/>
        </w:rPr>
        <w:t xml:space="preserve">hen we </w:t>
      </w:r>
      <w:r w:rsidR="00EA3BED" w:rsidRPr="00294C81">
        <w:rPr>
          <w:rStyle w:val="text"/>
          <w:rFonts w:cstheme="minorHAnsi"/>
          <w:sz w:val="28"/>
          <w:szCs w:val="28"/>
        </w:rPr>
        <w:t xml:space="preserve">are </w:t>
      </w:r>
      <w:r w:rsidR="00400068" w:rsidRPr="00294C81">
        <w:rPr>
          <w:rStyle w:val="text"/>
          <w:rFonts w:cstheme="minorHAnsi"/>
          <w:sz w:val="28"/>
          <w:szCs w:val="28"/>
        </w:rPr>
        <w:t>formed in faith</w:t>
      </w:r>
      <w:r w:rsidR="00CC175E" w:rsidRPr="00294C81">
        <w:rPr>
          <w:rStyle w:val="text"/>
          <w:rFonts w:cstheme="minorHAnsi"/>
          <w:sz w:val="28"/>
          <w:szCs w:val="28"/>
        </w:rPr>
        <w:t xml:space="preserve"> to be doers of justice, those acts of justice are acts of praise</w:t>
      </w:r>
      <w:r w:rsidR="00187C87" w:rsidRPr="00294C81">
        <w:rPr>
          <w:rStyle w:val="text"/>
          <w:rFonts w:cstheme="minorHAnsi"/>
          <w:sz w:val="28"/>
          <w:szCs w:val="28"/>
        </w:rPr>
        <w:t xml:space="preserve"> and worship</w:t>
      </w:r>
      <w:r w:rsidR="00310426" w:rsidRPr="00294C81">
        <w:rPr>
          <w:rStyle w:val="text"/>
          <w:rFonts w:cstheme="minorHAnsi"/>
          <w:sz w:val="28"/>
          <w:szCs w:val="28"/>
        </w:rPr>
        <w:t xml:space="preserve"> when we tend to </w:t>
      </w:r>
      <w:proofErr w:type="gramStart"/>
      <w:r w:rsidR="00310426" w:rsidRPr="00294C81">
        <w:rPr>
          <w:rStyle w:val="text"/>
          <w:rFonts w:cstheme="minorHAnsi"/>
          <w:sz w:val="28"/>
          <w:szCs w:val="28"/>
        </w:rPr>
        <w:t>the</w:t>
      </w:r>
      <w:proofErr w:type="gramEnd"/>
      <w:r w:rsidR="00310426" w:rsidRPr="00294C81">
        <w:rPr>
          <w:rStyle w:val="text"/>
          <w:rFonts w:cstheme="minorHAnsi"/>
          <w:sz w:val="28"/>
          <w:szCs w:val="28"/>
        </w:rPr>
        <w:t xml:space="preserve"> most </w:t>
      </w:r>
      <w:r w:rsidR="00EA3BED" w:rsidRPr="00294C81">
        <w:rPr>
          <w:rStyle w:val="text"/>
          <w:rFonts w:cstheme="minorHAnsi"/>
          <w:sz w:val="28"/>
          <w:szCs w:val="28"/>
        </w:rPr>
        <w:t>vulnerable</w:t>
      </w:r>
      <w:r w:rsidR="00310426" w:rsidRPr="00294C81">
        <w:rPr>
          <w:rStyle w:val="text"/>
          <w:rFonts w:cstheme="minorHAnsi"/>
          <w:sz w:val="28"/>
          <w:szCs w:val="28"/>
        </w:rPr>
        <w:t xml:space="preserve"> among us. </w:t>
      </w:r>
      <w:r w:rsidR="007B5BDB" w:rsidRPr="00294C81">
        <w:rPr>
          <w:rStyle w:val="text"/>
          <w:rFonts w:cstheme="minorHAnsi"/>
          <w:sz w:val="28"/>
          <w:szCs w:val="28"/>
        </w:rPr>
        <w:t xml:space="preserve">In the gospel of Matthew, we hear Jesus remind the disciples of the importance of faith formation that transforms our lives </w:t>
      </w:r>
      <w:r w:rsidR="00FC1A14" w:rsidRPr="00294C81">
        <w:rPr>
          <w:rStyle w:val="text"/>
          <w:rFonts w:cstheme="minorHAnsi"/>
          <w:sz w:val="28"/>
          <w:szCs w:val="28"/>
        </w:rPr>
        <w:t>for</w:t>
      </w:r>
      <w:r w:rsidR="007B5BDB" w:rsidRPr="00294C81">
        <w:rPr>
          <w:rStyle w:val="text"/>
          <w:rFonts w:cstheme="minorHAnsi"/>
          <w:sz w:val="28"/>
          <w:szCs w:val="28"/>
        </w:rPr>
        <w:t xml:space="preserve"> kingdom living </w:t>
      </w:r>
      <w:proofErr w:type="gramStart"/>
      <w:r w:rsidR="007B5BDB" w:rsidRPr="00294C81">
        <w:rPr>
          <w:rStyle w:val="text"/>
          <w:rFonts w:cstheme="minorHAnsi"/>
          <w:sz w:val="28"/>
          <w:szCs w:val="28"/>
        </w:rPr>
        <w:t>in the midst of</w:t>
      </w:r>
      <w:proofErr w:type="gramEnd"/>
      <w:r w:rsidR="007B5BDB" w:rsidRPr="00294C81">
        <w:rPr>
          <w:rStyle w:val="text"/>
          <w:rFonts w:cstheme="minorHAnsi"/>
          <w:sz w:val="28"/>
          <w:szCs w:val="28"/>
        </w:rPr>
        <w:t xml:space="preserve"> </w:t>
      </w:r>
      <w:r w:rsidR="00FC1A14" w:rsidRPr="00294C81">
        <w:rPr>
          <w:rStyle w:val="text"/>
          <w:rFonts w:cstheme="minorHAnsi"/>
          <w:sz w:val="28"/>
          <w:szCs w:val="28"/>
        </w:rPr>
        <w:t>this</w:t>
      </w:r>
      <w:r w:rsidR="007B5BDB" w:rsidRPr="00294C81">
        <w:rPr>
          <w:rStyle w:val="text"/>
          <w:rFonts w:cstheme="minorHAnsi"/>
          <w:sz w:val="28"/>
          <w:szCs w:val="28"/>
        </w:rPr>
        <w:t xml:space="preserve"> world.</w:t>
      </w:r>
    </w:p>
    <w:p w14:paraId="6DF5E9BE" w14:textId="164A41E8" w:rsidR="005C0F2C" w:rsidRPr="00294C81" w:rsidRDefault="00FC1A14" w:rsidP="00294C81">
      <w:pPr>
        <w:spacing w:line="240" w:lineRule="auto"/>
        <w:rPr>
          <w:rStyle w:val="text"/>
          <w:rFonts w:cstheme="minorHAnsi"/>
          <w:sz w:val="28"/>
          <w:szCs w:val="28"/>
        </w:rPr>
      </w:pPr>
      <w:proofErr w:type="gramStart"/>
      <w:r w:rsidRPr="00294C81">
        <w:rPr>
          <w:rStyle w:val="text"/>
          <w:rFonts w:cstheme="minorHAnsi"/>
          <w:sz w:val="28"/>
          <w:szCs w:val="28"/>
        </w:rPr>
        <w:t>So</w:t>
      </w:r>
      <w:proofErr w:type="gramEnd"/>
      <w:r w:rsidRPr="00294C81">
        <w:rPr>
          <w:rStyle w:val="text"/>
          <w:rFonts w:cstheme="minorHAnsi"/>
          <w:sz w:val="28"/>
          <w:szCs w:val="28"/>
        </w:rPr>
        <w:t xml:space="preserve"> we move from Amos</w:t>
      </w:r>
      <w:r w:rsidR="00DE7B57" w:rsidRPr="00294C81">
        <w:rPr>
          <w:rStyle w:val="text"/>
          <w:rFonts w:cstheme="minorHAnsi"/>
          <w:sz w:val="28"/>
          <w:szCs w:val="28"/>
        </w:rPr>
        <w:t xml:space="preserve"> who rails against </w:t>
      </w:r>
      <w:r w:rsidR="00A27EAC" w:rsidRPr="00294C81">
        <w:rPr>
          <w:rStyle w:val="text"/>
          <w:rFonts w:cstheme="minorHAnsi"/>
          <w:sz w:val="28"/>
          <w:szCs w:val="28"/>
        </w:rPr>
        <w:t xml:space="preserve">empty rituals and meaningless practices to Jesus who reminds the disciples to </w:t>
      </w:r>
      <w:r w:rsidR="0036214A" w:rsidRPr="00294C81">
        <w:rPr>
          <w:rStyle w:val="text"/>
          <w:rFonts w:cstheme="minorHAnsi"/>
          <w:sz w:val="28"/>
          <w:szCs w:val="28"/>
        </w:rPr>
        <w:t xml:space="preserve">tend to the oil </w:t>
      </w:r>
      <w:r w:rsidR="00AE7ABE" w:rsidRPr="00294C81">
        <w:rPr>
          <w:rStyle w:val="text"/>
          <w:rFonts w:cstheme="minorHAnsi"/>
          <w:sz w:val="28"/>
          <w:szCs w:val="28"/>
        </w:rPr>
        <w:t>in the lamps of God’s light</w:t>
      </w:r>
      <w:r w:rsidR="00A24D9D" w:rsidRPr="00294C81">
        <w:rPr>
          <w:rStyle w:val="text"/>
          <w:rFonts w:cstheme="minorHAnsi"/>
          <w:sz w:val="28"/>
          <w:szCs w:val="28"/>
        </w:rPr>
        <w:t xml:space="preserve"> with formation practices</w:t>
      </w:r>
      <w:r w:rsidR="00AE7ABE" w:rsidRPr="00294C81">
        <w:rPr>
          <w:rStyle w:val="text"/>
          <w:rFonts w:cstheme="minorHAnsi"/>
          <w:sz w:val="28"/>
          <w:szCs w:val="28"/>
        </w:rPr>
        <w:t xml:space="preserve"> so that they </w:t>
      </w:r>
      <w:r w:rsidR="00EA3BED" w:rsidRPr="00294C81">
        <w:rPr>
          <w:rStyle w:val="text"/>
          <w:rFonts w:cstheme="minorHAnsi"/>
          <w:sz w:val="28"/>
          <w:szCs w:val="28"/>
        </w:rPr>
        <w:t xml:space="preserve">are </w:t>
      </w:r>
      <w:r w:rsidR="00AE7ABE" w:rsidRPr="00294C81">
        <w:rPr>
          <w:rStyle w:val="text"/>
          <w:rFonts w:cstheme="minorHAnsi"/>
          <w:sz w:val="28"/>
          <w:szCs w:val="28"/>
        </w:rPr>
        <w:t>always prepared to be doers of justice.</w:t>
      </w:r>
    </w:p>
    <w:p w14:paraId="03C752D5" w14:textId="0E82C54D" w:rsidR="00A47FE3" w:rsidRPr="00294C81" w:rsidRDefault="00A47FE3" w:rsidP="00294C81">
      <w:pPr>
        <w:spacing w:line="240" w:lineRule="auto"/>
        <w:rPr>
          <w:rStyle w:val="text"/>
          <w:rFonts w:cstheme="minorHAnsi"/>
          <w:sz w:val="28"/>
          <w:szCs w:val="28"/>
        </w:rPr>
      </w:pPr>
    </w:p>
    <w:p w14:paraId="6ECB0FBA" w14:textId="77777777" w:rsidR="00EC36E4" w:rsidRDefault="00010BCA" w:rsidP="00294C81">
      <w:pPr>
        <w:spacing w:line="240" w:lineRule="auto"/>
        <w:rPr>
          <w:rStyle w:val="text"/>
          <w:rFonts w:cstheme="minorHAnsi"/>
          <w:sz w:val="28"/>
          <w:szCs w:val="28"/>
        </w:rPr>
      </w:pPr>
      <w:r w:rsidRPr="00294C81">
        <w:rPr>
          <w:rStyle w:val="text"/>
          <w:rFonts w:cstheme="minorHAnsi"/>
          <w:sz w:val="28"/>
          <w:szCs w:val="28"/>
        </w:rPr>
        <w:t>Now</w:t>
      </w:r>
      <w:r w:rsidR="00664421">
        <w:rPr>
          <w:rStyle w:val="text"/>
          <w:rFonts w:cstheme="minorHAnsi"/>
          <w:sz w:val="28"/>
          <w:szCs w:val="28"/>
        </w:rPr>
        <w:t xml:space="preserve"> </w:t>
      </w:r>
      <w:r w:rsidR="00A249BA" w:rsidRPr="00294C81">
        <w:rPr>
          <w:rStyle w:val="text"/>
          <w:rFonts w:cstheme="minorHAnsi"/>
          <w:sz w:val="28"/>
          <w:szCs w:val="28"/>
        </w:rPr>
        <w:t>this parable c</w:t>
      </w:r>
      <w:r w:rsidRPr="00294C81">
        <w:rPr>
          <w:rStyle w:val="text"/>
          <w:rFonts w:cstheme="minorHAnsi"/>
          <w:sz w:val="28"/>
          <w:szCs w:val="28"/>
        </w:rPr>
        <w:t>an cause</w:t>
      </w:r>
      <w:r w:rsidR="00A249BA" w:rsidRPr="00294C81">
        <w:rPr>
          <w:rStyle w:val="text"/>
          <w:rFonts w:cstheme="minorHAnsi"/>
          <w:sz w:val="28"/>
          <w:szCs w:val="28"/>
        </w:rPr>
        <w:t xml:space="preserve"> anxiety. </w:t>
      </w:r>
      <w:r w:rsidR="00486E96" w:rsidRPr="00294C81">
        <w:rPr>
          <w:rStyle w:val="text"/>
          <w:rFonts w:cstheme="minorHAnsi"/>
          <w:sz w:val="28"/>
          <w:szCs w:val="28"/>
        </w:rPr>
        <w:t>Immediately we ask, a</w:t>
      </w:r>
      <w:r w:rsidR="00A249BA" w:rsidRPr="00294C81">
        <w:rPr>
          <w:rStyle w:val="text"/>
          <w:rFonts w:cstheme="minorHAnsi"/>
          <w:sz w:val="28"/>
          <w:szCs w:val="28"/>
        </w:rPr>
        <w:t>re we the wise ones or the foolish ones?</w:t>
      </w:r>
      <w:r w:rsidR="004E510F" w:rsidRPr="00294C81">
        <w:rPr>
          <w:rStyle w:val="text"/>
          <w:rFonts w:cstheme="minorHAnsi"/>
          <w:sz w:val="28"/>
          <w:szCs w:val="28"/>
        </w:rPr>
        <w:t xml:space="preserve"> </w:t>
      </w:r>
      <w:r w:rsidR="00486E96" w:rsidRPr="00294C81">
        <w:rPr>
          <w:rStyle w:val="text"/>
          <w:rFonts w:cstheme="minorHAnsi"/>
          <w:sz w:val="28"/>
          <w:szCs w:val="28"/>
        </w:rPr>
        <w:t xml:space="preserve">And then we </w:t>
      </w:r>
      <w:r w:rsidR="00665DC4" w:rsidRPr="00294C81">
        <w:rPr>
          <w:rStyle w:val="text"/>
          <w:rFonts w:cstheme="minorHAnsi"/>
          <w:sz w:val="28"/>
          <w:szCs w:val="28"/>
        </w:rPr>
        <w:t>come to the defense of the foolish…</w:t>
      </w:r>
      <w:r w:rsidR="00EA53BD" w:rsidRPr="00294C81">
        <w:rPr>
          <w:rStyle w:val="text"/>
          <w:rFonts w:cstheme="minorHAnsi"/>
          <w:sz w:val="28"/>
          <w:szCs w:val="28"/>
        </w:rPr>
        <w:t xml:space="preserve">why wouldn’t they fall asleep? What is wrong with that? There wasn’t anything else to do, cooped up in the house in the middle of the night. And why are they getting flak for not having an extra flask of oil? They brought what was needed. They were ready to do their job. It wasn’t their fault the groom took so long getting there. </w:t>
      </w:r>
      <w:r w:rsidR="004348AA" w:rsidRPr="00294C81">
        <w:rPr>
          <w:rStyle w:val="text"/>
          <w:rFonts w:cstheme="minorHAnsi"/>
          <w:sz w:val="28"/>
          <w:szCs w:val="28"/>
        </w:rPr>
        <w:t xml:space="preserve">And why is the groom so late anyway? Are there no clocks in the kingdom of heaven? </w:t>
      </w:r>
      <w:r w:rsidR="00EA53BD" w:rsidRPr="00294C81">
        <w:rPr>
          <w:rStyle w:val="text"/>
          <w:rFonts w:cstheme="minorHAnsi"/>
          <w:sz w:val="28"/>
          <w:szCs w:val="28"/>
        </w:rPr>
        <w:t xml:space="preserve">And if the others had some oil, why didn’t they share? Isn’t that what Jesus </w:t>
      </w:r>
      <w:proofErr w:type="gramStart"/>
      <w:r w:rsidR="00EA53BD" w:rsidRPr="00294C81">
        <w:rPr>
          <w:rStyle w:val="text"/>
          <w:rFonts w:cstheme="minorHAnsi"/>
          <w:sz w:val="28"/>
          <w:szCs w:val="28"/>
        </w:rPr>
        <w:t>was</w:t>
      </w:r>
      <w:proofErr w:type="gramEnd"/>
      <w:r w:rsidR="00EA53BD" w:rsidRPr="00294C81">
        <w:rPr>
          <w:rStyle w:val="text"/>
          <w:rFonts w:cstheme="minorHAnsi"/>
          <w:sz w:val="28"/>
          <w:szCs w:val="28"/>
        </w:rPr>
        <w:t xml:space="preserve"> all about? Twenty verses from here, Jesus will be telling them that when they shared and cared for the least of these, they did it for him and that was to be commended. But here, leave them in the cold and dark of night.</w:t>
      </w:r>
      <w:r w:rsidR="00E80DCC" w:rsidRPr="00294C81">
        <w:rPr>
          <w:rStyle w:val="text"/>
          <w:rFonts w:cstheme="minorHAnsi"/>
          <w:sz w:val="28"/>
          <w:szCs w:val="28"/>
        </w:rPr>
        <w:t xml:space="preserve"> </w:t>
      </w:r>
    </w:p>
    <w:p w14:paraId="1DF37D7A" w14:textId="77777777" w:rsidR="00EC36E4" w:rsidRDefault="00EC36E4" w:rsidP="00294C81">
      <w:pPr>
        <w:spacing w:line="240" w:lineRule="auto"/>
        <w:rPr>
          <w:rStyle w:val="text"/>
          <w:rFonts w:cstheme="minorHAnsi"/>
          <w:sz w:val="28"/>
          <w:szCs w:val="28"/>
        </w:rPr>
      </w:pPr>
    </w:p>
    <w:p w14:paraId="5C936BC7" w14:textId="28114F29" w:rsidR="00592865" w:rsidRPr="00294C81" w:rsidRDefault="00E80DCC" w:rsidP="00294C81">
      <w:pPr>
        <w:spacing w:line="240" w:lineRule="auto"/>
        <w:rPr>
          <w:rStyle w:val="text"/>
          <w:rFonts w:cstheme="minorHAnsi"/>
          <w:sz w:val="28"/>
          <w:szCs w:val="28"/>
        </w:rPr>
      </w:pPr>
      <w:r w:rsidRPr="00294C81">
        <w:rPr>
          <w:rStyle w:val="text"/>
          <w:rFonts w:cstheme="minorHAnsi"/>
          <w:sz w:val="28"/>
          <w:szCs w:val="28"/>
        </w:rPr>
        <w:t xml:space="preserve">But, for a minute, </w:t>
      </w:r>
      <w:r w:rsidR="00390A84" w:rsidRPr="00294C81">
        <w:rPr>
          <w:rStyle w:val="text"/>
          <w:rFonts w:cstheme="minorHAnsi"/>
          <w:sz w:val="28"/>
          <w:szCs w:val="28"/>
        </w:rPr>
        <w:t>let’s</w:t>
      </w:r>
      <w:r w:rsidR="00592865" w:rsidRPr="00294C81">
        <w:rPr>
          <w:rStyle w:val="text"/>
          <w:rFonts w:cstheme="minorHAnsi"/>
          <w:sz w:val="28"/>
          <w:szCs w:val="28"/>
        </w:rPr>
        <w:t xml:space="preserve"> put aside these first impressions. Remember that </w:t>
      </w:r>
      <w:r w:rsidR="00644467" w:rsidRPr="00294C81">
        <w:rPr>
          <w:rStyle w:val="text"/>
          <w:rFonts w:cstheme="minorHAnsi"/>
          <w:sz w:val="28"/>
          <w:szCs w:val="28"/>
        </w:rPr>
        <w:t xml:space="preserve">all </w:t>
      </w:r>
      <w:r w:rsidR="00235EE4" w:rsidRPr="00294C81">
        <w:rPr>
          <w:rStyle w:val="text"/>
          <w:rFonts w:cstheme="minorHAnsi"/>
          <w:sz w:val="28"/>
          <w:szCs w:val="28"/>
        </w:rPr>
        <w:t>ten were invited. All ten were welcome. All ten had to wait. All ten fell asleep. There was nothing about them that doomed them to failure. It didn’t have to be this way</w:t>
      </w:r>
      <w:r w:rsidR="00B54EFD" w:rsidRPr="00294C81">
        <w:rPr>
          <w:rStyle w:val="text"/>
          <w:rFonts w:cstheme="minorHAnsi"/>
          <w:sz w:val="28"/>
          <w:szCs w:val="28"/>
        </w:rPr>
        <w:t>.</w:t>
      </w:r>
      <w:r w:rsidR="00235EE4" w:rsidRPr="00294C81">
        <w:rPr>
          <w:rStyle w:val="text"/>
          <w:rFonts w:cstheme="minorHAnsi"/>
          <w:sz w:val="28"/>
          <w:szCs w:val="28"/>
        </w:rPr>
        <w:t xml:space="preserve"> </w:t>
      </w:r>
      <w:r w:rsidR="00925100" w:rsidRPr="00294C81">
        <w:rPr>
          <w:rStyle w:val="text"/>
          <w:rFonts w:cstheme="minorHAnsi"/>
          <w:sz w:val="28"/>
          <w:szCs w:val="28"/>
        </w:rPr>
        <w:t>M</w:t>
      </w:r>
      <w:r w:rsidR="00B37210" w:rsidRPr="00294C81">
        <w:rPr>
          <w:rStyle w:val="text"/>
          <w:rFonts w:cstheme="minorHAnsi"/>
          <w:sz w:val="28"/>
          <w:szCs w:val="28"/>
        </w:rPr>
        <w:t xml:space="preserve">aybe </w:t>
      </w:r>
      <w:r w:rsidR="001B65AA" w:rsidRPr="00294C81">
        <w:rPr>
          <w:rStyle w:val="text"/>
          <w:rFonts w:cstheme="minorHAnsi"/>
          <w:sz w:val="28"/>
          <w:szCs w:val="28"/>
        </w:rPr>
        <w:t xml:space="preserve">this isn’t telling us </w:t>
      </w:r>
      <w:r w:rsidR="00B54EFD" w:rsidRPr="00294C81">
        <w:rPr>
          <w:rStyle w:val="text"/>
          <w:rFonts w:cstheme="minorHAnsi"/>
          <w:sz w:val="28"/>
          <w:szCs w:val="28"/>
        </w:rPr>
        <w:t xml:space="preserve">that </w:t>
      </w:r>
      <w:r w:rsidR="006445F6">
        <w:rPr>
          <w:rStyle w:val="text"/>
          <w:rFonts w:cstheme="minorHAnsi"/>
          <w:sz w:val="28"/>
          <w:szCs w:val="28"/>
        </w:rPr>
        <w:t>w</w:t>
      </w:r>
      <w:r w:rsidR="004B4452">
        <w:rPr>
          <w:rStyle w:val="text"/>
          <w:rFonts w:cstheme="minorHAnsi"/>
          <w:sz w:val="28"/>
          <w:szCs w:val="28"/>
        </w:rPr>
        <w:t>e</w:t>
      </w:r>
      <w:r w:rsidR="00B54EFD" w:rsidRPr="00294C81">
        <w:rPr>
          <w:rStyle w:val="text"/>
          <w:rFonts w:cstheme="minorHAnsi"/>
          <w:sz w:val="28"/>
          <w:szCs w:val="28"/>
        </w:rPr>
        <w:t xml:space="preserve"> are </w:t>
      </w:r>
      <w:r w:rsidR="00224B18" w:rsidRPr="00294C81">
        <w:rPr>
          <w:rStyle w:val="text"/>
          <w:rFonts w:cstheme="minorHAnsi"/>
          <w:sz w:val="28"/>
          <w:szCs w:val="28"/>
        </w:rPr>
        <w:t>either wise or foolish</w:t>
      </w:r>
      <w:r w:rsidR="00925100" w:rsidRPr="00294C81">
        <w:rPr>
          <w:rStyle w:val="text"/>
          <w:rFonts w:cstheme="minorHAnsi"/>
          <w:sz w:val="28"/>
          <w:szCs w:val="28"/>
        </w:rPr>
        <w:t xml:space="preserve">, but rather is telling us </w:t>
      </w:r>
      <w:r w:rsidR="00224B18" w:rsidRPr="00294C81">
        <w:rPr>
          <w:rStyle w:val="text"/>
          <w:rFonts w:cstheme="minorHAnsi"/>
          <w:sz w:val="28"/>
          <w:szCs w:val="28"/>
        </w:rPr>
        <w:t>all how to be wise</w:t>
      </w:r>
      <w:r w:rsidR="004B4452">
        <w:rPr>
          <w:rStyle w:val="text"/>
          <w:rFonts w:cstheme="minorHAnsi"/>
          <w:sz w:val="28"/>
          <w:szCs w:val="28"/>
        </w:rPr>
        <w:t>.</w:t>
      </w:r>
    </w:p>
    <w:p w14:paraId="75BC14EF" w14:textId="2452E444" w:rsidR="00FB7F0E" w:rsidRPr="00294C81" w:rsidRDefault="00FB7F0E" w:rsidP="00294C81">
      <w:pPr>
        <w:spacing w:line="240" w:lineRule="auto"/>
        <w:rPr>
          <w:rStyle w:val="text"/>
          <w:rFonts w:cstheme="minorHAnsi"/>
          <w:sz w:val="28"/>
          <w:szCs w:val="28"/>
        </w:rPr>
      </w:pPr>
    </w:p>
    <w:p w14:paraId="2980B6B6" w14:textId="22D96931" w:rsidR="009903EA" w:rsidRPr="00294C81" w:rsidRDefault="009903EA" w:rsidP="00294C81">
      <w:pPr>
        <w:spacing w:line="240" w:lineRule="auto"/>
        <w:rPr>
          <w:rStyle w:val="text"/>
          <w:rFonts w:cstheme="minorHAnsi"/>
          <w:sz w:val="28"/>
          <w:szCs w:val="28"/>
        </w:rPr>
      </w:pPr>
      <w:r w:rsidRPr="00294C81">
        <w:rPr>
          <w:rStyle w:val="text"/>
          <w:rFonts w:cstheme="minorHAnsi"/>
          <w:sz w:val="28"/>
          <w:szCs w:val="28"/>
        </w:rPr>
        <w:t xml:space="preserve">Jesus is talking to the disciples here. </w:t>
      </w:r>
      <w:r w:rsidR="004B4452">
        <w:rPr>
          <w:rStyle w:val="text"/>
          <w:rFonts w:cstheme="minorHAnsi"/>
          <w:sz w:val="28"/>
          <w:szCs w:val="28"/>
        </w:rPr>
        <w:t>After</w:t>
      </w:r>
      <w:r w:rsidRPr="00294C81">
        <w:rPr>
          <w:rStyle w:val="text"/>
          <w:rFonts w:cstheme="minorHAnsi"/>
          <w:sz w:val="28"/>
          <w:szCs w:val="28"/>
        </w:rPr>
        <w:t xml:space="preserve"> three years of traveling with him, listening to him, healing the sick</w:t>
      </w:r>
      <w:r w:rsidR="00683BED">
        <w:rPr>
          <w:rStyle w:val="text"/>
          <w:rFonts w:cstheme="minorHAnsi"/>
          <w:sz w:val="28"/>
          <w:szCs w:val="28"/>
        </w:rPr>
        <w:t>,</w:t>
      </w:r>
      <w:r w:rsidRPr="00294C81">
        <w:rPr>
          <w:rStyle w:val="text"/>
          <w:rFonts w:cstheme="minorHAnsi"/>
          <w:sz w:val="28"/>
          <w:szCs w:val="28"/>
        </w:rPr>
        <w:t xml:space="preserve"> and feeding the hungry with him, they ask, in the beginning of chapter 24, “so, Jesus, when is this destruction of the temple going happen? And when will you be coming into all your glory?  And when will this season, with all this suffering and confusion, end?” </w:t>
      </w:r>
    </w:p>
    <w:p w14:paraId="49EE2049" w14:textId="77777777" w:rsidR="009903EA" w:rsidRPr="00294C81" w:rsidRDefault="009903EA" w:rsidP="00294C81">
      <w:pPr>
        <w:spacing w:line="240" w:lineRule="auto"/>
        <w:rPr>
          <w:rStyle w:val="text"/>
          <w:rFonts w:cstheme="minorHAnsi"/>
          <w:sz w:val="28"/>
          <w:szCs w:val="28"/>
        </w:rPr>
      </w:pPr>
    </w:p>
    <w:p w14:paraId="7E9DE801" w14:textId="68CA45DC" w:rsidR="009903EA" w:rsidRPr="00294C81" w:rsidRDefault="002C2D58" w:rsidP="00294C81">
      <w:pPr>
        <w:spacing w:line="240" w:lineRule="auto"/>
        <w:rPr>
          <w:rStyle w:val="text"/>
          <w:rFonts w:cstheme="minorHAnsi"/>
          <w:sz w:val="28"/>
          <w:szCs w:val="28"/>
        </w:rPr>
      </w:pPr>
      <w:r w:rsidRPr="00294C81">
        <w:rPr>
          <w:rStyle w:val="text"/>
          <w:rFonts w:cstheme="minorHAnsi"/>
          <w:sz w:val="28"/>
          <w:szCs w:val="28"/>
        </w:rPr>
        <w:t xml:space="preserve">See, they can’t wait for the day of </w:t>
      </w:r>
      <w:r w:rsidR="00A35BD3">
        <w:rPr>
          <w:rStyle w:val="text"/>
          <w:rFonts w:cstheme="minorHAnsi"/>
          <w:sz w:val="28"/>
          <w:szCs w:val="28"/>
        </w:rPr>
        <w:t xml:space="preserve">the </w:t>
      </w:r>
      <w:r w:rsidRPr="00294C81">
        <w:rPr>
          <w:rStyle w:val="text"/>
          <w:rFonts w:cstheme="minorHAnsi"/>
          <w:sz w:val="28"/>
          <w:szCs w:val="28"/>
        </w:rPr>
        <w:t xml:space="preserve">Lord. </w:t>
      </w:r>
      <w:r w:rsidR="00B625B0" w:rsidRPr="00294C81">
        <w:rPr>
          <w:rStyle w:val="text"/>
          <w:rFonts w:cstheme="minorHAnsi"/>
          <w:sz w:val="28"/>
          <w:szCs w:val="28"/>
        </w:rPr>
        <w:t>Like Amos’s listeners, they, too, picture a day of sunshine and roses</w:t>
      </w:r>
      <w:r w:rsidR="009A5EC0" w:rsidRPr="00294C81">
        <w:rPr>
          <w:rStyle w:val="text"/>
          <w:rFonts w:cstheme="minorHAnsi"/>
          <w:sz w:val="28"/>
          <w:szCs w:val="28"/>
        </w:rPr>
        <w:t>.</w:t>
      </w:r>
      <w:r w:rsidR="00194EF3" w:rsidRPr="00294C81">
        <w:rPr>
          <w:rStyle w:val="text"/>
          <w:rFonts w:cstheme="minorHAnsi"/>
          <w:sz w:val="28"/>
          <w:szCs w:val="28"/>
        </w:rPr>
        <w:t xml:space="preserve"> But Jesus</w:t>
      </w:r>
      <w:r w:rsidR="00995DDF" w:rsidRPr="00294C81">
        <w:rPr>
          <w:rStyle w:val="text"/>
          <w:rFonts w:cstheme="minorHAnsi"/>
          <w:sz w:val="28"/>
          <w:szCs w:val="28"/>
        </w:rPr>
        <w:t>, like Amos before him</w:t>
      </w:r>
      <w:r w:rsidR="00983807" w:rsidRPr="00294C81">
        <w:rPr>
          <w:rStyle w:val="text"/>
          <w:rFonts w:cstheme="minorHAnsi"/>
          <w:sz w:val="28"/>
          <w:szCs w:val="28"/>
        </w:rPr>
        <w:t xml:space="preserve">, </w:t>
      </w:r>
      <w:r w:rsidR="00194EF3" w:rsidRPr="00294C81">
        <w:rPr>
          <w:rStyle w:val="text"/>
          <w:rFonts w:cstheme="minorHAnsi"/>
          <w:sz w:val="28"/>
          <w:szCs w:val="28"/>
        </w:rPr>
        <w:t>tell</w:t>
      </w:r>
      <w:r w:rsidR="00407148" w:rsidRPr="00294C81">
        <w:rPr>
          <w:rStyle w:val="text"/>
          <w:rFonts w:cstheme="minorHAnsi"/>
          <w:sz w:val="28"/>
          <w:szCs w:val="28"/>
        </w:rPr>
        <w:t>s them that</w:t>
      </w:r>
      <w:r w:rsidR="00983807" w:rsidRPr="00294C81">
        <w:rPr>
          <w:rStyle w:val="text"/>
          <w:rFonts w:cstheme="minorHAnsi"/>
          <w:sz w:val="28"/>
          <w:szCs w:val="28"/>
        </w:rPr>
        <w:t xml:space="preserve">’s </w:t>
      </w:r>
      <w:r w:rsidR="00371D33" w:rsidRPr="00294C81">
        <w:rPr>
          <w:rStyle w:val="text"/>
          <w:rFonts w:cstheme="minorHAnsi"/>
          <w:sz w:val="28"/>
          <w:szCs w:val="28"/>
        </w:rPr>
        <w:t>n</w:t>
      </w:r>
      <w:r w:rsidR="00983807" w:rsidRPr="00294C81">
        <w:rPr>
          <w:rStyle w:val="text"/>
          <w:rFonts w:cstheme="minorHAnsi"/>
          <w:sz w:val="28"/>
          <w:szCs w:val="28"/>
        </w:rPr>
        <w:t>ot what it’s going to be like.</w:t>
      </w:r>
      <w:r w:rsidR="00407148" w:rsidRPr="00294C81">
        <w:rPr>
          <w:rStyle w:val="text"/>
          <w:rFonts w:cstheme="minorHAnsi"/>
          <w:sz w:val="28"/>
          <w:szCs w:val="28"/>
        </w:rPr>
        <w:t xml:space="preserve"> </w:t>
      </w:r>
      <w:r w:rsidR="00371D33" w:rsidRPr="00294C81">
        <w:rPr>
          <w:rStyle w:val="text"/>
          <w:rFonts w:cstheme="minorHAnsi"/>
          <w:sz w:val="28"/>
          <w:szCs w:val="28"/>
        </w:rPr>
        <w:t>That t</w:t>
      </w:r>
      <w:r w:rsidR="00194EF3" w:rsidRPr="00294C81">
        <w:rPr>
          <w:rStyle w:val="text"/>
          <w:rFonts w:cstheme="minorHAnsi"/>
          <w:sz w:val="28"/>
          <w:szCs w:val="28"/>
        </w:rPr>
        <w:t>hings are going to get bad</w:t>
      </w:r>
      <w:r w:rsidR="002F2879" w:rsidRPr="00294C81">
        <w:rPr>
          <w:rStyle w:val="text"/>
          <w:rFonts w:cstheme="minorHAnsi"/>
          <w:sz w:val="28"/>
          <w:szCs w:val="28"/>
        </w:rPr>
        <w:t>, apocalypse bad</w:t>
      </w:r>
      <w:r w:rsidR="00194EF3" w:rsidRPr="00294C81">
        <w:rPr>
          <w:rStyle w:val="text"/>
          <w:rFonts w:cstheme="minorHAnsi"/>
          <w:sz w:val="28"/>
          <w:szCs w:val="28"/>
        </w:rPr>
        <w:t xml:space="preserve">. </w:t>
      </w:r>
      <w:r w:rsidR="00A169CD" w:rsidRPr="00294C81">
        <w:rPr>
          <w:rStyle w:val="text"/>
          <w:rFonts w:cstheme="minorHAnsi"/>
          <w:sz w:val="28"/>
          <w:szCs w:val="28"/>
        </w:rPr>
        <w:t>And that no one knows when</w:t>
      </w:r>
      <w:r w:rsidR="00B11BEB" w:rsidRPr="00294C81">
        <w:rPr>
          <w:rStyle w:val="text"/>
          <w:rFonts w:cstheme="minorHAnsi"/>
          <w:sz w:val="28"/>
          <w:szCs w:val="28"/>
        </w:rPr>
        <w:t xml:space="preserve"> the time is coming</w:t>
      </w:r>
      <w:r w:rsidR="00AE2581">
        <w:rPr>
          <w:rStyle w:val="text"/>
          <w:rFonts w:cstheme="minorHAnsi"/>
          <w:sz w:val="28"/>
          <w:szCs w:val="28"/>
        </w:rPr>
        <w:t xml:space="preserve"> to bear their light</w:t>
      </w:r>
      <w:r w:rsidR="00B11BEB" w:rsidRPr="00294C81">
        <w:rPr>
          <w:rStyle w:val="text"/>
          <w:rFonts w:cstheme="minorHAnsi"/>
          <w:sz w:val="28"/>
          <w:szCs w:val="28"/>
        </w:rPr>
        <w:t xml:space="preserve">, </w:t>
      </w:r>
      <w:r w:rsidR="002F2879" w:rsidRPr="00294C81">
        <w:rPr>
          <w:rStyle w:val="text"/>
          <w:rFonts w:cstheme="minorHAnsi"/>
          <w:sz w:val="28"/>
          <w:szCs w:val="28"/>
        </w:rPr>
        <w:t>but he needs them to be ready</w:t>
      </w:r>
      <w:r w:rsidR="00C22D89" w:rsidRPr="00294C81">
        <w:rPr>
          <w:rStyle w:val="text"/>
          <w:rFonts w:cstheme="minorHAnsi"/>
          <w:sz w:val="28"/>
          <w:szCs w:val="28"/>
        </w:rPr>
        <w:t xml:space="preserve"> all the time.</w:t>
      </w:r>
    </w:p>
    <w:p w14:paraId="788190A2" w14:textId="77777777" w:rsidR="00B11BEB" w:rsidRPr="00294C81" w:rsidRDefault="00B11BEB" w:rsidP="00294C81">
      <w:pPr>
        <w:spacing w:line="240" w:lineRule="auto"/>
        <w:rPr>
          <w:rStyle w:val="text"/>
          <w:rFonts w:cstheme="minorHAnsi"/>
          <w:sz w:val="28"/>
          <w:szCs w:val="28"/>
        </w:rPr>
      </w:pPr>
    </w:p>
    <w:p w14:paraId="7282C10A" w14:textId="014BD4F6" w:rsidR="009903EA" w:rsidRPr="00294C81" w:rsidRDefault="009903EA" w:rsidP="00294C81">
      <w:pPr>
        <w:spacing w:line="240" w:lineRule="auto"/>
        <w:rPr>
          <w:rStyle w:val="text"/>
          <w:rFonts w:cstheme="minorHAnsi"/>
          <w:sz w:val="28"/>
          <w:szCs w:val="28"/>
        </w:rPr>
      </w:pPr>
      <w:r w:rsidRPr="00294C81">
        <w:rPr>
          <w:rStyle w:val="text"/>
          <w:rFonts w:cstheme="minorHAnsi"/>
          <w:sz w:val="28"/>
          <w:szCs w:val="28"/>
        </w:rPr>
        <w:t xml:space="preserve">This is </w:t>
      </w:r>
      <w:proofErr w:type="gramStart"/>
      <w:r w:rsidRPr="00294C81">
        <w:rPr>
          <w:rStyle w:val="text"/>
          <w:rFonts w:cstheme="minorHAnsi"/>
          <w:sz w:val="28"/>
          <w:szCs w:val="28"/>
        </w:rPr>
        <w:t>definitely not</w:t>
      </w:r>
      <w:proofErr w:type="gramEnd"/>
      <w:r w:rsidRPr="00294C81">
        <w:rPr>
          <w:rStyle w:val="text"/>
          <w:rFonts w:cstheme="minorHAnsi"/>
          <w:sz w:val="28"/>
          <w:szCs w:val="28"/>
        </w:rPr>
        <w:t xml:space="preserve"> what the</w:t>
      </w:r>
      <w:r w:rsidR="00B11BEB" w:rsidRPr="00294C81">
        <w:rPr>
          <w:rStyle w:val="text"/>
          <w:rFonts w:cstheme="minorHAnsi"/>
          <w:sz w:val="28"/>
          <w:szCs w:val="28"/>
        </w:rPr>
        <w:t xml:space="preserve"> disciples </w:t>
      </w:r>
      <w:r w:rsidRPr="00294C81">
        <w:rPr>
          <w:rStyle w:val="text"/>
          <w:rFonts w:cstheme="minorHAnsi"/>
          <w:sz w:val="28"/>
          <w:szCs w:val="28"/>
        </w:rPr>
        <w:t xml:space="preserve">wanted to hear. The disciples thought that the promise of the kingdom, the day when justice would roll on like a river and righteousness like an ever-flowing stream, was imminent. In a society </w:t>
      </w:r>
      <w:r w:rsidR="00E84788" w:rsidRPr="00294C81">
        <w:rPr>
          <w:rStyle w:val="text"/>
          <w:rFonts w:cstheme="minorHAnsi"/>
          <w:sz w:val="28"/>
          <w:szCs w:val="28"/>
        </w:rPr>
        <w:t>struggling under an</w:t>
      </w:r>
      <w:r w:rsidRPr="00294C81">
        <w:rPr>
          <w:rStyle w:val="text"/>
          <w:rFonts w:cstheme="minorHAnsi"/>
          <w:sz w:val="28"/>
          <w:szCs w:val="28"/>
        </w:rPr>
        <w:t xml:space="preserve"> unequal distribution of wealth, an empire that valued power over people, and unrest among</w:t>
      </w:r>
      <w:r w:rsidR="000249FD" w:rsidRPr="00294C81">
        <w:rPr>
          <w:rStyle w:val="text"/>
          <w:rFonts w:cstheme="minorHAnsi"/>
          <w:sz w:val="28"/>
          <w:szCs w:val="28"/>
        </w:rPr>
        <w:t xml:space="preserve"> neighbors</w:t>
      </w:r>
      <w:r w:rsidRPr="00294C81">
        <w:rPr>
          <w:rStyle w:val="text"/>
          <w:rFonts w:cstheme="minorHAnsi"/>
          <w:sz w:val="28"/>
          <w:szCs w:val="28"/>
        </w:rPr>
        <w:t>, they didn’t want to hear about any delay</w:t>
      </w:r>
      <w:r w:rsidR="005F3CC3" w:rsidRPr="00294C81">
        <w:rPr>
          <w:rStyle w:val="text"/>
          <w:rFonts w:cstheme="minorHAnsi"/>
          <w:sz w:val="28"/>
          <w:szCs w:val="28"/>
        </w:rPr>
        <w:t xml:space="preserve">. </w:t>
      </w:r>
      <w:r w:rsidR="00163D06" w:rsidRPr="00294C81">
        <w:rPr>
          <w:rStyle w:val="text"/>
          <w:rFonts w:cstheme="minorHAnsi"/>
          <w:sz w:val="28"/>
          <w:szCs w:val="28"/>
        </w:rPr>
        <w:t xml:space="preserve"> </w:t>
      </w:r>
    </w:p>
    <w:p w14:paraId="1D34950C" w14:textId="77777777" w:rsidR="009903EA" w:rsidRPr="00294C81" w:rsidRDefault="009903EA" w:rsidP="00294C81">
      <w:pPr>
        <w:spacing w:line="240" w:lineRule="auto"/>
        <w:rPr>
          <w:rStyle w:val="text"/>
          <w:rFonts w:cstheme="minorHAnsi"/>
          <w:sz w:val="28"/>
          <w:szCs w:val="28"/>
        </w:rPr>
      </w:pPr>
      <w:r w:rsidRPr="00294C81">
        <w:rPr>
          <w:rStyle w:val="text"/>
          <w:rFonts w:cstheme="minorHAnsi"/>
          <w:sz w:val="28"/>
          <w:szCs w:val="28"/>
        </w:rPr>
        <w:t xml:space="preserve"> </w:t>
      </w:r>
    </w:p>
    <w:p w14:paraId="51811350" w14:textId="0C61130F" w:rsidR="00163D06" w:rsidRPr="00294C81" w:rsidRDefault="00163D06" w:rsidP="00294C81">
      <w:pPr>
        <w:spacing w:line="240" w:lineRule="auto"/>
        <w:rPr>
          <w:rStyle w:val="text"/>
          <w:rFonts w:cstheme="minorHAnsi"/>
          <w:sz w:val="28"/>
          <w:szCs w:val="28"/>
        </w:rPr>
      </w:pPr>
      <w:r w:rsidRPr="00294C81">
        <w:rPr>
          <w:rStyle w:val="text"/>
          <w:rFonts w:cstheme="minorHAnsi"/>
          <w:sz w:val="28"/>
          <w:szCs w:val="28"/>
        </w:rPr>
        <w:t>This isn’t</w:t>
      </w:r>
      <w:r w:rsidR="0044019C" w:rsidRPr="00294C81">
        <w:rPr>
          <w:rStyle w:val="text"/>
          <w:rFonts w:cstheme="minorHAnsi"/>
          <w:sz w:val="28"/>
          <w:szCs w:val="28"/>
        </w:rPr>
        <w:t xml:space="preserve"> </w:t>
      </w:r>
      <w:r w:rsidRPr="00294C81">
        <w:rPr>
          <w:rStyle w:val="text"/>
          <w:rFonts w:cstheme="minorHAnsi"/>
          <w:sz w:val="28"/>
          <w:szCs w:val="28"/>
        </w:rPr>
        <w:t>really a parable about doing something. It’s sandwiched in between a story about acting with integrity</w:t>
      </w:r>
      <w:r w:rsidR="00AE2581">
        <w:rPr>
          <w:rStyle w:val="text"/>
          <w:rFonts w:cstheme="minorHAnsi"/>
          <w:sz w:val="28"/>
          <w:szCs w:val="28"/>
        </w:rPr>
        <w:t xml:space="preserve"> and a sto</w:t>
      </w:r>
      <w:r w:rsidRPr="00294C81">
        <w:rPr>
          <w:rStyle w:val="text"/>
          <w:rFonts w:cstheme="minorHAnsi"/>
          <w:sz w:val="28"/>
          <w:szCs w:val="28"/>
        </w:rPr>
        <w:t xml:space="preserve">ry about using your talents and being courageous doers. But this one is different. It’s about </w:t>
      </w:r>
      <w:r w:rsidR="00423E3F">
        <w:rPr>
          <w:rStyle w:val="text"/>
          <w:rFonts w:cstheme="minorHAnsi"/>
          <w:sz w:val="28"/>
          <w:szCs w:val="28"/>
        </w:rPr>
        <w:t>preparation for the</w:t>
      </w:r>
      <w:r w:rsidRPr="00294C81">
        <w:rPr>
          <w:rStyle w:val="text"/>
          <w:rFonts w:cstheme="minorHAnsi"/>
          <w:sz w:val="28"/>
          <w:szCs w:val="28"/>
        </w:rPr>
        <w:t xml:space="preserve"> action. It wasn’t </w:t>
      </w:r>
      <w:proofErr w:type="gramStart"/>
      <w:r w:rsidRPr="00294C81">
        <w:rPr>
          <w:rStyle w:val="text"/>
          <w:rFonts w:cstheme="minorHAnsi"/>
          <w:sz w:val="28"/>
          <w:szCs w:val="28"/>
        </w:rPr>
        <w:t>the sleeping</w:t>
      </w:r>
      <w:proofErr w:type="gramEnd"/>
      <w:r w:rsidRPr="00294C81">
        <w:rPr>
          <w:rStyle w:val="text"/>
          <w:rFonts w:cstheme="minorHAnsi"/>
          <w:sz w:val="28"/>
          <w:szCs w:val="28"/>
        </w:rPr>
        <w:t xml:space="preserve">, the inaction, that got them, even the wise did that. It’s the fact that they didn’t keep tabs on their supply. </w:t>
      </w:r>
      <w:proofErr w:type="gramStart"/>
      <w:r w:rsidRPr="00294C81">
        <w:rPr>
          <w:rStyle w:val="text"/>
          <w:rFonts w:cstheme="minorHAnsi"/>
          <w:sz w:val="28"/>
          <w:szCs w:val="28"/>
        </w:rPr>
        <w:t>So</w:t>
      </w:r>
      <w:proofErr w:type="gramEnd"/>
      <w:r w:rsidRPr="00294C81">
        <w:rPr>
          <w:rStyle w:val="text"/>
          <w:rFonts w:cstheme="minorHAnsi"/>
          <w:sz w:val="28"/>
          <w:szCs w:val="28"/>
        </w:rPr>
        <w:t xml:space="preserve"> they weren’t ready when they were needed most.</w:t>
      </w:r>
    </w:p>
    <w:p w14:paraId="50938A8F" w14:textId="77777777" w:rsidR="00163D06" w:rsidRPr="00294C81" w:rsidRDefault="00163D06" w:rsidP="00294C81">
      <w:pPr>
        <w:spacing w:line="240" w:lineRule="auto"/>
        <w:rPr>
          <w:rStyle w:val="text"/>
          <w:rFonts w:cstheme="minorHAnsi"/>
          <w:sz w:val="28"/>
          <w:szCs w:val="28"/>
        </w:rPr>
      </w:pPr>
    </w:p>
    <w:p w14:paraId="05469CF1" w14:textId="1B0F285E" w:rsidR="009903EA" w:rsidRPr="00294C81" w:rsidRDefault="009903EA" w:rsidP="00294C81">
      <w:pPr>
        <w:spacing w:line="240" w:lineRule="auto"/>
        <w:rPr>
          <w:rStyle w:val="text"/>
          <w:rFonts w:cstheme="minorHAnsi"/>
          <w:sz w:val="28"/>
          <w:szCs w:val="28"/>
        </w:rPr>
      </w:pPr>
      <w:r w:rsidRPr="00294C81">
        <w:rPr>
          <w:rStyle w:val="text"/>
          <w:rFonts w:cstheme="minorHAnsi"/>
          <w:sz w:val="28"/>
          <w:szCs w:val="28"/>
        </w:rPr>
        <w:t>See, those foolish bridesmaids had the ability to get the oil. This is not a parable about scarcity</w:t>
      </w:r>
      <w:r w:rsidR="00E242E4" w:rsidRPr="00294C81">
        <w:rPr>
          <w:rStyle w:val="text"/>
          <w:rFonts w:cstheme="minorHAnsi"/>
          <w:sz w:val="28"/>
          <w:szCs w:val="28"/>
        </w:rPr>
        <w:t xml:space="preserve"> either</w:t>
      </w:r>
      <w:r w:rsidRPr="00294C81">
        <w:rPr>
          <w:rStyle w:val="text"/>
          <w:rFonts w:cstheme="minorHAnsi"/>
          <w:sz w:val="28"/>
          <w:szCs w:val="28"/>
        </w:rPr>
        <w:t xml:space="preserve">. This is not a parable about haves and </w:t>
      </w:r>
      <w:r w:rsidR="001832B1">
        <w:rPr>
          <w:rStyle w:val="text"/>
          <w:rFonts w:cstheme="minorHAnsi"/>
          <w:sz w:val="28"/>
          <w:szCs w:val="28"/>
        </w:rPr>
        <w:t>have-nots</w:t>
      </w:r>
      <w:r w:rsidRPr="00294C81">
        <w:rPr>
          <w:rStyle w:val="text"/>
          <w:rFonts w:cstheme="minorHAnsi"/>
          <w:sz w:val="28"/>
          <w:szCs w:val="28"/>
        </w:rPr>
        <w:t>. Even in the middle of the night, this ancient Palestinian town apparently ha</w:t>
      </w:r>
      <w:r w:rsidR="00D35428">
        <w:rPr>
          <w:rStyle w:val="text"/>
          <w:rFonts w:cstheme="minorHAnsi"/>
          <w:sz w:val="28"/>
          <w:szCs w:val="28"/>
        </w:rPr>
        <w:t>d</w:t>
      </w:r>
      <w:r w:rsidRPr="00294C81">
        <w:rPr>
          <w:rStyle w:val="text"/>
          <w:rFonts w:cstheme="minorHAnsi"/>
          <w:sz w:val="28"/>
          <w:szCs w:val="28"/>
        </w:rPr>
        <w:t xml:space="preserve"> an all-night lamp oil store where there is plenty. The young women </w:t>
      </w:r>
      <w:r w:rsidR="00D35428">
        <w:rPr>
          <w:rStyle w:val="text"/>
          <w:rFonts w:cstheme="minorHAnsi"/>
          <w:sz w:val="28"/>
          <w:szCs w:val="28"/>
        </w:rPr>
        <w:t>were</w:t>
      </w:r>
      <w:r w:rsidRPr="00294C81">
        <w:rPr>
          <w:rStyle w:val="text"/>
          <w:rFonts w:cstheme="minorHAnsi"/>
          <w:sz w:val="28"/>
          <w:szCs w:val="28"/>
        </w:rPr>
        <w:t xml:space="preserve"> free to travel around in the dark and they ha</w:t>
      </w:r>
      <w:r w:rsidR="00D35428">
        <w:rPr>
          <w:rStyle w:val="text"/>
          <w:rFonts w:cstheme="minorHAnsi"/>
          <w:sz w:val="28"/>
          <w:szCs w:val="28"/>
        </w:rPr>
        <w:t>d</w:t>
      </w:r>
      <w:r w:rsidRPr="00294C81">
        <w:rPr>
          <w:rStyle w:val="text"/>
          <w:rFonts w:cstheme="minorHAnsi"/>
          <w:sz w:val="28"/>
          <w:szCs w:val="28"/>
        </w:rPr>
        <w:t xml:space="preserve"> the money to procure what they </w:t>
      </w:r>
      <w:r w:rsidR="00D35428">
        <w:rPr>
          <w:rStyle w:val="text"/>
          <w:rFonts w:cstheme="minorHAnsi"/>
          <w:sz w:val="28"/>
          <w:szCs w:val="28"/>
        </w:rPr>
        <w:t>needed</w:t>
      </w:r>
      <w:r w:rsidRPr="00294C81">
        <w:rPr>
          <w:rStyle w:val="text"/>
          <w:rFonts w:cstheme="minorHAnsi"/>
          <w:sz w:val="28"/>
          <w:szCs w:val="28"/>
        </w:rPr>
        <w:t>. So, here, they aren’t the least of these. They’re just not ready.</w:t>
      </w:r>
    </w:p>
    <w:p w14:paraId="00FF8A25" w14:textId="77777777" w:rsidR="009903EA" w:rsidRPr="00294C81" w:rsidRDefault="009903EA" w:rsidP="00294C81">
      <w:pPr>
        <w:spacing w:line="240" w:lineRule="auto"/>
        <w:rPr>
          <w:rStyle w:val="text"/>
          <w:rFonts w:cstheme="minorHAnsi"/>
          <w:sz w:val="28"/>
          <w:szCs w:val="28"/>
        </w:rPr>
      </w:pPr>
    </w:p>
    <w:p w14:paraId="20E219F9" w14:textId="5FC58939" w:rsidR="00F72021" w:rsidRPr="00294C81" w:rsidRDefault="00F72021" w:rsidP="00294C81">
      <w:pPr>
        <w:spacing w:line="240" w:lineRule="auto"/>
        <w:rPr>
          <w:rStyle w:val="text"/>
          <w:rFonts w:cstheme="minorHAnsi"/>
          <w:sz w:val="28"/>
          <w:szCs w:val="28"/>
        </w:rPr>
      </w:pPr>
      <w:proofErr w:type="gramStart"/>
      <w:r w:rsidRPr="00294C81">
        <w:rPr>
          <w:rStyle w:val="text"/>
          <w:rFonts w:cstheme="minorHAnsi"/>
          <w:sz w:val="28"/>
          <w:szCs w:val="28"/>
        </w:rPr>
        <w:t>So</w:t>
      </w:r>
      <w:proofErr w:type="gramEnd"/>
      <w:r w:rsidRPr="00294C81">
        <w:rPr>
          <w:rStyle w:val="text"/>
          <w:rFonts w:cstheme="minorHAnsi"/>
          <w:sz w:val="28"/>
          <w:szCs w:val="28"/>
        </w:rPr>
        <w:t xml:space="preserve"> our question becomes how </w:t>
      </w:r>
      <w:r w:rsidR="00CD3FF1" w:rsidRPr="00294C81">
        <w:rPr>
          <w:rStyle w:val="text"/>
          <w:rFonts w:cstheme="minorHAnsi"/>
          <w:sz w:val="28"/>
          <w:szCs w:val="28"/>
        </w:rPr>
        <w:t>do</w:t>
      </w:r>
      <w:r w:rsidRPr="00294C81">
        <w:rPr>
          <w:rStyle w:val="text"/>
          <w:rFonts w:cstheme="minorHAnsi"/>
          <w:sz w:val="28"/>
          <w:szCs w:val="28"/>
        </w:rPr>
        <w:t xml:space="preserve"> we, as disciples charged with bearing the light </w:t>
      </w:r>
      <w:r w:rsidR="00234624" w:rsidRPr="00294C81">
        <w:rPr>
          <w:rStyle w:val="text"/>
          <w:rFonts w:cstheme="minorHAnsi"/>
          <w:sz w:val="28"/>
          <w:szCs w:val="28"/>
        </w:rPr>
        <w:t>in the darkness of night so we can all find our</w:t>
      </w:r>
      <w:r w:rsidR="0059587F" w:rsidRPr="00294C81">
        <w:rPr>
          <w:rStyle w:val="text"/>
          <w:rFonts w:cstheme="minorHAnsi"/>
          <w:sz w:val="28"/>
          <w:szCs w:val="28"/>
        </w:rPr>
        <w:t xml:space="preserve"> </w:t>
      </w:r>
      <w:r w:rsidRPr="00294C81">
        <w:rPr>
          <w:rStyle w:val="text"/>
          <w:rFonts w:cstheme="minorHAnsi"/>
          <w:sz w:val="28"/>
          <w:szCs w:val="28"/>
        </w:rPr>
        <w:t xml:space="preserve">way to the </w:t>
      </w:r>
      <w:r w:rsidR="0059587F" w:rsidRPr="00294C81">
        <w:rPr>
          <w:rStyle w:val="text"/>
          <w:rFonts w:cstheme="minorHAnsi"/>
          <w:sz w:val="28"/>
          <w:szCs w:val="28"/>
        </w:rPr>
        <w:t>heavenly banquet</w:t>
      </w:r>
      <w:r w:rsidR="0032117B" w:rsidRPr="00294C81">
        <w:rPr>
          <w:rStyle w:val="text"/>
          <w:rFonts w:cstheme="minorHAnsi"/>
          <w:sz w:val="28"/>
          <w:szCs w:val="28"/>
        </w:rPr>
        <w:t xml:space="preserve">, </w:t>
      </w:r>
      <w:r w:rsidR="00660662" w:rsidRPr="00294C81">
        <w:rPr>
          <w:rStyle w:val="text"/>
          <w:rFonts w:cstheme="minorHAnsi"/>
          <w:sz w:val="28"/>
          <w:szCs w:val="28"/>
        </w:rPr>
        <w:t xml:space="preserve">stay </w:t>
      </w:r>
      <w:r w:rsidR="006A4371">
        <w:rPr>
          <w:rStyle w:val="text"/>
          <w:rFonts w:cstheme="minorHAnsi"/>
          <w:sz w:val="28"/>
          <w:szCs w:val="28"/>
        </w:rPr>
        <w:t>ready</w:t>
      </w:r>
      <w:r w:rsidR="00B83F9A" w:rsidRPr="00294C81">
        <w:rPr>
          <w:rStyle w:val="text"/>
          <w:rFonts w:cstheme="minorHAnsi"/>
          <w:sz w:val="28"/>
          <w:szCs w:val="28"/>
        </w:rPr>
        <w:t>?</w:t>
      </w:r>
    </w:p>
    <w:p w14:paraId="0029D25F" w14:textId="77777777" w:rsidR="00CD3FF1" w:rsidRPr="00294C81" w:rsidRDefault="00CD3FF1" w:rsidP="00294C81">
      <w:pPr>
        <w:spacing w:line="240" w:lineRule="auto"/>
        <w:rPr>
          <w:rStyle w:val="text"/>
          <w:rFonts w:cstheme="minorHAnsi"/>
          <w:sz w:val="28"/>
          <w:szCs w:val="28"/>
        </w:rPr>
      </w:pPr>
    </w:p>
    <w:p w14:paraId="6FC484E5" w14:textId="7F3D62B1" w:rsidR="00A13F0B" w:rsidRPr="00294C81" w:rsidRDefault="00A13F0B" w:rsidP="00294C81">
      <w:pPr>
        <w:spacing w:line="240" w:lineRule="auto"/>
        <w:rPr>
          <w:rStyle w:val="text"/>
          <w:rFonts w:cstheme="minorHAnsi"/>
          <w:sz w:val="28"/>
          <w:szCs w:val="28"/>
        </w:rPr>
      </w:pPr>
      <w:r w:rsidRPr="00294C81">
        <w:rPr>
          <w:rStyle w:val="text"/>
          <w:rFonts w:cstheme="minorHAnsi"/>
          <w:sz w:val="28"/>
          <w:szCs w:val="28"/>
        </w:rPr>
        <w:t xml:space="preserve">I am an overthinker. I arrive ten minutes early </w:t>
      </w:r>
      <w:proofErr w:type="gramStart"/>
      <w:r w:rsidRPr="00294C81">
        <w:rPr>
          <w:rStyle w:val="text"/>
          <w:rFonts w:cstheme="minorHAnsi"/>
          <w:sz w:val="28"/>
          <w:szCs w:val="28"/>
        </w:rPr>
        <w:t>to</w:t>
      </w:r>
      <w:proofErr w:type="gramEnd"/>
      <w:r w:rsidRPr="00294C81">
        <w:rPr>
          <w:rStyle w:val="text"/>
          <w:rFonts w:cstheme="minorHAnsi"/>
          <w:sz w:val="28"/>
          <w:szCs w:val="28"/>
        </w:rPr>
        <w:t xml:space="preserve"> everything just in case something happens on the way. I </w:t>
      </w:r>
      <w:r w:rsidR="00B95BD6" w:rsidRPr="00294C81">
        <w:rPr>
          <w:rStyle w:val="text"/>
          <w:rFonts w:cstheme="minorHAnsi"/>
          <w:sz w:val="28"/>
          <w:szCs w:val="28"/>
        </w:rPr>
        <w:t>was the classmate everyone came to when the dry erase markers wouldn’t work</w:t>
      </w:r>
      <w:r w:rsidR="000F1BE2" w:rsidRPr="00294C81">
        <w:rPr>
          <w:rStyle w:val="text"/>
          <w:rFonts w:cstheme="minorHAnsi"/>
          <w:sz w:val="28"/>
          <w:szCs w:val="28"/>
        </w:rPr>
        <w:t xml:space="preserve">. Don’t worry, I had extras in my backpack. </w:t>
      </w:r>
      <w:r w:rsidR="00DF5B99" w:rsidRPr="00294C81">
        <w:rPr>
          <w:rStyle w:val="text"/>
          <w:rFonts w:cstheme="minorHAnsi"/>
          <w:sz w:val="28"/>
          <w:szCs w:val="28"/>
        </w:rPr>
        <w:t xml:space="preserve">You need a </w:t>
      </w:r>
      <w:proofErr w:type="spellStart"/>
      <w:r w:rsidR="00DF5B99" w:rsidRPr="00294C81">
        <w:rPr>
          <w:rStyle w:val="text"/>
          <w:rFonts w:cstheme="minorHAnsi"/>
          <w:sz w:val="28"/>
          <w:szCs w:val="28"/>
        </w:rPr>
        <w:t>bandaid</w:t>
      </w:r>
      <w:proofErr w:type="spellEnd"/>
      <w:r w:rsidR="00DF5B99" w:rsidRPr="00294C81">
        <w:rPr>
          <w:rStyle w:val="text"/>
          <w:rFonts w:cstheme="minorHAnsi"/>
          <w:sz w:val="28"/>
          <w:szCs w:val="28"/>
        </w:rPr>
        <w:t xml:space="preserve">. I got it. At that presbytery meeting I told you about, when the tech asked if anyone had a battery for the </w:t>
      </w:r>
      <w:r w:rsidR="00355671" w:rsidRPr="00294C81">
        <w:rPr>
          <w:rStyle w:val="text"/>
          <w:rFonts w:cstheme="minorHAnsi"/>
          <w:sz w:val="28"/>
          <w:szCs w:val="28"/>
        </w:rPr>
        <w:t xml:space="preserve">presentation clicker, I had some in my bag, </w:t>
      </w:r>
      <w:r w:rsidR="00BD7BD5" w:rsidRPr="00294C81">
        <w:rPr>
          <w:rStyle w:val="text"/>
          <w:rFonts w:cstheme="minorHAnsi"/>
          <w:sz w:val="28"/>
          <w:szCs w:val="28"/>
        </w:rPr>
        <w:t xml:space="preserve">of course. </w:t>
      </w:r>
      <w:r w:rsidR="008F2B9D" w:rsidRPr="00294C81">
        <w:rPr>
          <w:rStyle w:val="text"/>
          <w:rFonts w:cstheme="minorHAnsi"/>
          <w:sz w:val="28"/>
          <w:szCs w:val="28"/>
        </w:rPr>
        <w:t xml:space="preserve">But I don’t think that’s the kind of preparation Jesus is talking about. </w:t>
      </w:r>
      <w:r w:rsidR="00660662" w:rsidRPr="00294C81">
        <w:rPr>
          <w:rStyle w:val="text"/>
          <w:rFonts w:cstheme="minorHAnsi"/>
          <w:sz w:val="28"/>
          <w:szCs w:val="28"/>
        </w:rPr>
        <w:t xml:space="preserve">The oil </w:t>
      </w:r>
      <w:r w:rsidR="009D6070" w:rsidRPr="00294C81">
        <w:rPr>
          <w:rStyle w:val="text"/>
          <w:rFonts w:cstheme="minorHAnsi"/>
          <w:sz w:val="28"/>
          <w:szCs w:val="28"/>
        </w:rPr>
        <w:t>here is</w:t>
      </w:r>
      <w:r w:rsidR="00660662" w:rsidRPr="00294C81">
        <w:rPr>
          <w:rStyle w:val="text"/>
          <w:rFonts w:cstheme="minorHAnsi"/>
          <w:sz w:val="28"/>
          <w:szCs w:val="28"/>
        </w:rPr>
        <w:t xml:space="preserve"> not as much </w:t>
      </w:r>
      <w:r w:rsidR="004544F5" w:rsidRPr="00294C81">
        <w:rPr>
          <w:rStyle w:val="text"/>
          <w:rFonts w:cstheme="minorHAnsi"/>
          <w:sz w:val="28"/>
          <w:szCs w:val="28"/>
        </w:rPr>
        <w:t>physical</w:t>
      </w:r>
      <w:r w:rsidR="009D6070" w:rsidRPr="00294C81">
        <w:rPr>
          <w:rStyle w:val="text"/>
          <w:rFonts w:cstheme="minorHAnsi"/>
          <w:sz w:val="28"/>
          <w:szCs w:val="28"/>
        </w:rPr>
        <w:t xml:space="preserve"> acts</w:t>
      </w:r>
      <w:r w:rsidR="00C76BE7" w:rsidRPr="00294C81">
        <w:rPr>
          <w:rStyle w:val="text"/>
          <w:rFonts w:cstheme="minorHAnsi"/>
          <w:sz w:val="28"/>
          <w:szCs w:val="28"/>
        </w:rPr>
        <w:t xml:space="preserve"> </w:t>
      </w:r>
      <w:r w:rsidR="004544F5" w:rsidRPr="00294C81">
        <w:rPr>
          <w:rStyle w:val="text"/>
          <w:rFonts w:cstheme="minorHAnsi"/>
          <w:sz w:val="28"/>
          <w:szCs w:val="28"/>
        </w:rPr>
        <w:t>as it is spiritual</w:t>
      </w:r>
      <w:r w:rsidR="009D6070" w:rsidRPr="00294C81">
        <w:rPr>
          <w:rStyle w:val="text"/>
          <w:rFonts w:cstheme="minorHAnsi"/>
          <w:sz w:val="28"/>
          <w:szCs w:val="28"/>
        </w:rPr>
        <w:t xml:space="preserve"> formation.</w:t>
      </w:r>
    </w:p>
    <w:p w14:paraId="5C87CD79" w14:textId="77777777" w:rsidR="00724B5D" w:rsidRPr="00294C81" w:rsidRDefault="00724B5D" w:rsidP="00294C81">
      <w:pPr>
        <w:spacing w:line="240" w:lineRule="auto"/>
        <w:rPr>
          <w:rStyle w:val="text"/>
          <w:rFonts w:cstheme="minorHAnsi"/>
          <w:sz w:val="28"/>
          <w:szCs w:val="28"/>
        </w:rPr>
      </w:pPr>
    </w:p>
    <w:p w14:paraId="7D4D5B66" w14:textId="78A6EF00" w:rsidR="00C27980" w:rsidRPr="00294C81" w:rsidRDefault="005A7231" w:rsidP="00294C81">
      <w:pPr>
        <w:spacing w:line="240" w:lineRule="auto"/>
        <w:rPr>
          <w:rStyle w:val="text"/>
          <w:rFonts w:cstheme="minorHAnsi"/>
          <w:sz w:val="28"/>
          <w:szCs w:val="28"/>
        </w:rPr>
      </w:pPr>
      <w:r w:rsidRPr="00294C81">
        <w:rPr>
          <w:rStyle w:val="text"/>
          <w:rFonts w:cstheme="minorHAnsi"/>
          <w:sz w:val="28"/>
          <w:szCs w:val="28"/>
        </w:rPr>
        <w:t xml:space="preserve">See, he needs us to </w:t>
      </w:r>
      <w:r w:rsidR="00B1114B" w:rsidRPr="00294C81">
        <w:rPr>
          <w:rStyle w:val="text"/>
          <w:rFonts w:cstheme="minorHAnsi"/>
          <w:sz w:val="28"/>
          <w:szCs w:val="28"/>
        </w:rPr>
        <w:t xml:space="preserve">be </w:t>
      </w:r>
      <w:r w:rsidRPr="00294C81">
        <w:rPr>
          <w:rStyle w:val="text"/>
          <w:rFonts w:cstheme="minorHAnsi"/>
          <w:sz w:val="28"/>
          <w:szCs w:val="28"/>
        </w:rPr>
        <w:t>light bearers</w:t>
      </w:r>
      <w:r w:rsidR="00285F20" w:rsidRPr="00294C81">
        <w:rPr>
          <w:rStyle w:val="text"/>
          <w:rFonts w:cstheme="minorHAnsi"/>
          <w:sz w:val="28"/>
          <w:szCs w:val="28"/>
        </w:rPr>
        <w:t xml:space="preserve"> for him, carrying a little bit of his light into the world. W</w:t>
      </w:r>
      <w:r w:rsidR="00BF6B17" w:rsidRPr="00294C81">
        <w:rPr>
          <w:rStyle w:val="text"/>
          <w:rFonts w:cstheme="minorHAnsi"/>
          <w:sz w:val="28"/>
          <w:szCs w:val="28"/>
        </w:rPr>
        <w:t xml:space="preserve">e have </w:t>
      </w:r>
      <w:r w:rsidR="007D4AC2" w:rsidRPr="00294C81">
        <w:rPr>
          <w:rStyle w:val="text"/>
          <w:rFonts w:cstheme="minorHAnsi"/>
          <w:sz w:val="28"/>
          <w:szCs w:val="28"/>
        </w:rPr>
        <w:t xml:space="preserve">seen </w:t>
      </w:r>
      <w:r w:rsidR="00BF6B17" w:rsidRPr="00294C81">
        <w:rPr>
          <w:rStyle w:val="text"/>
          <w:rFonts w:cstheme="minorHAnsi"/>
          <w:sz w:val="28"/>
          <w:szCs w:val="28"/>
        </w:rPr>
        <w:t>th</w:t>
      </w:r>
      <w:r w:rsidR="005E7B3E" w:rsidRPr="00294C81">
        <w:rPr>
          <w:rStyle w:val="text"/>
          <w:rFonts w:cstheme="minorHAnsi"/>
          <w:sz w:val="28"/>
          <w:szCs w:val="28"/>
        </w:rPr>
        <w:t>is</w:t>
      </w:r>
      <w:r w:rsidR="00BF6B17" w:rsidRPr="00294C81">
        <w:rPr>
          <w:rStyle w:val="text"/>
          <w:rFonts w:cstheme="minorHAnsi"/>
          <w:sz w:val="28"/>
          <w:szCs w:val="28"/>
        </w:rPr>
        <w:t xml:space="preserve"> light breaking through in a </w:t>
      </w:r>
      <w:r w:rsidR="007D4AC2" w:rsidRPr="00294C81">
        <w:rPr>
          <w:rStyle w:val="text"/>
          <w:rFonts w:cstheme="minorHAnsi"/>
          <w:sz w:val="28"/>
          <w:szCs w:val="28"/>
        </w:rPr>
        <w:t>million tiny places in the world, places where justice is found</w:t>
      </w:r>
      <w:r w:rsidR="004E1C73" w:rsidRPr="00294C81">
        <w:rPr>
          <w:rStyle w:val="text"/>
          <w:rFonts w:cstheme="minorHAnsi"/>
          <w:sz w:val="28"/>
          <w:szCs w:val="28"/>
        </w:rPr>
        <w:t xml:space="preserve"> and dignity is restored</w:t>
      </w:r>
      <w:r w:rsidR="007D4AC2" w:rsidRPr="00294C81">
        <w:rPr>
          <w:rStyle w:val="text"/>
          <w:rFonts w:cstheme="minorHAnsi"/>
          <w:sz w:val="28"/>
          <w:szCs w:val="28"/>
        </w:rPr>
        <w:t>, w</w:t>
      </w:r>
      <w:r w:rsidR="00743DF0" w:rsidRPr="00294C81">
        <w:rPr>
          <w:rStyle w:val="text"/>
          <w:rFonts w:cstheme="minorHAnsi"/>
          <w:sz w:val="28"/>
          <w:szCs w:val="28"/>
        </w:rPr>
        <w:t>here p</w:t>
      </w:r>
      <w:r w:rsidR="004E1C73" w:rsidRPr="00294C81">
        <w:rPr>
          <w:rStyle w:val="text"/>
          <w:rFonts w:cstheme="minorHAnsi"/>
          <w:sz w:val="28"/>
          <w:szCs w:val="28"/>
        </w:rPr>
        <w:t>eople are safe and peace reigns</w:t>
      </w:r>
      <w:r w:rsidR="00743DF0" w:rsidRPr="00294C81">
        <w:rPr>
          <w:rStyle w:val="text"/>
          <w:rFonts w:cstheme="minorHAnsi"/>
          <w:sz w:val="28"/>
          <w:szCs w:val="28"/>
        </w:rPr>
        <w:t xml:space="preserve">, where the beauty of creation awes </w:t>
      </w:r>
      <w:r w:rsidR="009C35B0" w:rsidRPr="00294C81">
        <w:rPr>
          <w:rStyle w:val="text"/>
          <w:rFonts w:cstheme="minorHAnsi"/>
          <w:sz w:val="28"/>
          <w:szCs w:val="28"/>
        </w:rPr>
        <w:t>us,</w:t>
      </w:r>
      <w:r w:rsidR="00743DF0" w:rsidRPr="00294C81">
        <w:rPr>
          <w:rStyle w:val="text"/>
          <w:rFonts w:cstheme="minorHAnsi"/>
          <w:sz w:val="28"/>
          <w:szCs w:val="28"/>
        </w:rPr>
        <w:t xml:space="preserve"> and we know God is with us</w:t>
      </w:r>
      <w:r w:rsidR="007D2813" w:rsidRPr="00294C81">
        <w:rPr>
          <w:rStyle w:val="text"/>
          <w:rFonts w:cstheme="minorHAnsi"/>
          <w:sz w:val="28"/>
          <w:szCs w:val="28"/>
        </w:rPr>
        <w:t>. Even if it’s fleeting, we’ve seen the pinpoint of light that leads the way.</w:t>
      </w:r>
      <w:r w:rsidR="005E7B3E" w:rsidRPr="00294C81">
        <w:rPr>
          <w:rStyle w:val="text"/>
          <w:rFonts w:cstheme="minorHAnsi"/>
          <w:sz w:val="28"/>
          <w:szCs w:val="28"/>
        </w:rPr>
        <w:t xml:space="preserve"> And we are called to carry it</w:t>
      </w:r>
      <w:r w:rsidR="0034454C" w:rsidRPr="00294C81">
        <w:rPr>
          <w:rStyle w:val="text"/>
          <w:rFonts w:cstheme="minorHAnsi"/>
          <w:sz w:val="28"/>
          <w:szCs w:val="28"/>
        </w:rPr>
        <w:t>.</w:t>
      </w:r>
    </w:p>
    <w:p w14:paraId="5785871D" w14:textId="77777777" w:rsidR="006E1BBF" w:rsidRPr="00294C81" w:rsidRDefault="006E1BBF" w:rsidP="00294C81">
      <w:pPr>
        <w:spacing w:line="240" w:lineRule="auto"/>
        <w:rPr>
          <w:rStyle w:val="text"/>
          <w:rFonts w:cstheme="minorHAnsi"/>
          <w:sz w:val="28"/>
          <w:szCs w:val="28"/>
        </w:rPr>
      </w:pPr>
    </w:p>
    <w:p w14:paraId="5CCEDC49" w14:textId="1B460F27" w:rsidR="0034454C" w:rsidRPr="00294C81" w:rsidRDefault="00AB66F9" w:rsidP="00294C81">
      <w:pPr>
        <w:spacing w:line="240" w:lineRule="auto"/>
        <w:rPr>
          <w:rStyle w:val="text"/>
          <w:rFonts w:cstheme="minorHAnsi"/>
          <w:sz w:val="28"/>
          <w:szCs w:val="28"/>
        </w:rPr>
      </w:pPr>
      <w:r w:rsidRPr="00294C81">
        <w:rPr>
          <w:rStyle w:val="text"/>
          <w:rFonts w:cstheme="minorHAnsi"/>
          <w:sz w:val="28"/>
          <w:szCs w:val="28"/>
        </w:rPr>
        <w:t xml:space="preserve">And actions are very important. </w:t>
      </w:r>
      <w:r w:rsidR="00587ACC" w:rsidRPr="00294C81">
        <w:rPr>
          <w:rStyle w:val="text"/>
          <w:rFonts w:cstheme="minorHAnsi"/>
          <w:sz w:val="28"/>
          <w:szCs w:val="28"/>
        </w:rPr>
        <w:t xml:space="preserve">Jesus is clear about that. But here, in this parable, Jesus is </w:t>
      </w:r>
      <w:r w:rsidR="002B0783" w:rsidRPr="00294C81">
        <w:rPr>
          <w:rStyle w:val="text"/>
          <w:rFonts w:cstheme="minorHAnsi"/>
          <w:sz w:val="28"/>
          <w:szCs w:val="28"/>
        </w:rPr>
        <w:t>reminding them of the importance of preparing</w:t>
      </w:r>
      <w:r w:rsidR="00463F88" w:rsidRPr="00294C81">
        <w:rPr>
          <w:rStyle w:val="text"/>
          <w:rFonts w:cstheme="minorHAnsi"/>
          <w:sz w:val="28"/>
          <w:szCs w:val="28"/>
        </w:rPr>
        <w:t xml:space="preserve"> their </w:t>
      </w:r>
      <w:r w:rsidR="002B0783" w:rsidRPr="00294C81">
        <w:rPr>
          <w:rStyle w:val="text"/>
          <w:rFonts w:cstheme="minorHAnsi"/>
          <w:sz w:val="28"/>
          <w:szCs w:val="28"/>
        </w:rPr>
        <w:t>hearts and minds and souls for th</w:t>
      </w:r>
      <w:r w:rsidR="00967F26">
        <w:rPr>
          <w:rStyle w:val="text"/>
          <w:rFonts w:cstheme="minorHAnsi"/>
          <w:sz w:val="28"/>
          <w:szCs w:val="28"/>
        </w:rPr>
        <w:t>e action</w:t>
      </w:r>
      <w:r w:rsidR="00EA6F13" w:rsidRPr="00294C81">
        <w:rPr>
          <w:rStyle w:val="text"/>
          <w:rFonts w:cstheme="minorHAnsi"/>
          <w:sz w:val="28"/>
          <w:szCs w:val="28"/>
        </w:rPr>
        <w:t xml:space="preserve"> so that they don’t burn out when it doesn’t seem to matter how much we do, there</w:t>
      </w:r>
      <w:r w:rsidR="006201CE">
        <w:rPr>
          <w:rStyle w:val="text"/>
          <w:rFonts w:cstheme="minorHAnsi"/>
          <w:sz w:val="28"/>
          <w:szCs w:val="28"/>
        </w:rPr>
        <w:t xml:space="preserve">’s </w:t>
      </w:r>
      <w:r w:rsidR="00EA6F13" w:rsidRPr="00294C81">
        <w:rPr>
          <w:rStyle w:val="text"/>
          <w:rFonts w:cstheme="minorHAnsi"/>
          <w:sz w:val="28"/>
          <w:szCs w:val="28"/>
        </w:rPr>
        <w:t>always more</w:t>
      </w:r>
      <w:r w:rsidR="00F2147B" w:rsidRPr="00294C81">
        <w:rPr>
          <w:rStyle w:val="text"/>
          <w:rFonts w:cstheme="minorHAnsi"/>
          <w:sz w:val="28"/>
          <w:szCs w:val="28"/>
        </w:rPr>
        <w:t>. O</w:t>
      </w:r>
      <w:r w:rsidR="00EA6F13" w:rsidRPr="00294C81">
        <w:rPr>
          <w:rStyle w:val="text"/>
          <w:rFonts w:cstheme="minorHAnsi"/>
          <w:sz w:val="28"/>
          <w:szCs w:val="28"/>
        </w:rPr>
        <w:t xml:space="preserve">r when the </w:t>
      </w:r>
      <w:r w:rsidR="00D21A38" w:rsidRPr="00294C81">
        <w:rPr>
          <w:rStyle w:val="text"/>
          <w:rFonts w:cstheme="minorHAnsi"/>
          <w:sz w:val="28"/>
          <w:szCs w:val="28"/>
        </w:rPr>
        <w:t xml:space="preserve">ways of living in this world threaten to distract us from the ways </w:t>
      </w:r>
      <w:r w:rsidR="00463F88" w:rsidRPr="00294C81">
        <w:rPr>
          <w:rStyle w:val="text"/>
          <w:rFonts w:cstheme="minorHAnsi"/>
          <w:sz w:val="28"/>
          <w:szCs w:val="28"/>
        </w:rPr>
        <w:t>of kingdom</w:t>
      </w:r>
      <w:r w:rsidR="00D21A38" w:rsidRPr="00294C81">
        <w:rPr>
          <w:rStyle w:val="text"/>
          <w:rFonts w:cstheme="minorHAnsi"/>
          <w:sz w:val="28"/>
          <w:szCs w:val="28"/>
        </w:rPr>
        <w:t xml:space="preserve"> living</w:t>
      </w:r>
      <w:r w:rsidR="00F2147B" w:rsidRPr="00294C81">
        <w:rPr>
          <w:rStyle w:val="text"/>
          <w:rFonts w:cstheme="minorHAnsi"/>
          <w:sz w:val="28"/>
          <w:szCs w:val="28"/>
        </w:rPr>
        <w:t xml:space="preserve">, so often in opposition to each other. </w:t>
      </w:r>
      <w:r w:rsidR="001E38BA" w:rsidRPr="00294C81">
        <w:rPr>
          <w:rStyle w:val="text"/>
          <w:rFonts w:cstheme="minorHAnsi"/>
          <w:sz w:val="28"/>
          <w:szCs w:val="28"/>
        </w:rPr>
        <w:t>This is the work of Christian formation, the practice we get in worship and community here, so that we can be ready to burst through those doors like a river of justice</w:t>
      </w:r>
      <w:r w:rsidR="004F2BD3" w:rsidRPr="00294C81">
        <w:rPr>
          <w:rStyle w:val="text"/>
          <w:rFonts w:cstheme="minorHAnsi"/>
          <w:sz w:val="28"/>
          <w:szCs w:val="28"/>
        </w:rPr>
        <w:t xml:space="preserve"> into the world.</w:t>
      </w:r>
    </w:p>
    <w:p w14:paraId="714CF334" w14:textId="77777777" w:rsidR="00326798" w:rsidRPr="00294C81" w:rsidRDefault="00326798" w:rsidP="00294C81">
      <w:pPr>
        <w:spacing w:line="240" w:lineRule="auto"/>
        <w:rPr>
          <w:rStyle w:val="text"/>
          <w:rFonts w:cstheme="minorHAnsi"/>
          <w:sz w:val="28"/>
          <w:szCs w:val="28"/>
        </w:rPr>
      </w:pPr>
    </w:p>
    <w:p w14:paraId="3CF0602E" w14:textId="39A1A8EC" w:rsidR="00C27980" w:rsidRPr="00294C81" w:rsidRDefault="00326798" w:rsidP="00294C81">
      <w:pPr>
        <w:spacing w:line="240" w:lineRule="auto"/>
        <w:rPr>
          <w:rStyle w:val="text"/>
          <w:rFonts w:cstheme="minorHAnsi"/>
          <w:sz w:val="28"/>
          <w:szCs w:val="28"/>
        </w:rPr>
      </w:pPr>
      <w:r w:rsidRPr="00294C81">
        <w:rPr>
          <w:rStyle w:val="text"/>
          <w:rFonts w:cstheme="minorHAnsi"/>
          <w:sz w:val="28"/>
          <w:szCs w:val="28"/>
        </w:rPr>
        <w:t xml:space="preserve">So how do we stay prepared? </w:t>
      </w:r>
      <w:r w:rsidR="00FD1F86" w:rsidRPr="00294C81">
        <w:rPr>
          <w:rStyle w:val="text"/>
          <w:rFonts w:cstheme="minorHAnsi"/>
          <w:sz w:val="28"/>
          <w:szCs w:val="28"/>
        </w:rPr>
        <w:t xml:space="preserve">We tend to the oil. This struggle to </w:t>
      </w:r>
      <w:r w:rsidR="002274DF" w:rsidRPr="00294C81">
        <w:rPr>
          <w:rStyle w:val="text"/>
          <w:rFonts w:cstheme="minorHAnsi"/>
          <w:sz w:val="28"/>
          <w:szCs w:val="28"/>
        </w:rPr>
        <w:t>patiently wait for</w:t>
      </w:r>
      <w:r w:rsidR="00FD1F86" w:rsidRPr="00294C81">
        <w:rPr>
          <w:rStyle w:val="text"/>
          <w:rFonts w:cstheme="minorHAnsi"/>
          <w:sz w:val="28"/>
          <w:szCs w:val="28"/>
        </w:rPr>
        <w:t xml:space="preserve"> the kingdom isn’t new.</w:t>
      </w:r>
      <w:r w:rsidR="0004686C" w:rsidRPr="00294C81">
        <w:rPr>
          <w:rStyle w:val="text"/>
          <w:rFonts w:cstheme="minorHAnsi"/>
          <w:sz w:val="28"/>
          <w:szCs w:val="28"/>
        </w:rPr>
        <w:t xml:space="preserve"> </w:t>
      </w:r>
      <w:r w:rsidR="003C5B11" w:rsidRPr="00294C81">
        <w:rPr>
          <w:rStyle w:val="text"/>
          <w:rFonts w:cstheme="minorHAnsi"/>
          <w:sz w:val="28"/>
          <w:szCs w:val="28"/>
        </w:rPr>
        <w:t>But w</w:t>
      </w:r>
      <w:r w:rsidR="00C27980" w:rsidRPr="00294C81">
        <w:rPr>
          <w:rStyle w:val="text"/>
          <w:rFonts w:cstheme="minorHAnsi"/>
          <w:sz w:val="28"/>
          <w:szCs w:val="28"/>
        </w:rPr>
        <w:t>hen others may be giving up, we don’t have to because we</w:t>
      </w:r>
      <w:r w:rsidR="00CD4794">
        <w:rPr>
          <w:rStyle w:val="text"/>
          <w:rFonts w:cstheme="minorHAnsi"/>
          <w:sz w:val="28"/>
          <w:szCs w:val="28"/>
        </w:rPr>
        <w:t xml:space="preserve">’ve </w:t>
      </w:r>
      <w:r w:rsidR="00C27980" w:rsidRPr="00294C81">
        <w:rPr>
          <w:rStyle w:val="text"/>
          <w:rFonts w:cstheme="minorHAnsi"/>
          <w:sz w:val="28"/>
          <w:szCs w:val="28"/>
        </w:rPr>
        <w:t xml:space="preserve">seen it get </w:t>
      </w:r>
      <w:proofErr w:type="gramStart"/>
      <w:r w:rsidR="00C27980" w:rsidRPr="00294C81">
        <w:rPr>
          <w:rStyle w:val="text"/>
          <w:rFonts w:cstheme="minorHAnsi"/>
          <w:sz w:val="28"/>
          <w:szCs w:val="28"/>
        </w:rPr>
        <w:t>really bad</w:t>
      </w:r>
      <w:proofErr w:type="gramEnd"/>
      <w:r w:rsidR="008A2626" w:rsidRPr="00294C81">
        <w:rPr>
          <w:rStyle w:val="text"/>
          <w:rFonts w:cstheme="minorHAnsi"/>
          <w:sz w:val="28"/>
          <w:szCs w:val="28"/>
        </w:rPr>
        <w:t xml:space="preserve"> </w:t>
      </w:r>
      <w:r w:rsidR="00C27980" w:rsidRPr="00294C81">
        <w:rPr>
          <w:rStyle w:val="text"/>
          <w:rFonts w:cstheme="minorHAnsi"/>
          <w:sz w:val="28"/>
          <w:szCs w:val="28"/>
        </w:rPr>
        <w:t>for God’s people</w:t>
      </w:r>
      <w:r w:rsidR="008A2626" w:rsidRPr="00294C81">
        <w:rPr>
          <w:rStyle w:val="text"/>
          <w:rFonts w:cstheme="minorHAnsi"/>
          <w:sz w:val="28"/>
          <w:szCs w:val="28"/>
        </w:rPr>
        <w:t xml:space="preserve"> </w:t>
      </w:r>
      <w:r w:rsidR="00C27980" w:rsidRPr="00294C81">
        <w:rPr>
          <w:rStyle w:val="text"/>
          <w:rFonts w:cstheme="minorHAnsi"/>
          <w:sz w:val="28"/>
          <w:szCs w:val="28"/>
        </w:rPr>
        <w:t>and God always comes through. That’s the extra oil. It’s faith and hope that comes from a relationship with God.</w:t>
      </w:r>
    </w:p>
    <w:p w14:paraId="6CA6A837" w14:textId="77777777" w:rsidR="00C27980" w:rsidRPr="00294C81" w:rsidRDefault="00C27980" w:rsidP="00294C81">
      <w:pPr>
        <w:spacing w:line="240" w:lineRule="auto"/>
        <w:rPr>
          <w:rStyle w:val="text"/>
          <w:rFonts w:cstheme="minorHAnsi"/>
          <w:sz w:val="28"/>
          <w:szCs w:val="28"/>
        </w:rPr>
      </w:pPr>
    </w:p>
    <w:p w14:paraId="50902836" w14:textId="447F015B" w:rsidR="00C27980" w:rsidRPr="00294C81" w:rsidRDefault="00DE3329" w:rsidP="00294C81">
      <w:pPr>
        <w:spacing w:line="240" w:lineRule="auto"/>
        <w:rPr>
          <w:rStyle w:val="text"/>
          <w:rFonts w:cstheme="minorHAnsi"/>
          <w:sz w:val="28"/>
          <w:szCs w:val="28"/>
        </w:rPr>
      </w:pPr>
      <w:r w:rsidRPr="00294C81">
        <w:rPr>
          <w:rStyle w:val="text"/>
          <w:rFonts w:cstheme="minorHAnsi"/>
          <w:sz w:val="28"/>
          <w:szCs w:val="28"/>
        </w:rPr>
        <w:t xml:space="preserve">So where is the </w:t>
      </w:r>
      <w:r w:rsidR="00CD4794">
        <w:rPr>
          <w:rStyle w:val="text"/>
          <w:rFonts w:cstheme="minorHAnsi"/>
          <w:sz w:val="28"/>
          <w:szCs w:val="28"/>
        </w:rPr>
        <w:t>all-night</w:t>
      </w:r>
      <w:r w:rsidRPr="00294C81">
        <w:rPr>
          <w:rStyle w:val="text"/>
          <w:rFonts w:cstheme="minorHAnsi"/>
          <w:sz w:val="28"/>
          <w:szCs w:val="28"/>
        </w:rPr>
        <w:t xml:space="preserve"> lamp oil store? Where do we</w:t>
      </w:r>
      <w:r w:rsidR="00450AE4" w:rsidRPr="00294C81">
        <w:rPr>
          <w:rStyle w:val="text"/>
          <w:rFonts w:cstheme="minorHAnsi"/>
          <w:sz w:val="28"/>
          <w:szCs w:val="28"/>
        </w:rPr>
        <w:t xml:space="preserve"> keep going back to replenish the supply </w:t>
      </w:r>
      <w:r w:rsidR="007D2205" w:rsidRPr="00294C81">
        <w:rPr>
          <w:rStyle w:val="text"/>
          <w:rFonts w:cstheme="minorHAnsi"/>
          <w:sz w:val="28"/>
          <w:szCs w:val="28"/>
        </w:rPr>
        <w:t>when we grow</w:t>
      </w:r>
      <w:r w:rsidR="00450AE4" w:rsidRPr="00294C81">
        <w:rPr>
          <w:rStyle w:val="text"/>
          <w:rFonts w:cstheme="minorHAnsi"/>
          <w:sz w:val="28"/>
          <w:szCs w:val="28"/>
        </w:rPr>
        <w:t xml:space="preserve"> weary</w:t>
      </w:r>
      <w:r w:rsidR="00AD207E">
        <w:rPr>
          <w:rStyle w:val="text"/>
          <w:rFonts w:cstheme="minorHAnsi"/>
          <w:sz w:val="28"/>
          <w:szCs w:val="28"/>
        </w:rPr>
        <w:t>?</w:t>
      </w:r>
      <w:r w:rsidR="00450AE4" w:rsidRPr="00294C81">
        <w:rPr>
          <w:rStyle w:val="text"/>
          <w:rFonts w:cstheme="minorHAnsi"/>
          <w:sz w:val="28"/>
          <w:szCs w:val="28"/>
        </w:rPr>
        <w:t xml:space="preserve"> It’s here, the community of God worshiping and learning together.</w:t>
      </w:r>
      <w:r w:rsidR="00701AB1" w:rsidRPr="00294C81">
        <w:rPr>
          <w:rStyle w:val="text"/>
          <w:rFonts w:cstheme="minorHAnsi"/>
          <w:sz w:val="28"/>
          <w:szCs w:val="28"/>
        </w:rPr>
        <w:t xml:space="preserve"> It’s </w:t>
      </w:r>
      <w:r w:rsidR="00F86ADE" w:rsidRPr="00294C81">
        <w:rPr>
          <w:rStyle w:val="text"/>
          <w:rFonts w:cstheme="minorHAnsi"/>
          <w:sz w:val="28"/>
          <w:szCs w:val="28"/>
        </w:rPr>
        <w:t xml:space="preserve">where </w:t>
      </w:r>
      <w:r w:rsidR="00CB265D" w:rsidRPr="00294C81">
        <w:rPr>
          <w:rStyle w:val="text"/>
          <w:rFonts w:cstheme="minorHAnsi"/>
          <w:sz w:val="28"/>
          <w:szCs w:val="28"/>
        </w:rPr>
        <w:t>we are formed in the Christian faith</w:t>
      </w:r>
      <w:r w:rsidR="00701AB1" w:rsidRPr="00294C81">
        <w:rPr>
          <w:rStyle w:val="text"/>
          <w:rFonts w:cstheme="minorHAnsi"/>
          <w:sz w:val="28"/>
          <w:szCs w:val="28"/>
        </w:rPr>
        <w:t xml:space="preserve">. </w:t>
      </w:r>
      <w:r w:rsidR="00D13125" w:rsidRPr="00294C81">
        <w:rPr>
          <w:rStyle w:val="text"/>
          <w:rFonts w:cstheme="minorHAnsi"/>
          <w:sz w:val="28"/>
          <w:szCs w:val="28"/>
        </w:rPr>
        <w:t>We t</w:t>
      </w:r>
      <w:r w:rsidR="00C27980" w:rsidRPr="00294C81">
        <w:rPr>
          <w:rStyle w:val="text"/>
          <w:rFonts w:cstheme="minorHAnsi"/>
          <w:sz w:val="28"/>
          <w:szCs w:val="28"/>
        </w:rPr>
        <w:t xml:space="preserve">end to our faith, coming to the table and font, praying to God, listening to each other’s witness of the goodness of God, repeating the stories of God’s faithfulness across time. We find community in the church where we practice living in the kingdom of heaven, where justice and love and peace abound. We are mindful that these rituals and festivals and worship are not empty or vain, but participatory moments where we come face to face with God and are transformed to be light bearers, doers of justice and righteousness. Here, we </w:t>
      </w:r>
      <w:r w:rsidR="008968D3" w:rsidRPr="00294C81">
        <w:rPr>
          <w:rStyle w:val="text"/>
          <w:rFonts w:cstheme="minorHAnsi"/>
          <w:sz w:val="28"/>
          <w:szCs w:val="28"/>
        </w:rPr>
        <w:t xml:space="preserve">find </w:t>
      </w:r>
      <w:r w:rsidR="00C27980" w:rsidRPr="00294C81">
        <w:rPr>
          <w:rStyle w:val="text"/>
          <w:rFonts w:cstheme="minorHAnsi"/>
          <w:sz w:val="28"/>
          <w:szCs w:val="28"/>
        </w:rPr>
        <w:t xml:space="preserve">the oil of grace, compassion, and love of Christ that is freely given </w:t>
      </w:r>
      <w:r w:rsidR="008F5CDA" w:rsidRPr="00294C81">
        <w:rPr>
          <w:rStyle w:val="text"/>
          <w:rFonts w:cstheme="minorHAnsi"/>
          <w:sz w:val="28"/>
          <w:szCs w:val="28"/>
        </w:rPr>
        <w:t xml:space="preserve">to </w:t>
      </w:r>
      <w:proofErr w:type="gramStart"/>
      <w:r w:rsidR="008F5CDA" w:rsidRPr="00294C81">
        <w:rPr>
          <w:rStyle w:val="text"/>
          <w:rFonts w:cstheme="minorHAnsi"/>
          <w:sz w:val="28"/>
          <w:szCs w:val="28"/>
        </w:rPr>
        <w:t>us</w:t>
      </w:r>
      <w:proofErr w:type="gramEnd"/>
      <w:r w:rsidR="00C27980" w:rsidRPr="00294C81">
        <w:rPr>
          <w:rStyle w:val="text"/>
          <w:rFonts w:cstheme="minorHAnsi"/>
          <w:sz w:val="28"/>
          <w:szCs w:val="28"/>
        </w:rPr>
        <w:t xml:space="preserve"> and we train our eyes to see those who need that light to find their way in a world that is so often stacked against them. </w:t>
      </w:r>
    </w:p>
    <w:p w14:paraId="45637E8D" w14:textId="77777777" w:rsidR="00C27980" w:rsidRPr="00294C81" w:rsidRDefault="00C27980" w:rsidP="00294C81">
      <w:pPr>
        <w:spacing w:line="240" w:lineRule="auto"/>
        <w:rPr>
          <w:rStyle w:val="text"/>
          <w:rFonts w:cstheme="minorHAnsi"/>
          <w:sz w:val="28"/>
          <w:szCs w:val="28"/>
        </w:rPr>
      </w:pPr>
    </w:p>
    <w:p w14:paraId="7DFD527D" w14:textId="69A14507" w:rsidR="00B31AD7" w:rsidRPr="00294C81" w:rsidRDefault="00B31AD7" w:rsidP="00294C81">
      <w:pPr>
        <w:spacing w:line="240" w:lineRule="auto"/>
        <w:rPr>
          <w:rStyle w:val="text"/>
          <w:rFonts w:cstheme="minorHAnsi"/>
          <w:sz w:val="28"/>
          <w:szCs w:val="28"/>
        </w:rPr>
      </w:pPr>
      <w:proofErr w:type="gramStart"/>
      <w:r w:rsidRPr="00294C81">
        <w:rPr>
          <w:rStyle w:val="text"/>
          <w:rFonts w:cstheme="minorHAnsi"/>
          <w:sz w:val="28"/>
          <w:szCs w:val="28"/>
        </w:rPr>
        <w:t>So</w:t>
      </w:r>
      <w:proofErr w:type="gramEnd"/>
      <w:r w:rsidRPr="00294C81">
        <w:rPr>
          <w:rStyle w:val="text"/>
          <w:rFonts w:cstheme="minorHAnsi"/>
          <w:sz w:val="28"/>
          <w:szCs w:val="28"/>
        </w:rPr>
        <w:t xml:space="preserve"> my fellow light bearers, </w:t>
      </w:r>
      <w:r w:rsidR="003E54DA" w:rsidRPr="00294C81">
        <w:rPr>
          <w:rStyle w:val="text"/>
          <w:rFonts w:cstheme="minorHAnsi"/>
          <w:sz w:val="28"/>
          <w:szCs w:val="28"/>
        </w:rPr>
        <w:t>let’s keep ready together. And then t</w:t>
      </w:r>
      <w:r w:rsidRPr="00294C81">
        <w:rPr>
          <w:rStyle w:val="text"/>
          <w:rFonts w:cstheme="minorHAnsi"/>
          <w:sz w:val="28"/>
          <w:szCs w:val="28"/>
        </w:rPr>
        <w:t>ake what we’ve learned here about God’s grace out into the world to make that world a little more like the kingdom of God one small light, one small act of kindness, one small act of justice, at a time.</w:t>
      </w:r>
    </w:p>
    <w:p w14:paraId="2520BEDF" w14:textId="7C6DBEC1" w:rsidR="00A92DC0" w:rsidRPr="00294C81" w:rsidRDefault="00B31AD7" w:rsidP="00294C81">
      <w:pPr>
        <w:spacing w:line="240" w:lineRule="auto"/>
        <w:rPr>
          <w:rFonts w:cstheme="minorHAnsi"/>
          <w:sz w:val="28"/>
          <w:szCs w:val="28"/>
        </w:rPr>
      </w:pPr>
      <w:r w:rsidRPr="00294C81">
        <w:rPr>
          <w:rStyle w:val="text"/>
          <w:rFonts w:cstheme="minorHAnsi"/>
          <w:sz w:val="28"/>
          <w:szCs w:val="28"/>
        </w:rPr>
        <w:t>Amen.</w:t>
      </w:r>
      <w:r w:rsidR="00EA173A" w:rsidRPr="00294C81">
        <w:rPr>
          <w:rStyle w:val="text"/>
          <w:rFonts w:cstheme="minorHAnsi"/>
          <w:sz w:val="28"/>
          <w:szCs w:val="28"/>
        </w:rPr>
        <w:t xml:space="preserve"> </w:t>
      </w:r>
    </w:p>
    <w:sectPr w:rsidR="00A92DC0" w:rsidRPr="00294C81">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B7E90" w14:textId="77777777" w:rsidR="00191DBB" w:rsidRDefault="00191DBB" w:rsidP="00B63F12">
      <w:pPr>
        <w:spacing w:line="240" w:lineRule="auto"/>
      </w:pPr>
      <w:r>
        <w:separator/>
      </w:r>
    </w:p>
  </w:endnote>
  <w:endnote w:type="continuationSeparator" w:id="0">
    <w:p w14:paraId="18C6F596" w14:textId="77777777" w:rsidR="00191DBB" w:rsidRDefault="00191DBB" w:rsidP="00B63F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61A9E" w14:textId="77777777" w:rsidR="00191DBB" w:rsidRDefault="00191DBB" w:rsidP="00B63F12">
      <w:pPr>
        <w:spacing w:line="240" w:lineRule="auto"/>
      </w:pPr>
      <w:r>
        <w:separator/>
      </w:r>
    </w:p>
  </w:footnote>
  <w:footnote w:type="continuationSeparator" w:id="0">
    <w:p w14:paraId="730682AF" w14:textId="77777777" w:rsidR="00191DBB" w:rsidRDefault="00191DBB" w:rsidP="00B63F1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7553" w14:textId="61986558" w:rsidR="00B63F12" w:rsidRDefault="006C3D49">
    <w:pPr>
      <w:pStyle w:val="Header"/>
    </w:pP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DAyMjUCUhaW5ko6SsGpxcWZ+XkgBUa1APPcPVEsAAAA"/>
  </w:docVars>
  <w:rsids>
    <w:rsidRoot w:val="0094674B"/>
    <w:rsid w:val="000029E8"/>
    <w:rsid w:val="00010BCA"/>
    <w:rsid w:val="00012147"/>
    <w:rsid w:val="000236A6"/>
    <w:rsid w:val="00023C03"/>
    <w:rsid w:val="000249FD"/>
    <w:rsid w:val="000254CF"/>
    <w:rsid w:val="00027750"/>
    <w:rsid w:val="00030055"/>
    <w:rsid w:val="00041446"/>
    <w:rsid w:val="00041616"/>
    <w:rsid w:val="000444D7"/>
    <w:rsid w:val="000467C0"/>
    <w:rsid w:val="0004686C"/>
    <w:rsid w:val="000471F5"/>
    <w:rsid w:val="00047811"/>
    <w:rsid w:val="00051804"/>
    <w:rsid w:val="0005613D"/>
    <w:rsid w:val="000561E1"/>
    <w:rsid w:val="000625A8"/>
    <w:rsid w:val="00062CBA"/>
    <w:rsid w:val="000638FB"/>
    <w:rsid w:val="00065EDB"/>
    <w:rsid w:val="00070587"/>
    <w:rsid w:val="00071F7C"/>
    <w:rsid w:val="00072523"/>
    <w:rsid w:val="00076539"/>
    <w:rsid w:val="00076C57"/>
    <w:rsid w:val="0008026F"/>
    <w:rsid w:val="00082E67"/>
    <w:rsid w:val="000875C1"/>
    <w:rsid w:val="000943A5"/>
    <w:rsid w:val="000948F6"/>
    <w:rsid w:val="000A0206"/>
    <w:rsid w:val="000A2D1D"/>
    <w:rsid w:val="000A5661"/>
    <w:rsid w:val="000B2831"/>
    <w:rsid w:val="000C4BA0"/>
    <w:rsid w:val="000D5828"/>
    <w:rsid w:val="000D5919"/>
    <w:rsid w:val="000D5F51"/>
    <w:rsid w:val="000D65A5"/>
    <w:rsid w:val="000D6B6E"/>
    <w:rsid w:val="000D78D6"/>
    <w:rsid w:val="000D7F1C"/>
    <w:rsid w:val="000E06B5"/>
    <w:rsid w:val="000E37C7"/>
    <w:rsid w:val="000E3BF9"/>
    <w:rsid w:val="000F1BE2"/>
    <w:rsid w:val="000F36F2"/>
    <w:rsid w:val="000F38D1"/>
    <w:rsid w:val="000F537C"/>
    <w:rsid w:val="000F5D07"/>
    <w:rsid w:val="000F763B"/>
    <w:rsid w:val="00107DB2"/>
    <w:rsid w:val="001110C5"/>
    <w:rsid w:val="0011278B"/>
    <w:rsid w:val="001257B1"/>
    <w:rsid w:val="00131070"/>
    <w:rsid w:val="0013184A"/>
    <w:rsid w:val="001319DC"/>
    <w:rsid w:val="001334F1"/>
    <w:rsid w:val="00133BD3"/>
    <w:rsid w:val="00141F30"/>
    <w:rsid w:val="0014202C"/>
    <w:rsid w:val="00142431"/>
    <w:rsid w:val="00144CCE"/>
    <w:rsid w:val="001452E5"/>
    <w:rsid w:val="00150510"/>
    <w:rsid w:val="00150E24"/>
    <w:rsid w:val="00151442"/>
    <w:rsid w:val="00151627"/>
    <w:rsid w:val="0016264B"/>
    <w:rsid w:val="00163D06"/>
    <w:rsid w:val="00171C92"/>
    <w:rsid w:val="001832B1"/>
    <w:rsid w:val="00185428"/>
    <w:rsid w:val="00186461"/>
    <w:rsid w:val="00187C87"/>
    <w:rsid w:val="00191DBB"/>
    <w:rsid w:val="00194EF3"/>
    <w:rsid w:val="00196A10"/>
    <w:rsid w:val="00197085"/>
    <w:rsid w:val="001A0253"/>
    <w:rsid w:val="001A571E"/>
    <w:rsid w:val="001A62EE"/>
    <w:rsid w:val="001B4F87"/>
    <w:rsid w:val="001B607E"/>
    <w:rsid w:val="001B63D5"/>
    <w:rsid w:val="001B65AA"/>
    <w:rsid w:val="001B7549"/>
    <w:rsid w:val="001C132E"/>
    <w:rsid w:val="001C4734"/>
    <w:rsid w:val="001C700A"/>
    <w:rsid w:val="001D51F0"/>
    <w:rsid w:val="001D58C8"/>
    <w:rsid w:val="001D712D"/>
    <w:rsid w:val="001E38BA"/>
    <w:rsid w:val="001E3BF0"/>
    <w:rsid w:val="001E404C"/>
    <w:rsid w:val="001E5CD5"/>
    <w:rsid w:val="001F147C"/>
    <w:rsid w:val="001F18CB"/>
    <w:rsid w:val="001F209E"/>
    <w:rsid w:val="001F2CF4"/>
    <w:rsid w:val="001F4A2A"/>
    <w:rsid w:val="001F574A"/>
    <w:rsid w:val="00200A45"/>
    <w:rsid w:val="002025E6"/>
    <w:rsid w:val="00203366"/>
    <w:rsid w:val="00203A01"/>
    <w:rsid w:val="0020657B"/>
    <w:rsid w:val="00206F05"/>
    <w:rsid w:val="00210C5E"/>
    <w:rsid w:val="0021101A"/>
    <w:rsid w:val="0021107B"/>
    <w:rsid w:val="0021178C"/>
    <w:rsid w:val="002126AC"/>
    <w:rsid w:val="0021372B"/>
    <w:rsid w:val="00224387"/>
    <w:rsid w:val="00224B18"/>
    <w:rsid w:val="002274DF"/>
    <w:rsid w:val="00232497"/>
    <w:rsid w:val="00232DEC"/>
    <w:rsid w:val="002335E7"/>
    <w:rsid w:val="00234624"/>
    <w:rsid w:val="00235EE4"/>
    <w:rsid w:val="00242AA6"/>
    <w:rsid w:val="002432D0"/>
    <w:rsid w:val="00247D8C"/>
    <w:rsid w:val="00247F56"/>
    <w:rsid w:val="0025191A"/>
    <w:rsid w:val="0026180C"/>
    <w:rsid w:val="00272574"/>
    <w:rsid w:val="00273059"/>
    <w:rsid w:val="002751F9"/>
    <w:rsid w:val="00285F20"/>
    <w:rsid w:val="0028663E"/>
    <w:rsid w:val="00290426"/>
    <w:rsid w:val="00291B4B"/>
    <w:rsid w:val="00293E16"/>
    <w:rsid w:val="00294C81"/>
    <w:rsid w:val="002975D9"/>
    <w:rsid w:val="002A0F29"/>
    <w:rsid w:val="002A21C3"/>
    <w:rsid w:val="002A329A"/>
    <w:rsid w:val="002A5932"/>
    <w:rsid w:val="002A6E70"/>
    <w:rsid w:val="002B0783"/>
    <w:rsid w:val="002B12E7"/>
    <w:rsid w:val="002B3AFF"/>
    <w:rsid w:val="002B4686"/>
    <w:rsid w:val="002C2D58"/>
    <w:rsid w:val="002C35CC"/>
    <w:rsid w:val="002C5FBC"/>
    <w:rsid w:val="002C7C8B"/>
    <w:rsid w:val="002D2DFF"/>
    <w:rsid w:val="002D3ABD"/>
    <w:rsid w:val="002D5C3F"/>
    <w:rsid w:val="002D7303"/>
    <w:rsid w:val="002E15B5"/>
    <w:rsid w:val="002E76BE"/>
    <w:rsid w:val="002F2879"/>
    <w:rsid w:val="00300548"/>
    <w:rsid w:val="00300E5C"/>
    <w:rsid w:val="003038BF"/>
    <w:rsid w:val="003042BF"/>
    <w:rsid w:val="00305E33"/>
    <w:rsid w:val="00305E50"/>
    <w:rsid w:val="00310426"/>
    <w:rsid w:val="003131FA"/>
    <w:rsid w:val="00314487"/>
    <w:rsid w:val="00315406"/>
    <w:rsid w:val="00315BEA"/>
    <w:rsid w:val="00317EDC"/>
    <w:rsid w:val="003208DD"/>
    <w:rsid w:val="0032117B"/>
    <w:rsid w:val="00322493"/>
    <w:rsid w:val="00326679"/>
    <w:rsid w:val="00326798"/>
    <w:rsid w:val="00326B59"/>
    <w:rsid w:val="00327733"/>
    <w:rsid w:val="00332B8B"/>
    <w:rsid w:val="00334788"/>
    <w:rsid w:val="003418D4"/>
    <w:rsid w:val="00343380"/>
    <w:rsid w:val="0034454C"/>
    <w:rsid w:val="003453C2"/>
    <w:rsid w:val="0035042A"/>
    <w:rsid w:val="00355671"/>
    <w:rsid w:val="00356E5C"/>
    <w:rsid w:val="00360035"/>
    <w:rsid w:val="0036214A"/>
    <w:rsid w:val="00363F55"/>
    <w:rsid w:val="003710FC"/>
    <w:rsid w:val="00371D33"/>
    <w:rsid w:val="0038042B"/>
    <w:rsid w:val="00386698"/>
    <w:rsid w:val="00390A84"/>
    <w:rsid w:val="00391FBD"/>
    <w:rsid w:val="00393FD1"/>
    <w:rsid w:val="00397517"/>
    <w:rsid w:val="003A28D8"/>
    <w:rsid w:val="003A776F"/>
    <w:rsid w:val="003B4610"/>
    <w:rsid w:val="003B57F1"/>
    <w:rsid w:val="003B7D6F"/>
    <w:rsid w:val="003C22F1"/>
    <w:rsid w:val="003C3E22"/>
    <w:rsid w:val="003C5B11"/>
    <w:rsid w:val="003C64F2"/>
    <w:rsid w:val="003C66CD"/>
    <w:rsid w:val="003D724B"/>
    <w:rsid w:val="003D7ADD"/>
    <w:rsid w:val="003E0877"/>
    <w:rsid w:val="003E13E1"/>
    <w:rsid w:val="003E240F"/>
    <w:rsid w:val="003E36E5"/>
    <w:rsid w:val="003E54DA"/>
    <w:rsid w:val="003F40CC"/>
    <w:rsid w:val="003F73BC"/>
    <w:rsid w:val="00400068"/>
    <w:rsid w:val="00407148"/>
    <w:rsid w:val="00410BEB"/>
    <w:rsid w:val="00420A54"/>
    <w:rsid w:val="00423E3F"/>
    <w:rsid w:val="00424086"/>
    <w:rsid w:val="00425998"/>
    <w:rsid w:val="00427465"/>
    <w:rsid w:val="00430699"/>
    <w:rsid w:val="00433FA7"/>
    <w:rsid w:val="004348AA"/>
    <w:rsid w:val="0044019C"/>
    <w:rsid w:val="004412C9"/>
    <w:rsid w:val="004439FD"/>
    <w:rsid w:val="00445642"/>
    <w:rsid w:val="00445F02"/>
    <w:rsid w:val="004464BE"/>
    <w:rsid w:val="004468D4"/>
    <w:rsid w:val="00450AE4"/>
    <w:rsid w:val="00451767"/>
    <w:rsid w:val="004523F8"/>
    <w:rsid w:val="004542BA"/>
    <w:rsid w:val="004544F5"/>
    <w:rsid w:val="00457ADD"/>
    <w:rsid w:val="00460233"/>
    <w:rsid w:val="00463F88"/>
    <w:rsid w:val="00470363"/>
    <w:rsid w:val="00471892"/>
    <w:rsid w:val="00471C90"/>
    <w:rsid w:val="00480F06"/>
    <w:rsid w:val="004850FA"/>
    <w:rsid w:val="00486E96"/>
    <w:rsid w:val="00497FC0"/>
    <w:rsid w:val="004A11DD"/>
    <w:rsid w:val="004A2A6D"/>
    <w:rsid w:val="004A53B4"/>
    <w:rsid w:val="004B2157"/>
    <w:rsid w:val="004B243F"/>
    <w:rsid w:val="004B3388"/>
    <w:rsid w:val="004B4452"/>
    <w:rsid w:val="004B5159"/>
    <w:rsid w:val="004C3CDC"/>
    <w:rsid w:val="004C52D4"/>
    <w:rsid w:val="004C5D29"/>
    <w:rsid w:val="004C7FDE"/>
    <w:rsid w:val="004D0E14"/>
    <w:rsid w:val="004D6FED"/>
    <w:rsid w:val="004D7CFD"/>
    <w:rsid w:val="004E05C5"/>
    <w:rsid w:val="004E1C73"/>
    <w:rsid w:val="004E510F"/>
    <w:rsid w:val="004E6ED4"/>
    <w:rsid w:val="004F2BD3"/>
    <w:rsid w:val="004F452A"/>
    <w:rsid w:val="004F6777"/>
    <w:rsid w:val="005001AA"/>
    <w:rsid w:val="00505C84"/>
    <w:rsid w:val="0051461C"/>
    <w:rsid w:val="005146CA"/>
    <w:rsid w:val="00517676"/>
    <w:rsid w:val="0052539B"/>
    <w:rsid w:val="00527A18"/>
    <w:rsid w:val="00531243"/>
    <w:rsid w:val="005312BD"/>
    <w:rsid w:val="00531EDA"/>
    <w:rsid w:val="00532772"/>
    <w:rsid w:val="005422F6"/>
    <w:rsid w:val="00546579"/>
    <w:rsid w:val="00550E24"/>
    <w:rsid w:val="0055759D"/>
    <w:rsid w:val="005663D1"/>
    <w:rsid w:val="00571FD9"/>
    <w:rsid w:val="005722D5"/>
    <w:rsid w:val="005767BE"/>
    <w:rsid w:val="00576D1E"/>
    <w:rsid w:val="00580D0D"/>
    <w:rsid w:val="0058273A"/>
    <w:rsid w:val="005845EE"/>
    <w:rsid w:val="00587ACC"/>
    <w:rsid w:val="005922D7"/>
    <w:rsid w:val="00592865"/>
    <w:rsid w:val="00594699"/>
    <w:rsid w:val="0059587F"/>
    <w:rsid w:val="005A0F23"/>
    <w:rsid w:val="005A5D13"/>
    <w:rsid w:val="005A7231"/>
    <w:rsid w:val="005B19AA"/>
    <w:rsid w:val="005B3772"/>
    <w:rsid w:val="005B3E8C"/>
    <w:rsid w:val="005B7AC4"/>
    <w:rsid w:val="005C0A8B"/>
    <w:rsid w:val="005C0F2C"/>
    <w:rsid w:val="005C49BF"/>
    <w:rsid w:val="005C6B46"/>
    <w:rsid w:val="005D3D1A"/>
    <w:rsid w:val="005D55A9"/>
    <w:rsid w:val="005D713A"/>
    <w:rsid w:val="005E61CE"/>
    <w:rsid w:val="005E7B3E"/>
    <w:rsid w:val="005F0BE7"/>
    <w:rsid w:val="005F0D16"/>
    <w:rsid w:val="005F3509"/>
    <w:rsid w:val="005F3CC3"/>
    <w:rsid w:val="005F4A3F"/>
    <w:rsid w:val="005F6EA2"/>
    <w:rsid w:val="00603068"/>
    <w:rsid w:val="0060610A"/>
    <w:rsid w:val="0061592E"/>
    <w:rsid w:val="006201CE"/>
    <w:rsid w:val="00620E71"/>
    <w:rsid w:val="006265EA"/>
    <w:rsid w:val="00631930"/>
    <w:rsid w:val="006344B8"/>
    <w:rsid w:val="0064128D"/>
    <w:rsid w:val="00643389"/>
    <w:rsid w:val="00643DD9"/>
    <w:rsid w:val="00644467"/>
    <w:rsid w:val="006445F6"/>
    <w:rsid w:val="0064785C"/>
    <w:rsid w:val="0065124A"/>
    <w:rsid w:val="00651FBF"/>
    <w:rsid w:val="00653437"/>
    <w:rsid w:val="006558D2"/>
    <w:rsid w:val="00657327"/>
    <w:rsid w:val="00660662"/>
    <w:rsid w:val="00660830"/>
    <w:rsid w:val="006618A1"/>
    <w:rsid w:val="0066265E"/>
    <w:rsid w:val="0066286D"/>
    <w:rsid w:val="00664421"/>
    <w:rsid w:val="00665DC4"/>
    <w:rsid w:val="006676C4"/>
    <w:rsid w:val="00671B7F"/>
    <w:rsid w:val="00673FDC"/>
    <w:rsid w:val="006801CD"/>
    <w:rsid w:val="0068336F"/>
    <w:rsid w:val="00683BED"/>
    <w:rsid w:val="00684DDD"/>
    <w:rsid w:val="00687344"/>
    <w:rsid w:val="006934C5"/>
    <w:rsid w:val="00695F50"/>
    <w:rsid w:val="006979C1"/>
    <w:rsid w:val="006A4371"/>
    <w:rsid w:val="006A5556"/>
    <w:rsid w:val="006A5F6A"/>
    <w:rsid w:val="006A62C9"/>
    <w:rsid w:val="006B07BD"/>
    <w:rsid w:val="006C15D2"/>
    <w:rsid w:val="006C3D49"/>
    <w:rsid w:val="006C467F"/>
    <w:rsid w:val="006D7D8C"/>
    <w:rsid w:val="006E0BBD"/>
    <w:rsid w:val="006E1BBF"/>
    <w:rsid w:val="006E654B"/>
    <w:rsid w:val="006F42D8"/>
    <w:rsid w:val="006F7735"/>
    <w:rsid w:val="00701AB1"/>
    <w:rsid w:val="00705635"/>
    <w:rsid w:val="0071388A"/>
    <w:rsid w:val="00714382"/>
    <w:rsid w:val="0071530E"/>
    <w:rsid w:val="00715B1A"/>
    <w:rsid w:val="00715C24"/>
    <w:rsid w:val="00717753"/>
    <w:rsid w:val="007178FB"/>
    <w:rsid w:val="00720867"/>
    <w:rsid w:val="007216F1"/>
    <w:rsid w:val="00724B5D"/>
    <w:rsid w:val="00727A3B"/>
    <w:rsid w:val="007360A6"/>
    <w:rsid w:val="0074313E"/>
    <w:rsid w:val="00743451"/>
    <w:rsid w:val="00743DF0"/>
    <w:rsid w:val="00746A10"/>
    <w:rsid w:val="00746C8B"/>
    <w:rsid w:val="0075048A"/>
    <w:rsid w:val="00750C4B"/>
    <w:rsid w:val="00755A0C"/>
    <w:rsid w:val="00756B06"/>
    <w:rsid w:val="00767565"/>
    <w:rsid w:val="00771AF3"/>
    <w:rsid w:val="007726BD"/>
    <w:rsid w:val="007759C2"/>
    <w:rsid w:val="00780AD0"/>
    <w:rsid w:val="00783218"/>
    <w:rsid w:val="00792983"/>
    <w:rsid w:val="00795433"/>
    <w:rsid w:val="007A5DD0"/>
    <w:rsid w:val="007B4D9D"/>
    <w:rsid w:val="007B5BDB"/>
    <w:rsid w:val="007B6279"/>
    <w:rsid w:val="007C2BF2"/>
    <w:rsid w:val="007C2E42"/>
    <w:rsid w:val="007C31CC"/>
    <w:rsid w:val="007C6CAB"/>
    <w:rsid w:val="007D06AD"/>
    <w:rsid w:val="007D0D0B"/>
    <w:rsid w:val="007D11BB"/>
    <w:rsid w:val="007D2205"/>
    <w:rsid w:val="007D2813"/>
    <w:rsid w:val="007D48C8"/>
    <w:rsid w:val="007D4AC2"/>
    <w:rsid w:val="007D7604"/>
    <w:rsid w:val="007E263B"/>
    <w:rsid w:val="007E6AE1"/>
    <w:rsid w:val="007F5E8C"/>
    <w:rsid w:val="007F7AAE"/>
    <w:rsid w:val="007F7F25"/>
    <w:rsid w:val="008077AD"/>
    <w:rsid w:val="008129FC"/>
    <w:rsid w:val="00813422"/>
    <w:rsid w:val="0082108E"/>
    <w:rsid w:val="00832F48"/>
    <w:rsid w:val="00844A1D"/>
    <w:rsid w:val="00844BB7"/>
    <w:rsid w:val="00846458"/>
    <w:rsid w:val="00854AB9"/>
    <w:rsid w:val="00856DB0"/>
    <w:rsid w:val="00860E3D"/>
    <w:rsid w:val="00861C8C"/>
    <w:rsid w:val="00862379"/>
    <w:rsid w:val="0086321E"/>
    <w:rsid w:val="00865228"/>
    <w:rsid w:val="00865B4F"/>
    <w:rsid w:val="00870DFE"/>
    <w:rsid w:val="00873B04"/>
    <w:rsid w:val="00875F1B"/>
    <w:rsid w:val="00893F42"/>
    <w:rsid w:val="008942EE"/>
    <w:rsid w:val="00895FB1"/>
    <w:rsid w:val="008968D3"/>
    <w:rsid w:val="008A0734"/>
    <w:rsid w:val="008A2626"/>
    <w:rsid w:val="008A267D"/>
    <w:rsid w:val="008A6EFE"/>
    <w:rsid w:val="008B1745"/>
    <w:rsid w:val="008B7390"/>
    <w:rsid w:val="008C56A2"/>
    <w:rsid w:val="008C6777"/>
    <w:rsid w:val="008D0F4D"/>
    <w:rsid w:val="008D7F44"/>
    <w:rsid w:val="008E0E6A"/>
    <w:rsid w:val="008E295F"/>
    <w:rsid w:val="008E3E42"/>
    <w:rsid w:val="008E73AF"/>
    <w:rsid w:val="008F2B9D"/>
    <w:rsid w:val="008F32F3"/>
    <w:rsid w:val="008F5CDA"/>
    <w:rsid w:val="00901C14"/>
    <w:rsid w:val="00904065"/>
    <w:rsid w:val="00905692"/>
    <w:rsid w:val="00914475"/>
    <w:rsid w:val="00917311"/>
    <w:rsid w:val="009206D4"/>
    <w:rsid w:val="00920FAF"/>
    <w:rsid w:val="00923B5E"/>
    <w:rsid w:val="00924149"/>
    <w:rsid w:val="00924EC8"/>
    <w:rsid w:val="00925100"/>
    <w:rsid w:val="00925377"/>
    <w:rsid w:val="00932957"/>
    <w:rsid w:val="00933F32"/>
    <w:rsid w:val="009432E8"/>
    <w:rsid w:val="00943FB6"/>
    <w:rsid w:val="00944624"/>
    <w:rsid w:val="0094561A"/>
    <w:rsid w:val="0094674B"/>
    <w:rsid w:val="00947177"/>
    <w:rsid w:val="00951F84"/>
    <w:rsid w:val="00957A2F"/>
    <w:rsid w:val="00963CC6"/>
    <w:rsid w:val="009655B3"/>
    <w:rsid w:val="00967F26"/>
    <w:rsid w:val="00976248"/>
    <w:rsid w:val="0098262B"/>
    <w:rsid w:val="00983807"/>
    <w:rsid w:val="00986D6F"/>
    <w:rsid w:val="009878E6"/>
    <w:rsid w:val="009903EA"/>
    <w:rsid w:val="009907E8"/>
    <w:rsid w:val="00994CEE"/>
    <w:rsid w:val="00995272"/>
    <w:rsid w:val="00995DDF"/>
    <w:rsid w:val="009A2121"/>
    <w:rsid w:val="009A5EC0"/>
    <w:rsid w:val="009A6238"/>
    <w:rsid w:val="009B2D06"/>
    <w:rsid w:val="009B4B02"/>
    <w:rsid w:val="009C341F"/>
    <w:rsid w:val="009C35B0"/>
    <w:rsid w:val="009C6B09"/>
    <w:rsid w:val="009D2417"/>
    <w:rsid w:val="009D3B34"/>
    <w:rsid w:val="009D515B"/>
    <w:rsid w:val="009D6070"/>
    <w:rsid w:val="009E21BA"/>
    <w:rsid w:val="009E795A"/>
    <w:rsid w:val="009F1D90"/>
    <w:rsid w:val="009F5281"/>
    <w:rsid w:val="00A02F5C"/>
    <w:rsid w:val="00A07AC3"/>
    <w:rsid w:val="00A13ED4"/>
    <w:rsid w:val="00A13F0B"/>
    <w:rsid w:val="00A169CD"/>
    <w:rsid w:val="00A21EBB"/>
    <w:rsid w:val="00A22344"/>
    <w:rsid w:val="00A249BA"/>
    <w:rsid w:val="00A24D9D"/>
    <w:rsid w:val="00A26F1A"/>
    <w:rsid w:val="00A27EAC"/>
    <w:rsid w:val="00A32607"/>
    <w:rsid w:val="00A32A4E"/>
    <w:rsid w:val="00A35BD3"/>
    <w:rsid w:val="00A37AC1"/>
    <w:rsid w:val="00A42A37"/>
    <w:rsid w:val="00A43E00"/>
    <w:rsid w:val="00A4646E"/>
    <w:rsid w:val="00A4711F"/>
    <w:rsid w:val="00A47FE3"/>
    <w:rsid w:val="00A52488"/>
    <w:rsid w:val="00A53E25"/>
    <w:rsid w:val="00A55883"/>
    <w:rsid w:val="00A56450"/>
    <w:rsid w:val="00A56B8D"/>
    <w:rsid w:val="00A66C47"/>
    <w:rsid w:val="00A77EA5"/>
    <w:rsid w:val="00A82918"/>
    <w:rsid w:val="00A83227"/>
    <w:rsid w:val="00A8382E"/>
    <w:rsid w:val="00A9190B"/>
    <w:rsid w:val="00A92BFF"/>
    <w:rsid w:val="00A92DC0"/>
    <w:rsid w:val="00A932E7"/>
    <w:rsid w:val="00A96FBB"/>
    <w:rsid w:val="00A97D8A"/>
    <w:rsid w:val="00AA530E"/>
    <w:rsid w:val="00AA6157"/>
    <w:rsid w:val="00AB1435"/>
    <w:rsid w:val="00AB2940"/>
    <w:rsid w:val="00AB3A9B"/>
    <w:rsid w:val="00AB66F9"/>
    <w:rsid w:val="00AB75C7"/>
    <w:rsid w:val="00AC22EC"/>
    <w:rsid w:val="00AC3202"/>
    <w:rsid w:val="00AC4C31"/>
    <w:rsid w:val="00AC7208"/>
    <w:rsid w:val="00AC7DA1"/>
    <w:rsid w:val="00AD0EB2"/>
    <w:rsid w:val="00AD207E"/>
    <w:rsid w:val="00AD2420"/>
    <w:rsid w:val="00AD5D6C"/>
    <w:rsid w:val="00AE0B01"/>
    <w:rsid w:val="00AE17E8"/>
    <w:rsid w:val="00AE1FA0"/>
    <w:rsid w:val="00AE2581"/>
    <w:rsid w:val="00AE327C"/>
    <w:rsid w:val="00AE7ABE"/>
    <w:rsid w:val="00AF094E"/>
    <w:rsid w:val="00AF1D73"/>
    <w:rsid w:val="00AF4E9C"/>
    <w:rsid w:val="00AF4F22"/>
    <w:rsid w:val="00AF7537"/>
    <w:rsid w:val="00B0620C"/>
    <w:rsid w:val="00B078E0"/>
    <w:rsid w:val="00B07CFF"/>
    <w:rsid w:val="00B1114B"/>
    <w:rsid w:val="00B11BEB"/>
    <w:rsid w:val="00B265DF"/>
    <w:rsid w:val="00B26F93"/>
    <w:rsid w:val="00B30D78"/>
    <w:rsid w:val="00B31AD7"/>
    <w:rsid w:val="00B33BD8"/>
    <w:rsid w:val="00B347EB"/>
    <w:rsid w:val="00B37210"/>
    <w:rsid w:val="00B44E70"/>
    <w:rsid w:val="00B4724D"/>
    <w:rsid w:val="00B5175C"/>
    <w:rsid w:val="00B54EFD"/>
    <w:rsid w:val="00B562DB"/>
    <w:rsid w:val="00B6146B"/>
    <w:rsid w:val="00B625B0"/>
    <w:rsid w:val="00B63DD3"/>
    <w:rsid w:val="00B63F12"/>
    <w:rsid w:val="00B66376"/>
    <w:rsid w:val="00B677D1"/>
    <w:rsid w:val="00B733DD"/>
    <w:rsid w:val="00B768A0"/>
    <w:rsid w:val="00B776DD"/>
    <w:rsid w:val="00B83DAC"/>
    <w:rsid w:val="00B83F9A"/>
    <w:rsid w:val="00B8499F"/>
    <w:rsid w:val="00B84B2C"/>
    <w:rsid w:val="00B8782E"/>
    <w:rsid w:val="00B94F6B"/>
    <w:rsid w:val="00B95BD6"/>
    <w:rsid w:val="00BA1D76"/>
    <w:rsid w:val="00BA513D"/>
    <w:rsid w:val="00BA6C0F"/>
    <w:rsid w:val="00BB7856"/>
    <w:rsid w:val="00BC2F85"/>
    <w:rsid w:val="00BC4F3F"/>
    <w:rsid w:val="00BC5554"/>
    <w:rsid w:val="00BC5CA4"/>
    <w:rsid w:val="00BD2CEC"/>
    <w:rsid w:val="00BD7BD5"/>
    <w:rsid w:val="00BD7F2A"/>
    <w:rsid w:val="00BE5C22"/>
    <w:rsid w:val="00BE5CE1"/>
    <w:rsid w:val="00BE6A09"/>
    <w:rsid w:val="00BE6B2A"/>
    <w:rsid w:val="00BF2C5A"/>
    <w:rsid w:val="00BF6B17"/>
    <w:rsid w:val="00C006C6"/>
    <w:rsid w:val="00C0648C"/>
    <w:rsid w:val="00C067AF"/>
    <w:rsid w:val="00C07CD9"/>
    <w:rsid w:val="00C11F09"/>
    <w:rsid w:val="00C1485E"/>
    <w:rsid w:val="00C15F1A"/>
    <w:rsid w:val="00C167DE"/>
    <w:rsid w:val="00C20431"/>
    <w:rsid w:val="00C2065F"/>
    <w:rsid w:val="00C22D89"/>
    <w:rsid w:val="00C27980"/>
    <w:rsid w:val="00C32CF2"/>
    <w:rsid w:val="00C36257"/>
    <w:rsid w:val="00C40B06"/>
    <w:rsid w:val="00C43B9D"/>
    <w:rsid w:val="00C54915"/>
    <w:rsid w:val="00C627B4"/>
    <w:rsid w:val="00C63470"/>
    <w:rsid w:val="00C6740A"/>
    <w:rsid w:val="00C76BE7"/>
    <w:rsid w:val="00C77804"/>
    <w:rsid w:val="00C813A4"/>
    <w:rsid w:val="00C818C8"/>
    <w:rsid w:val="00C81C45"/>
    <w:rsid w:val="00C9180B"/>
    <w:rsid w:val="00C92042"/>
    <w:rsid w:val="00C92666"/>
    <w:rsid w:val="00C97AF6"/>
    <w:rsid w:val="00CA5FCE"/>
    <w:rsid w:val="00CB265D"/>
    <w:rsid w:val="00CC0D51"/>
    <w:rsid w:val="00CC0EA6"/>
    <w:rsid w:val="00CC175E"/>
    <w:rsid w:val="00CD1412"/>
    <w:rsid w:val="00CD3FF1"/>
    <w:rsid w:val="00CD4794"/>
    <w:rsid w:val="00CE0A45"/>
    <w:rsid w:val="00CF1E86"/>
    <w:rsid w:val="00CF4889"/>
    <w:rsid w:val="00CF7164"/>
    <w:rsid w:val="00D02DA0"/>
    <w:rsid w:val="00D06F75"/>
    <w:rsid w:val="00D10CA6"/>
    <w:rsid w:val="00D11D67"/>
    <w:rsid w:val="00D13125"/>
    <w:rsid w:val="00D13E79"/>
    <w:rsid w:val="00D21A38"/>
    <w:rsid w:val="00D22CEA"/>
    <w:rsid w:val="00D2449C"/>
    <w:rsid w:val="00D26AE4"/>
    <w:rsid w:val="00D35428"/>
    <w:rsid w:val="00D37060"/>
    <w:rsid w:val="00D416FE"/>
    <w:rsid w:val="00D45D8B"/>
    <w:rsid w:val="00D47D2F"/>
    <w:rsid w:val="00D51607"/>
    <w:rsid w:val="00D53B4E"/>
    <w:rsid w:val="00D57743"/>
    <w:rsid w:val="00D60D23"/>
    <w:rsid w:val="00D631C2"/>
    <w:rsid w:val="00D71D5B"/>
    <w:rsid w:val="00D721E7"/>
    <w:rsid w:val="00D834A1"/>
    <w:rsid w:val="00D85AE0"/>
    <w:rsid w:val="00D86BE7"/>
    <w:rsid w:val="00D90A5A"/>
    <w:rsid w:val="00D90A68"/>
    <w:rsid w:val="00D94724"/>
    <w:rsid w:val="00DA1DB2"/>
    <w:rsid w:val="00DA2721"/>
    <w:rsid w:val="00DB44E6"/>
    <w:rsid w:val="00DC0979"/>
    <w:rsid w:val="00DC455B"/>
    <w:rsid w:val="00DC5941"/>
    <w:rsid w:val="00DD267B"/>
    <w:rsid w:val="00DD3695"/>
    <w:rsid w:val="00DD7242"/>
    <w:rsid w:val="00DE3329"/>
    <w:rsid w:val="00DE4D69"/>
    <w:rsid w:val="00DE73E1"/>
    <w:rsid w:val="00DE7B57"/>
    <w:rsid w:val="00DF3E35"/>
    <w:rsid w:val="00DF5B99"/>
    <w:rsid w:val="00DF79DC"/>
    <w:rsid w:val="00E00156"/>
    <w:rsid w:val="00E020B0"/>
    <w:rsid w:val="00E14FDE"/>
    <w:rsid w:val="00E15818"/>
    <w:rsid w:val="00E242E4"/>
    <w:rsid w:val="00E250ED"/>
    <w:rsid w:val="00E25A88"/>
    <w:rsid w:val="00E2613D"/>
    <w:rsid w:val="00E267B8"/>
    <w:rsid w:val="00E36E0C"/>
    <w:rsid w:val="00E46F32"/>
    <w:rsid w:val="00E5153B"/>
    <w:rsid w:val="00E515C6"/>
    <w:rsid w:val="00E530E4"/>
    <w:rsid w:val="00E564F6"/>
    <w:rsid w:val="00E5742A"/>
    <w:rsid w:val="00E62303"/>
    <w:rsid w:val="00E63D6E"/>
    <w:rsid w:val="00E64B9C"/>
    <w:rsid w:val="00E65C07"/>
    <w:rsid w:val="00E73404"/>
    <w:rsid w:val="00E74AB9"/>
    <w:rsid w:val="00E765A4"/>
    <w:rsid w:val="00E77B61"/>
    <w:rsid w:val="00E80DCC"/>
    <w:rsid w:val="00E80FC1"/>
    <w:rsid w:val="00E81A33"/>
    <w:rsid w:val="00E84788"/>
    <w:rsid w:val="00E84F6A"/>
    <w:rsid w:val="00E85503"/>
    <w:rsid w:val="00E93384"/>
    <w:rsid w:val="00E97109"/>
    <w:rsid w:val="00E97174"/>
    <w:rsid w:val="00EA173A"/>
    <w:rsid w:val="00EA283E"/>
    <w:rsid w:val="00EA3BED"/>
    <w:rsid w:val="00EA53BD"/>
    <w:rsid w:val="00EA6F13"/>
    <w:rsid w:val="00EC0442"/>
    <w:rsid w:val="00EC36E4"/>
    <w:rsid w:val="00EC73C6"/>
    <w:rsid w:val="00ED23AC"/>
    <w:rsid w:val="00ED30FB"/>
    <w:rsid w:val="00ED3F39"/>
    <w:rsid w:val="00ED4A98"/>
    <w:rsid w:val="00EE3952"/>
    <w:rsid w:val="00EE6BAE"/>
    <w:rsid w:val="00EF021D"/>
    <w:rsid w:val="00EF2C10"/>
    <w:rsid w:val="00EF2EA8"/>
    <w:rsid w:val="00EF3FE4"/>
    <w:rsid w:val="00EF4750"/>
    <w:rsid w:val="00EF5E89"/>
    <w:rsid w:val="00EF6100"/>
    <w:rsid w:val="00F01E7A"/>
    <w:rsid w:val="00F04B26"/>
    <w:rsid w:val="00F05D1E"/>
    <w:rsid w:val="00F074EF"/>
    <w:rsid w:val="00F07C5A"/>
    <w:rsid w:val="00F10F98"/>
    <w:rsid w:val="00F1542F"/>
    <w:rsid w:val="00F15CDC"/>
    <w:rsid w:val="00F2147B"/>
    <w:rsid w:val="00F225A0"/>
    <w:rsid w:val="00F24AAE"/>
    <w:rsid w:val="00F335C3"/>
    <w:rsid w:val="00F37F22"/>
    <w:rsid w:val="00F402DE"/>
    <w:rsid w:val="00F41779"/>
    <w:rsid w:val="00F45388"/>
    <w:rsid w:val="00F45DC4"/>
    <w:rsid w:val="00F4690D"/>
    <w:rsid w:val="00F5189D"/>
    <w:rsid w:val="00F5559B"/>
    <w:rsid w:val="00F63232"/>
    <w:rsid w:val="00F7075E"/>
    <w:rsid w:val="00F72021"/>
    <w:rsid w:val="00F72DAB"/>
    <w:rsid w:val="00F741DA"/>
    <w:rsid w:val="00F75582"/>
    <w:rsid w:val="00F75EAD"/>
    <w:rsid w:val="00F77584"/>
    <w:rsid w:val="00F809AC"/>
    <w:rsid w:val="00F8359D"/>
    <w:rsid w:val="00F83BB9"/>
    <w:rsid w:val="00F8602A"/>
    <w:rsid w:val="00F86ADE"/>
    <w:rsid w:val="00F92B8B"/>
    <w:rsid w:val="00F9445B"/>
    <w:rsid w:val="00F94E84"/>
    <w:rsid w:val="00F97DB0"/>
    <w:rsid w:val="00FA5AAE"/>
    <w:rsid w:val="00FA615B"/>
    <w:rsid w:val="00FA69CD"/>
    <w:rsid w:val="00FB27E9"/>
    <w:rsid w:val="00FB5A4F"/>
    <w:rsid w:val="00FB7F0E"/>
    <w:rsid w:val="00FC00A2"/>
    <w:rsid w:val="00FC0839"/>
    <w:rsid w:val="00FC1A14"/>
    <w:rsid w:val="00FC2898"/>
    <w:rsid w:val="00FD1F86"/>
    <w:rsid w:val="00FD672A"/>
    <w:rsid w:val="00FE0FA9"/>
    <w:rsid w:val="00FE41F9"/>
    <w:rsid w:val="00FE4EC9"/>
    <w:rsid w:val="00FE58BD"/>
    <w:rsid w:val="00FE74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CFD488"/>
  <w15:chartTrackingRefBased/>
  <w15:docId w15:val="{A498C8AA-5E73-43AD-A54D-78D4404EA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74B"/>
  </w:style>
  <w:style w:type="paragraph" w:styleId="Heading1">
    <w:name w:val="heading 1"/>
    <w:basedOn w:val="Normal"/>
    <w:link w:val="Heading1Char"/>
    <w:uiPriority w:val="9"/>
    <w:qFormat/>
    <w:rsid w:val="00305E5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305E5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3F12"/>
    <w:pPr>
      <w:tabs>
        <w:tab w:val="center" w:pos="4680"/>
        <w:tab w:val="right" w:pos="9360"/>
      </w:tabs>
      <w:spacing w:line="240" w:lineRule="auto"/>
    </w:pPr>
  </w:style>
  <w:style w:type="character" w:customStyle="1" w:styleId="HeaderChar">
    <w:name w:val="Header Char"/>
    <w:basedOn w:val="DefaultParagraphFont"/>
    <w:link w:val="Header"/>
    <w:uiPriority w:val="99"/>
    <w:rsid w:val="00B63F12"/>
  </w:style>
  <w:style w:type="paragraph" w:styleId="Footer">
    <w:name w:val="footer"/>
    <w:basedOn w:val="Normal"/>
    <w:link w:val="FooterChar"/>
    <w:uiPriority w:val="99"/>
    <w:unhideWhenUsed/>
    <w:rsid w:val="00B63F12"/>
    <w:pPr>
      <w:tabs>
        <w:tab w:val="center" w:pos="4680"/>
        <w:tab w:val="right" w:pos="9360"/>
      </w:tabs>
      <w:spacing w:line="240" w:lineRule="auto"/>
    </w:pPr>
  </w:style>
  <w:style w:type="character" w:customStyle="1" w:styleId="FooterChar">
    <w:name w:val="Footer Char"/>
    <w:basedOn w:val="DefaultParagraphFont"/>
    <w:link w:val="Footer"/>
    <w:uiPriority w:val="99"/>
    <w:rsid w:val="00B63F12"/>
  </w:style>
  <w:style w:type="character" w:customStyle="1" w:styleId="Heading1Char">
    <w:name w:val="Heading 1 Char"/>
    <w:basedOn w:val="DefaultParagraphFont"/>
    <w:link w:val="Heading1"/>
    <w:uiPriority w:val="9"/>
    <w:rsid w:val="00305E50"/>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305E50"/>
    <w:rPr>
      <w:rFonts w:ascii="Times New Roman" w:eastAsia="Times New Roman" w:hAnsi="Times New Roman" w:cs="Times New Roman"/>
      <w:b/>
      <w:bCs/>
      <w:sz w:val="27"/>
      <w:szCs w:val="27"/>
    </w:rPr>
  </w:style>
  <w:style w:type="character" w:customStyle="1" w:styleId="text">
    <w:name w:val="text"/>
    <w:basedOn w:val="DefaultParagraphFont"/>
    <w:rsid w:val="00305E50"/>
  </w:style>
  <w:style w:type="paragraph" w:customStyle="1" w:styleId="chapter-2">
    <w:name w:val="chapter-2"/>
    <w:basedOn w:val="Normal"/>
    <w:rsid w:val="00305E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pternum">
    <w:name w:val="chapternum"/>
    <w:basedOn w:val="DefaultParagraphFont"/>
    <w:rsid w:val="00305E50"/>
  </w:style>
  <w:style w:type="character" w:styleId="Hyperlink">
    <w:name w:val="Hyperlink"/>
    <w:basedOn w:val="DefaultParagraphFont"/>
    <w:uiPriority w:val="99"/>
    <w:semiHidden/>
    <w:unhideWhenUsed/>
    <w:rsid w:val="00305E50"/>
    <w:rPr>
      <w:color w:val="0000FF"/>
      <w:u w:val="single"/>
    </w:rPr>
  </w:style>
  <w:style w:type="character" w:customStyle="1" w:styleId="indent-1-breaks">
    <w:name w:val="indent-1-breaks"/>
    <w:basedOn w:val="DefaultParagraphFont"/>
    <w:rsid w:val="00651F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37773">
      <w:bodyDiv w:val="1"/>
      <w:marLeft w:val="0"/>
      <w:marRight w:val="0"/>
      <w:marTop w:val="0"/>
      <w:marBottom w:val="0"/>
      <w:divBdr>
        <w:top w:val="none" w:sz="0" w:space="0" w:color="auto"/>
        <w:left w:val="none" w:sz="0" w:space="0" w:color="auto"/>
        <w:bottom w:val="none" w:sz="0" w:space="0" w:color="auto"/>
        <w:right w:val="none" w:sz="0" w:space="0" w:color="auto"/>
      </w:divBdr>
      <w:divsChild>
        <w:div w:id="109708730">
          <w:marLeft w:val="0"/>
          <w:marRight w:val="0"/>
          <w:marTop w:val="0"/>
          <w:marBottom w:val="0"/>
          <w:divBdr>
            <w:top w:val="none" w:sz="0" w:space="0" w:color="auto"/>
            <w:left w:val="none" w:sz="0" w:space="0" w:color="auto"/>
            <w:bottom w:val="none" w:sz="0" w:space="0" w:color="auto"/>
            <w:right w:val="none" w:sz="0" w:space="0" w:color="auto"/>
          </w:divBdr>
          <w:divsChild>
            <w:div w:id="1039278286">
              <w:marLeft w:val="0"/>
              <w:marRight w:val="0"/>
              <w:marTop w:val="0"/>
              <w:marBottom w:val="0"/>
              <w:divBdr>
                <w:top w:val="none" w:sz="0" w:space="0" w:color="auto"/>
                <w:left w:val="none" w:sz="0" w:space="0" w:color="auto"/>
                <w:bottom w:val="none" w:sz="0" w:space="0" w:color="auto"/>
                <w:right w:val="none" w:sz="0" w:space="0" w:color="auto"/>
              </w:divBdr>
              <w:divsChild>
                <w:div w:id="12753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101486">
          <w:marLeft w:val="0"/>
          <w:marRight w:val="0"/>
          <w:marTop w:val="0"/>
          <w:marBottom w:val="0"/>
          <w:divBdr>
            <w:top w:val="none" w:sz="0" w:space="0" w:color="auto"/>
            <w:left w:val="none" w:sz="0" w:space="0" w:color="auto"/>
            <w:bottom w:val="none" w:sz="0" w:space="0" w:color="auto"/>
            <w:right w:val="none" w:sz="0" w:space="0" w:color="auto"/>
          </w:divBdr>
          <w:divsChild>
            <w:div w:id="288710834">
              <w:marLeft w:val="0"/>
              <w:marRight w:val="0"/>
              <w:marTop w:val="0"/>
              <w:marBottom w:val="0"/>
              <w:divBdr>
                <w:top w:val="none" w:sz="0" w:space="0" w:color="auto"/>
                <w:left w:val="none" w:sz="0" w:space="0" w:color="auto"/>
                <w:bottom w:val="none" w:sz="0" w:space="0" w:color="auto"/>
                <w:right w:val="none" w:sz="0" w:space="0" w:color="auto"/>
              </w:divBdr>
              <w:divsChild>
                <w:div w:id="122899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11063">
          <w:marLeft w:val="0"/>
          <w:marRight w:val="0"/>
          <w:marTop w:val="0"/>
          <w:marBottom w:val="0"/>
          <w:divBdr>
            <w:top w:val="none" w:sz="0" w:space="0" w:color="auto"/>
            <w:left w:val="none" w:sz="0" w:space="0" w:color="auto"/>
            <w:bottom w:val="none" w:sz="0" w:space="0" w:color="auto"/>
            <w:right w:val="none" w:sz="0" w:space="0" w:color="auto"/>
          </w:divBdr>
          <w:divsChild>
            <w:div w:id="1016998076">
              <w:marLeft w:val="0"/>
              <w:marRight w:val="0"/>
              <w:marTop w:val="0"/>
              <w:marBottom w:val="0"/>
              <w:divBdr>
                <w:top w:val="none" w:sz="0" w:space="0" w:color="auto"/>
                <w:left w:val="none" w:sz="0" w:space="0" w:color="auto"/>
                <w:bottom w:val="none" w:sz="0" w:space="0" w:color="auto"/>
                <w:right w:val="none" w:sz="0" w:space="0" w:color="auto"/>
              </w:divBdr>
              <w:divsChild>
                <w:div w:id="20208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97</Words>
  <Characters>967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Watson</dc:creator>
  <cp:keywords/>
  <dc:description/>
  <cp:lastModifiedBy>Pierce Martha</cp:lastModifiedBy>
  <cp:revision>2</cp:revision>
  <cp:lastPrinted>2023-11-13T16:31:00Z</cp:lastPrinted>
  <dcterms:created xsi:type="dcterms:W3CDTF">2023-11-13T16:31:00Z</dcterms:created>
  <dcterms:modified xsi:type="dcterms:W3CDTF">2023-11-13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c43e33f512d7f6342f850fddb7e82305dd138dc09b3f647aa20f952362b9d1</vt:lpwstr>
  </property>
</Properties>
</file>